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8DED03" w14:textId="02ECB5E3" w:rsidR="00E05A9B" w:rsidRPr="00F264FD" w:rsidRDefault="00726C41" w:rsidP="0004269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26C41">
        <w:rPr>
          <w:rFonts w:ascii="Times New Roman" w:eastAsia="Times New Roman" w:hAnsi="Times New Roman" w:cs="Times New Roman" w:hint="eastAsia"/>
          <w:sz w:val="24"/>
          <w:szCs w:val="24"/>
        </w:rPr>
        <w:t>(T11)</w:t>
      </w:r>
      <w:r w:rsidRPr="00726C41">
        <w:rPr>
          <w:rFonts w:ascii="新細明體" w:eastAsia="新細明體" w:hAnsi="新細明體" w:cs="新細明體" w:hint="eastAsia"/>
          <w:sz w:val="24"/>
          <w:szCs w:val="24"/>
        </w:rPr>
        <w:t>討論</w:t>
      </w:r>
      <w:r w:rsidRPr="00726C41">
        <w:rPr>
          <w:rFonts w:ascii="Times New Roman" w:eastAsia="Times New Roman" w:hAnsi="Times New Roman" w:cs="Times New Roman" w:hint="eastAsia"/>
          <w:sz w:val="24"/>
          <w:szCs w:val="24"/>
        </w:rPr>
        <w:t>TextArea</w:t>
      </w:r>
      <w:r w:rsidRPr="00726C41">
        <w:rPr>
          <w:rFonts w:ascii="新細明體" w:eastAsia="新細明體" w:hAnsi="新細明體" w:cs="新細明體" w:hint="eastAsia"/>
          <w:sz w:val="24"/>
          <w:szCs w:val="24"/>
        </w:rPr>
        <w:t>的</w:t>
      </w:r>
      <w:r w:rsidRPr="00726C41">
        <w:rPr>
          <w:rFonts w:ascii="Times New Roman" w:eastAsia="Times New Roman" w:hAnsi="Times New Roman" w:cs="Times New Roman" w:hint="eastAsia"/>
          <w:sz w:val="24"/>
          <w:szCs w:val="24"/>
        </w:rPr>
        <w:t>XSS(CrossSiteScripting)Attack(</w:t>
      </w:r>
      <w:r w:rsidRPr="00726C41">
        <w:rPr>
          <w:rFonts w:ascii="新細明體" w:eastAsia="新細明體" w:hAnsi="新細明體" w:cs="新細明體" w:hint="eastAsia"/>
          <w:sz w:val="24"/>
          <w:szCs w:val="24"/>
        </w:rPr>
        <w:t>跨站腳本攻擊</w:t>
      </w:r>
      <w:r w:rsidRPr="00726C41">
        <w:rPr>
          <w:rFonts w:ascii="Times New Roman" w:eastAsia="Times New Roman" w:hAnsi="Times New Roman" w:cs="Times New Roman" w:hint="eastAsia"/>
          <w:sz w:val="24"/>
          <w:szCs w:val="24"/>
        </w:rPr>
        <w:t>)</w:t>
      </w:r>
      <w:r w:rsidR="00E05A9B">
        <w:rPr>
          <w:rFonts w:ascii="Times New Roman" w:eastAsia="Times New Roman" w:hAnsi="Times New Roman" w:cs="Times New Roman"/>
          <w:sz w:val="24"/>
          <w:szCs w:val="24"/>
        </w:rPr>
        <w:br/>
        <w:t>CourseGUID: 8503b39c-5887-4634-8291-facfb3117924</w:t>
      </w:r>
      <w:r w:rsidR="00E05A9B">
        <w:rPr>
          <w:rFonts w:ascii="Times New Roman" w:eastAsia="Times New Roman" w:hAnsi="Times New Roman" w:cs="Times New Roman"/>
          <w:sz w:val="24"/>
          <w:szCs w:val="24"/>
        </w:rPr>
        <w:br/>
      </w:r>
      <w:r w:rsidR="00E05A9B"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E05A9B">
        <w:rPr>
          <w:rFonts w:ascii="Times New Roman" w:eastAsia="Times New Roman" w:hAnsi="Times New Roman" w:cs="Times New Roman"/>
          <w:sz w:val="24"/>
          <w:szCs w:val="24"/>
        </w:rPr>
        <w:br/>
      </w:r>
      <w:r w:rsidRPr="00726C41">
        <w:rPr>
          <w:rFonts w:ascii="Times New Roman" w:eastAsia="Times New Roman" w:hAnsi="Times New Roman" w:cs="Times New Roman" w:hint="eastAsia"/>
          <w:sz w:val="24"/>
          <w:szCs w:val="24"/>
        </w:rPr>
        <w:t>(T11)</w:t>
      </w:r>
      <w:r w:rsidRPr="00726C41">
        <w:rPr>
          <w:rFonts w:ascii="新細明體" w:eastAsia="新細明體" w:hAnsi="新細明體" w:cs="新細明體" w:hint="eastAsia"/>
          <w:sz w:val="24"/>
          <w:szCs w:val="24"/>
        </w:rPr>
        <w:t>討論</w:t>
      </w:r>
      <w:r w:rsidRPr="00726C41">
        <w:rPr>
          <w:rFonts w:ascii="Times New Roman" w:eastAsia="Times New Roman" w:hAnsi="Times New Roman" w:cs="Times New Roman" w:hint="eastAsia"/>
          <w:sz w:val="24"/>
          <w:szCs w:val="24"/>
        </w:rPr>
        <w:t>TextArea</w:t>
      </w:r>
      <w:r w:rsidRPr="00726C41">
        <w:rPr>
          <w:rFonts w:ascii="新細明體" w:eastAsia="新細明體" w:hAnsi="新細明體" w:cs="新細明體" w:hint="eastAsia"/>
          <w:sz w:val="24"/>
          <w:szCs w:val="24"/>
        </w:rPr>
        <w:t>的</w:t>
      </w:r>
      <w:r w:rsidRPr="00726C41">
        <w:rPr>
          <w:rFonts w:ascii="Times New Roman" w:eastAsia="Times New Roman" w:hAnsi="Times New Roman" w:cs="Times New Roman" w:hint="eastAsia"/>
          <w:sz w:val="24"/>
          <w:szCs w:val="24"/>
        </w:rPr>
        <w:t>XSS(CrossSiteScripting)Attack(</w:t>
      </w:r>
      <w:r w:rsidRPr="00726C41">
        <w:rPr>
          <w:rFonts w:ascii="新細明體" w:eastAsia="新細明體" w:hAnsi="新細明體" w:cs="新細明體" w:hint="eastAsia"/>
          <w:sz w:val="24"/>
          <w:szCs w:val="24"/>
        </w:rPr>
        <w:t>跨站腳本攻擊</w:t>
      </w:r>
      <w:r w:rsidRPr="00726C41">
        <w:rPr>
          <w:rFonts w:ascii="Times New Roman" w:eastAsia="Times New Roman" w:hAnsi="Times New Roman" w:cs="Times New Roman" w:hint="eastAsia"/>
          <w:sz w:val="24"/>
          <w:szCs w:val="24"/>
        </w:rPr>
        <w:t>)</w:t>
      </w:r>
      <w:r w:rsidR="00E05A9B">
        <w:rPr>
          <w:rFonts w:ascii="新細明體" w:eastAsia="新細明體" w:hAnsi="新細明體" w:cs="新細明體"/>
          <w:sz w:val="24"/>
          <w:szCs w:val="24"/>
        </w:rPr>
        <w:br/>
      </w:r>
      <w:r w:rsidR="00E05A9B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E05A9B">
        <w:rPr>
          <w:rFonts w:ascii="Times New Roman" w:eastAsia="Times New Roman" w:hAnsi="Times New Roman" w:cs="Times New Roman"/>
          <w:sz w:val="24"/>
          <w:szCs w:val="24"/>
        </w:rPr>
        <w:br/>
      </w:r>
      <w:r w:rsidR="00E05A9B" w:rsidRPr="00F264FD">
        <w:rPr>
          <w:rFonts w:ascii="Times New Roman" w:eastAsia="Times New Roman" w:hAnsi="Times New Roman" w:cs="Times New Roman"/>
          <w:sz w:val="24"/>
          <w:szCs w:val="24"/>
        </w:rPr>
        <w:t>0. Summary</w:t>
      </w:r>
    </w:p>
    <w:p w14:paraId="2CCA54C6" w14:textId="77777777" w:rsidR="00E05A9B" w:rsidRPr="00F264FD" w:rsidRDefault="00E05A9B" w:rsidP="0004269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64FD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6922EABF" w14:textId="77777777" w:rsidR="00E05A9B" w:rsidRPr="00F264FD" w:rsidRDefault="00E05A9B" w:rsidP="0004269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64FD">
        <w:rPr>
          <w:rFonts w:ascii="Times New Roman" w:eastAsia="Times New Roman" w:hAnsi="Times New Roman" w:cs="Times New Roman"/>
          <w:sz w:val="24"/>
          <w:szCs w:val="24"/>
        </w:rPr>
        <w:t>1. OnlineGame DB</w:t>
      </w:r>
    </w:p>
    <w:p w14:paraId="7B9491C7" w14:textId="77777777" w:rsidR="00E05A9B" w:rsidRPr="00F264FD" w:rsidRDefault="00E05A9B" w:rsidP="0004269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64FD">
        <w:rPr>
          <w:rFonts w:ascii="Times New Roman" w:eastAsia="Times New Roman" w:hAnsi="Times New Roman" w:cs="Times New Roman"/>
          <w:sz w:val="24"/>
          <w:szCs w:val="24"/>
        </w:rPr>
        <w:t>1.1. TSQL</w:t>
      </w:r>
    </w:p>
    <w:p w14:paraId="0DA96AD2" w14:textId="77777777" w:rsidR="00E05A9B" w:rsidRPr="00F264FD" w:rsidRDefault="00E05A9B" w:rsidP="0004269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64FD">
        <w:rPr>
          <w:rFonts w:ascii="Times New Roman" w:eastAsia="Times New Roman" w:hAnsi="Times New Roman" w:cs="Times New Roman"/>
          <w:sz w:val="24"/>
          <w:szCs w:val="24"/>
        </w:rPr>
        <w:t>1.2. Security login</w:t>
      </w:r>
    </w:p>
    <w:p w14:paraId="3773A094" w14:textId="77777777" w:rsidR="00E05A9B" w:rsidRPr="00F264FD" w:rsidRDefault="00E05A9B" w:rsidP="0004269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64FD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69E420A2" w14:textId="77777777" w:rsidR="00E05A9B" w:rsidRPr="00F264FD" w:rsidRDefault="00E05A9B" w:rsidP="0004269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64FD">
        <w:rPr>
          <w:rFonts w:ascii="Times New Roman" w:eastAsia="Times New Roman" w:hAnsi="Times New Roman" w:cs="Times New Roman"/>
          <w:sz w:val="24"/>
          <w:szCs w:val="24"/>
        </w:rPr>
        <w:t>2. New Project - OnlineGame</w:t>
      </w:r>
    </w:p>
    <w:p w14:paraId="6FC4E301" w14:textId="77777777" w:rsidR="00E05A9B" w:rsidRPr="00F264FD" w:rsidRDefault="00E05A9B" w:rsidP="0004269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64FD">
        <w:rPr>
          <w:rFonts w:ascii="Times New Roman" w:eastAsia="Times New Roman" w:hAnsi="Times New Roman" w:cs="Times New Roman"/>
          <w:sz w:val="24"/>
          <w:szCs w:val="24"/>
        </w:rPr>
        <w:t>2.1. New Project - OnlineGame.Web</w:t>
      </w:r>
    </w:p>
    <w:p w14:paraId="6F459CBD" w14:textId="77777777" w:rsidR="00E05A9B" w:rsidRPr="00F264FD" w:rsidRDefault="00E05A9B" w:rsidP="0004269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64FD">
        <w:rPr>
          <w:rFonts w:ascii="Times New Roman" w:eastAsia="Times New Roman" w:hAnsi="Times New Roman" w:cs="Times New Roman"/>
          <w:sz w:val="24"/>
          <w:szCs w:val="24"/>
        </w:rPr>
        <w:t>2.1.1. Global.asax.cs</w:t>
      </w:r>
    </w:p>
    <w:p w14:paraId="5C9AF6C5" w14:textId="77777777" w:rsidR="00E05A9B" w:rsidRPr="00F264FD" w:rsidRDefault="00E05A9B" w:rsidP="0004269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64FD">
        <w:rPr>
          <w:rFonts w:ascii="Times New Roman" w:eastAsia="Times New Roman" w:hAnsi="Times New Roman" w:cs="Times New Roman"/>
          <w:sz w:val="24"/>
          <w:szCs w:val="24"/>
        </w:rPr>
        <w:t>2.1.2. App_Start/RouteConfig.cs</w:t>
      </w:r>
    </w:p>
    <w:p w14:paraId="3FF9C400" w14:textId="77777777" w:rsidR="00E05A9B" w:rsidRPr="00F264FD" w:rsidRDefault="00E05A9B" w:rsidP="0004269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64FD">
        <w:rPr>
          <w:rFonts w:ascii="Times New Roman" w:eastAsia="Times New Roman" w:hAnsi="Times New Roman" w:cs="Times New Roman"/>
          <w:sz w:val="24"/>
          <w:szCs w:val="24"/>
        </w:rPr>
        <w:t>2.2. ADO.Net Entity Data Model - Entity Framework</w:t>
      </w:r>
    </w:p>
    <w:p w14:paraId="6BE10512" w14:textId="77777777" w:rsidR="00E05A9B" w:rsidRPr="00F264FD" w:rsidRDefault="00E05A9B" w:rsidP="0004269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64FD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328C71E9" w14:textId="77777777" w:rsidR="00E05A9B" w:rsidRPr="00F264FD" w:rsidRDefault="00E05A9B" w:rsidP="0004269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64FD">
        <w:rPr>
          <w:rFonts w:ascii="Times New Roman" w:eastAsia="Times New Roman" w:hAnsi="Times New Roman" w:cs="Times New Roman"/>
          <w:sz w:val="24"/>
          <w:szCs w:val="24"/>
        </w:rPr>
        <w:t>3. OnlineGame.Web</w:t>
      </w:r>
    </w:p>
    <w:p w14:paraId="50FAC08D" w14:textId="77777777" w:rsidR="00E05A9B" w:rsidRPr="00F264FD" w:rsidRDefault="00E05A9B" w:rsidP="0004269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64FD">
        <w:rPr>
          <w:rFonts w:ascii="Times New Roman" w:eastAsia="Times New Roman" w:hAnsi="Times New Roman" w:cs="Times New Roman"/>
          <w:sz w:val="24"/>
          <w:szCs w:val="24"/>
        </w:rPr>
        <w:t>3.1. Controllers/GamersController.cs</w:t>
      </w:r>
    </w:p>
    <w:p w14:paraId="3EB9B0F2" w14:textId="77777777" w:rsidR="00E05A9B" w:rsidRPr="00F264FD" w:rsidRDefault="00E05A9B" w:rsidP="0004269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64FD">
        <w:rPr>
          <w:rFonts w:ascii="Times New Roman" w:eastAsia="Times New Roman" w:hAnsi="Times New Roman" w:cs="Times New Roman"/>
          <w:sz w:val="24"/>
          <w:szCs w:val="24"/>
        </w:rPr>
        <w:t>3.2. web.config</w:t>
      </w:r>
    </w:p>
    <w:p w14:paraId="74C617F1" w14:textId="77777777" w:rsidR="00E05A9B" w:rsidRPr="00F264FD" w:rsidRDefault="00E05A9B" w:rsidP="0004269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64FD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6E916532" w14:textId="77777777" w:rsidR="00E05A9B" w:rsidRPr="00F264FD" w:rsidRDefault="00E05A9B" w:rsidP="0004269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64FD">
        <w:rPr>
          <w:rFonts w:ascii="Times New Roman" w:eastAsia="Times New Roman" w:hAnsi="Times New Roman" w:cs="Times New Roman"/>
          <w:sz w:val="24"/>
          <w:szCs w:val="24"/>
        </w:rPr>
        <w:t>4. OnlineGame.Web</w:t>
      </w:r>
    </w:p>
    <w:p w14:paraId="5AE417B0" w14:textId="77777777" w:rsidR="00E05A9B" w:rsidRPr="00F264FD" w:rsidRDefault="00E05A9B" w:rsidP="0004269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64FD">
        <w:rPr>
          <w:rFonts w:ascii="Times New Roman" w:eastAsia="Times New Roman" w:hAnsi="Times New Roman" w:cs="Times New Roman"/>
          <w:sz w:val="24"/>
          <w:szCs w:val="24"/>
        </w:rPr>
        <w:t>4.1. Models/Gamer/ContactComment.cs</w:t>
      </w:r>
    </w:p>
    <w:p w14:paraId="7B6DA3C2" w14:textId="77777777" w:rsidR="00E05A9B" w:rsidRPr="00F264FD" w:rsidRDefault="00E05A9B" w:rsidP="0004269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64FD">
        <w:rPr>
          <w:rFonts w:ascii="Times New Roman" w:eastAsia="Times New Roman" w:hAnsi="Times New Roman" w:cs="Times New Roman"/>
          <w:sz w:val="24"/>
          <w:szCs w:val="24"/>
        </w:rPr>
        <w:t>4.2. Models/Gamer/ContactCommentMetaData.cs</w:t>
      </w:r>
    </w:p>
    <w:p w14:paraId="38304E1A" w14:textId="77777777" w:rsidR="00E05A9B" w:rsidRPr="00F264FD" w:rsidRDefault="00E05A9B" w:rsidP="0004269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64FD">
        <w:rPr>
          <w:rFonts w:ascii="Times New Roman" w:eastAsia="Times New Roman" w:hAnsi="Times New Roman" w:cs="Times New Roman"/>
          <w:sz w:val="24"/>
          <w:szCs w:val="24"/>
        </w:rPr>
        <w:t>4.3. Views/Gamer/Create.cshtml</w:t>
      </w:r>
    </w:p>
    <w:p w14:paraId="30310267" w14:textId="77777777" w:rsidR="00E05A9B" w:rsidRPr="00F264FD" w:rsidRDefault="00E05A9B" w:rsidP="0004269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64FD">
        <w:rPr>
          <w:rFonts w:ascii="Times New Roman" w:eastAsia="Times New Roman" w:hAnsi="Times New Roman" w:cs="Times New Roman"/>
          <w:sz w:val="24"/>
          <w:szCs w:val="24"/>
        </w:rPr>
        <w:t>4.4. Views/Gamer/Edit.cshtml</w:t>
      </w:r>
    </w:p>
    <w:p w14:paraId="633603C8" w14:textId="77777777" w:rsidR="00E05A9B" w:rsidRPr="00F264FD" w:rsidRDefault="00E05A9B" w:rsidP="0004269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64FD">
        <w:rPr>
          <w:rFonts w:ascii="Times New Roman" w:eastAsia="Times New Roman" w:hAnsi="Times New Roman" w:cs="Times New Roman"/>
          <w:sz w:val="24"/>
          <w:szCs w:val="24"/>
        </w:rPr>
        <w:t>4.5. Create a Data</w:t>
      </w:r>
    </w:p>
    <w:p w14:paraId="2A3BEBBF" w14:textId="77777777" w:rsidR="00E05A9B" w:rsidRPr="00F264FD" w:rsidRDefault="00E05A9B" w:rsidP="0004269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64FD">
        <w:rPr>
          <w:rFonts w:ascii="Times New Roman" w:eastAsia="Times New Roman" w:hAnsi="Times New Roman" w:cs="Times New Roman"/>
          <w:sz w:val="24"/>
          <w:szCs w:val="24"/>
        </w:rPr>
        <w:t>4.6. Controllers/GamerController.cs</w:t>
      </w:r>
    </w:p>
    <w:p w14:paraId="57CFBAED" w14:textId="77777777" w:rsidR="00E05A9B" w:rsidRPr="00F264FD" w:rsidRDefault="00E05A9B" w:rsidP="0004269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64FD">
        <w:rPr>
          <w:rFonts w:ascii="Times New Roman" w:eastAsia="Times New Roman" w:hAnsi="Times New Roman" w:cs="Times New Roman"/>
          <w:sz w:val="24"/>
          <w:szCs w:val="24"/>
        </w:rPr>
        <w:t>4.7. Create a Data</w:t>
      </w:r>
    </w:p>
    <w:p w14:paraId="57430D4F" w14:textId="77777777" w:rsidR="00E05A9B" w:rsidRPr="00F264FD" w:rsidRDefault="00E05A9B" w:rsidP="0004269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64FD">
        <w:rPr>
          <w:rFonts w:ascii="Times New Roman" w:eastAsia="Times New Roman" w:hAnsi="Times New Roman" w:cs="Times New Roman"/>
          <w:sz w:val="24"/>
          <w:szCs w:val="24"/>
        </w:rPr>
        <w:t>4.8. Use @Html.Raw(...) - Views/Gamer/Index.cshtml</w:t>
      </w:r>
    </w:p>
    <w:p w14:paraId="4262692A" w14:textId="77777777" w:rsidR="00E05A9B" w:rsidRPr="00F264FD" w:rsidRDefault="00E05A9B" w:rsidP="0004269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64FD">
        <w:rPr>
          <w:rFonts w:ascii="Times New Roman" w:eastAsia="Times New Roman" w:hAnsi="Times New Roman" w:cs="Times New Roman"/>
          <w:sz w:val="24"/>
          <w:szCs w:val="24"/>
        </w:rPr>
        <w:t>4.9. Use @Html.Raw(...) - Views/Gamer/Details.cshtml</w:t>
      </w:r>
    </w:p>
    <w:p w14:paraId="54694573" w14:textId="77777777" w:rsidR="00E05A9B" w:rsidRPr="00F264FD" w:rsidRDefault="00E05A9B" w:rsidP="0004269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64FD">
        <w:rPr>
          <w:rFonts w:ascii="Times New Roman" w:eastAsia="Times New Roman" w:hAnsi="Times New Roman" w:cs="Times New Roman"/>
          <w:sz w:val="24"/>
          <w:szCs w:val="24"/>
        </w:rPr>
        <w:t>4.10. See Data</w:t>
      </w:r>
    </w:p>
    <w:p w14:paraId="659A3AC5" w14:textId="77777777" w:rsidR="00E05A9B" w:rsidRPr="00F264FD" w:rsidRDefault="00E05A9B" w:rsidP="0004269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64FD">
        <w:rPr>
          <w:rFonts w:ascii="Times New Roman" w:eastAsia="Times New Roman" w:hAnsi="Times New Roman" w:cs="Times New Roman"/>
          <w:sz w:val="24"/>
          <w:szCs w:val="24"/>
        </w:rPr>
        <w:t>4.11. Edit Data - Cross Site Scripting Attack (XSS Attack)</w:t>
      </w:r>
    </w:p>
    <w:p w14:paraId="68CD8A48" w14:textId="77777777" w:rsidR="00E05A9B" w:rsidRPr="00F264FD" w:rsidRDefault="00E05A9B" w:rsidP="0004269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64FD">
        <w:rPr>
          <w:rFonts w:ascii="Times New Roman" w:eastAsia="Times New Roman" w:hAnsi="Times New Roman" w:cs="Times New Roman"/>
          <w:sz w:val="24"/>
          <w:szCs w:val="24"/>
        </w:rPr>
        <w:t>4.12. Controllers/GamerController.cs - Fix Cross Site Scripting Attack (XSS Attack)</w:t>
      </w:r>
    </w:p>
    <w:p w14:paraId="25885D14" w14:textId="0D42C179" w:rsidR="00B37A8E" w:rsidRDefault="00E05A9B" w:rsidP="00042694">
      <w:pPr>
        <w:spacing w:after="0"/>
      </w:pPr>
      <w:r w:rsidRPr="00F264FD">
        <w:rPr>
          <w:rFonts w:ascii="Times New Roman" w:eastAsia="Times New Roman" w:hAnsi="Times New Roman" w:cs="Times New Roman"/>
          <w:sz w:val="24"/>
          <w:szCs w:val="24"/>
        </w:rPr>
        <w:t>4.13. Create a data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>
        <w:br/>
      </w:r>
    </w:p>
    <w:p w14:paraId="7B679943" w14:textId="77777777" w:rsidR="00B37A8E" w:rsidRDefault="00B37A8E" w:rsidP="00042694">
      <w:pPr>
        <w:spacing w:after="0"/>
      </w:pPr>
      <w:r>
        <w:rPr>
          <w:sz w:val="48"/>
          <w:szCs w:val="48"/>
        </w:rPr>
        <w:t>0. Summary</w:t>
      </w:r>
    </w:p>
    <w:p w14:paraId="506F86BD" w14:textId="77777777" w:rsidR="00B37A8E" w:rsidRDefault="00B37A8E" w:rsidP="00042694">
      <w:pPr>
        <w:spacing w:after="0"/>
      </w:pPr>
    </w:p>
    <w:p w14:paraId="6190F3F9" w14:textId="77777777" w:rsidR="00B37A8E" w:rsidRDefault="00B37A8E" w:rsidP="00042694">
      <w:pPr>
        <w:spacing w:after="0"/>
      </w:pPr>
    </w:p>
    <w:p w14:paraId="10EC8634" w14:textId="77777777" w:rsidR="00B37A8E" w:rsidRDefault="00B37A8E" w:rsidP="00042694">
      <w:pPr>
        <w:spacing w:after="0"/>
      </w:pPr>
      <w:r>
        <w:rPr>
          <w:rFonts w:ascii="Tahoma" w:hAnsi="Tahoma" w:cs="Tahoma"/>
          <w:color w:val="000000"/>
          <w:sz w:val="27"/>
          <w:szCs w:val="27"/>
        </w:rPr>
        <w:t>=========================================</w:t>
      </w:r>
    </w:p>
    <w:p w14:paraId="5CE53E33" w14:textId="77777777" w:rsidR="00B37A8E" w:rsidRDefault="00B37A8E" w:rsidP="00042694">
      <w:pPr>
        <w:spacing w:after="0"/>
      </w:pPr>
      <w:r>
        <w:rPr>
          <w:rFonts w:ascii="Tahoma" w:hAnsi="Tahoma" w:cs="Tahoma"/>
        </w:rPr>
        <w:t>In this tutorial, we will discuss</w:t>
      </w:r>
    </w:p>
    <w:p w14:paraId="6190050A" w14:textId="77777777" w:rsidR="00B37A8E" w:rsidRDefault="00B37A8E" w:rsidP="00042694">
      <w:pPr>
        <w:spacing w:after="0"/>
      </w:pPr>
      <w:r>
        <w:rPr>
          <w:rFonts w:ascii="Tahoma" w:hAnsi="Tahoma" w:cs="Tahoma"/>
        </w:rPr>
        <w:t>* AdoDotNetEntityDataModel</w:t>
      </w:r>
    </w:p>
    <w:p w14:paraId="6D1E3AA7" w14:textId="77777777" w:rsidR="00B37A8E" w:rsidRDefault="00B37A8E" w:rsidP="00042694">
      <w:pPr>
        <w:spacing w:after="0"/>
      </w:pPr>
      <w:r>
        <w:rPr>
          <w:rFonts w:ascii="Tahoma" w:hAnsi="Tahoma" w:cs="Tahoma"/>
        </w:rPr>
        <w:t>* Cross Site Scripting Attack (XSS Attack)</w:t>
      </w:r>
    </w:p>
    <w:p w14:paraId="3BBD19B2" w14:textId="77777777" w:rsidR="00B37A8E" w:rsidRDefault="00B37A8E" w:rsidP="00042694">
      <w:pPr>
        <w:spacing w:after="0"/>
      </w:pPr>
      <w:r>
        <w:rPr>
          <w:rFonts w:ascii="Tahoma" w:hAnsi="Tahoma" w:cs="Tahoma"/>
        </w:rPr>
        <w:t>* 2 ways to create TextArea</w:t>
      </w:r>
    </w:p>
    <w:p w14:paraId="608F9369" w14:textId="77777777" w:rsidR="00B37A8E" w:rsidRDefault="00B37A8E" w:rsidP="00042694">
      <w:pPr>
        <w:spacing w:after="0"/>
      </w:pPr>
      <w:r>
        <w:rPr>
          <w:rFonts w:ascii="Tahoma" w:hAnsi="Tahoma" w:cs="Tahoma"/>
        </w:rPr>
        <w:t>  * [DataType(DataType.MultilineText)]</w:t>
      </w:r>
    </w:p>
    <w:p w14:paraId="7F170380" w14:textId="77777777" w:rsidR="00B37A8E" w:rsidRDefault="00B37A8E" w:rsidP="00042694">
      <w:pPr>
        <w:spacing w:after="0"/>
      </w:pPr>
      <w:r>
        <w:rPr>
          <w:rFonts w:ascii="Tahoma" w:hAnsi="Tahoma" w:cs="Tahoma"/>
        </w:rPr>
        <w:t>  * In the Model, use "</w:t>
      </w:r>
      <w:r>
        <w:rPr>
          <w:rFonts w:ascii="Tahoma" w:hAnsi="Tahoma" w:cs="Tahoma"/>
          <w:b/>
          <w:bCs/>
        </w:rPr>
        <w:t>[DataType(DataType.MultilineText)]</w:t>
      </w:r>
      <w:r>
        <w:rPr>
          <w:rFonts w:ascii="Tahoma" w:hAnsi="Tahoma" w:cs="Tahoma"/>
        </w:rPr>
        <w:t>"</w:t>
      </w:r>
    </w:p>
    <w:p w14:paraId="30EE35F8" w14:textId="77777777" w:rsidR="00B37A8E" w:rsidRDefault="00B37A8E" w:rsidP="00042694">
      <w:pPr>
        <w:spacing w:after="0"/>
      </w:pPr>
      <w:r>
        <w:rPr>
          <w:rFonts w:ascii="Tahoma" w:hAnsi="Tahoma" w:cs="Tahoma"/>
        </w:rPr>
        <w:t>attribute to decorate the property. It will create TextArea for the property.</w:t>
      </w:r>
    </w:p>
    <w:p w14:paraId="3D99374C" w14:textId="77777777" w:rsidR="00B37A8E" w:rsidRDefault="00B37A8E" w:rsidP="00042694">
      <w:pPr>
        <w:spacing w:after="0"/>
      </w:pPr>
      <w:r>
        <w:rPr>
          <w:rFonts w:ascii="Tahoma" w:hAnsi="Tahoma" w:cs="Tahoma"/>
        </w:rPr>
        <w:t>  * In the View, use "</w:t>
      </w:r>
      <w:r>
        <w:rPr>
          <w:rFonts w:ascii="Tahoma" w:hAnsi="Tahoma" w:cs="Tahoma"/>
          <w:b/>
          <w:bCs/>
        </w:rPr>
        <w:t>@Html.TextAreaFor(model =&gt;</w:t>
      </w:r>
      <w:r>
        <w:t> </w:t>
      </w:r>
      <w:r>
        <w:rPr>
          <w:b/>
          <w:bCs/>
        </w:rPr>
        <w:t>model.CommentText</w:t>
      </w:r>
      <w:r>
        <w:rPr>
          <w:rFonts w:ascii="Tahoma" w:hAnsi="Tahoma" w:cs="Tahoma"/>
          <w:b/>
          <w:bCs/>
        </w:rPr>
        <w:t>, new { htmlAttributes = new { @class =  "form-control" } })</w:t>
      </w:r>
      <w:r>
        <w:rPr>
          <w:rFonts w:ascii="Tahoma" w:hAnsi="Tahoma" w:cs="Tahoma"/>
        </w:rPr>
        <w:t>"</w:t>
      </w:r>
    </w:p>
    <w:p w14:paraId="39EB2E09" w14:textId="77777777" w:rsidR="00B37A8E" w:rsidRDefault="00B37A8E" w:rsidP="00042694">
      <w:pPr>
        <w:spacing w:after="0"/>
      </w:pPr>
      <w:r>
        <w:rPr>
          <w:rFonts w:ascii="Tahoma" w:hAnsi="Tahoma" w:cs="Tahoma"/>
        </w:rPr>
        <w:t>It will create the text area for this property.</w:t>
      </w:r>
    </w:p>
    <w:p w14:paraId="0E51D76E" w14:textId="77777777" w:rsidR="00B37A8E" w:rsidRDefault="00B37A8E" w:rsidP="00042694">
      <w:pPr>
        <w:spacing w:after="0"/>
      </w:pPr>
      <w:r>
        <w:rPr>
          <w:rFonts w:ascii="Tahoma" w:hAnsi="Tahoma" w:cs="Tahoma"/>
        </w:rPr>
        <w:t>* Html Encode</w:t>
      </w:r>
    </w:p>
    <w:p w14:paraId="74C2475D" w14:textId="77777777" w:rsidR="00B37A8E" w:rsidRDefault="00B37A8E" w:rsidP="00042694">
      <w:pPr>
        <w:spacing w:after="0"/>
      </w:pPr>
      <w:r>
        <w:rPr>
          <w:rFonts w:ascii="Tahoma" w:hAnsi="Tahoma" w:cs="Tahoma"/>
        </w:rPr>
        <w:lastRenderedPageBreak/>
        <w:t>  * "</w:t>
      </w:r>
      <w:r>
        <w:rPr>
          <w:rFonts w:ascii="Tahoma" w:hAnsi="Tahoma" w:cs="Tahoma"/>
          <w:b/>
          <w:bCs/>
        </w:rPr>
        <w:t>@Html.DisplayFor(modelItem =&gt; item.CommentText)</w:t>
      </w:r>
      <w:r>
        <w:rPr>
          <w:rFonts w:ascii="Tahoma" w:hAnsi="Tahoma" w:cs="Tahoma"/>
        </w:rPr>
        <w:t>" will return the HTML encoded text.</w:t>
      </w:r>
    </w:p>
    <w:p w14:paraId="5C38A1A9" w14:textId="77777777" w:rsidR="00B37A8E" w:rsidRDefault="00B37A8E" w:rsidP="00042694">
      <w:pPr>
        <w:spacing w:after="0"/>
      </w:pPr>
      <w:r>
        <w:rPr>
          <w:rFonts w:ascii="Tahoma" w:hAnsi="Tahoma" w:cs="Tahoma"/>
        </w:rPr>
        <w:t>  * "</w:t>
      </w:r>
      <w:r>
        <w:rPr>
          <w:rFonts w:ascii="Tahoma" w:hAnsi="Tahoma" w:cs="Tahoma"/>
          <w:b/>
          <w:bCs/>
        </w:rPr>
        <w:t>@Html.Raw(item.CommentText))</w:t>
      </w:r>
      <w:r>
        <w:rPr>
          <w:rFonts w:ascii="Tahoma" w:hAnsi="Tahoma" w:cs="Tahoma"/>
        </w:rPr>
        <w:t>" will return mark up that is not HTML encoded.</w:t>
      </w:r>
    </w:p>
    <w:p w14:paraId="039EB960" w14:textId="77777777" w:rsidR="00B37A8E" w:rsidRDefault="00B37A8E" w:rsidP="00042694">
      <w:pPr>
        <w:spacing w:after="0"/>
      </w:pPr>
      <w:r>
        <w:rPr>
          <w:rFonts w:ascii="Tahoma" w:hAnsi="Tahoma" w:cs="Tahoma"/>
        </w:rPr>
        <w:t>第</w:t>
      </w:r>
      <w:r>
        <w:rPr>
          <w:rFonts w:ascii="Tahoma" w:hAnsi="Tahoma" w:cs="Tahoma"/>
        </w:rPr>
        <w:t>8</w:t>
      </w:r>
      <w:r>
        <w:rPr>
          <w:rFonts w:ascii="Tahoma" w:hAnsi="Tahoma" w:cs="Tahoma"/>
        </w:rPr>
        <w:t>章</w:t>
      </w:r>
      <w:r>
        <w:rPr>
          <w:rFonts w:ascii="Tahoma" w:hAnsi="Tahoma" w:cs="Tahoma"/>
        </w:rPr>
        <w:t xml:space="preserve">: </w:t>
      </w:r>
      <w:r>
        <w:rPr>
          <w:rFonts w:ascii="Tahoma" w:hAnsi="Tahoma" w:cs="Tahoma"/>
        </w:rPr>
        <w:t>駭客任務之使用</w:t>
      </w:r>
      <w:r>
        <w:rPr>
          <w:rFonts w:ascii="Tahoma" w:hAnsi="Tahoma" w:cs="Tahoma"/>
        </w:rPr>
        <w:t>XSS</w:t>
      </w:r>
      <w:r>
        <w:rPr>
          <w:rFonts w:ascii="Tahoma" w:hAnsi="Tahoma" w:cs="Tahoma"/>
        </w:rPr>
        <w:t>入侵</w:t>
      </w:r>
      <w:r>
        <w:rPr>
          <w:rFonts w:ascii="Tahoma" w:hAnsi="Tahoma" w:cs="Tahoma"/>
        </w:rPr>
        <w:t>Web</w:t>
      </w:r>
      <w:r>
        <w:rPr>
          <w:rFonts w:ascii="Tahoma" w:hAnsi="Tahoma" w:cs="Tahoma"/>
        </w:rPr>
        <w:t>。關於</w:t>
      </w:r>
      <w:r>
        <w:rPr>
          <w:rFonts w:ascii="Tahoma" w:hAnsi="Tahoma" w:cs="Tahoma"/>
        </w:rPr>
        <w:t>TextArea</w:t>
      </w:r>
      <w:r>
        <w:rPr>
          <w:rFonts w:ascii="Tahoma" w:hAnsi="Tahoma" w:cs="Tahoma"/>
        </w:rPr>
        <w:t>以及</w:t>
      </w:r>
      <w:r>
        <w:rPr>
          <w:rFonts w:ascii="Tahoma" w:hAnsi="Tahoma" w:cs="Tahoma"/>
        </w:rPr>
        <w:t>Cross Site Attack</w:t>
      </w:r>
      <w:r>
        <w:rPr>
          <w:rFonts w:ascii="Microsoft JhengHei UI" w:eastAsia="Microsoft JhengHei UI" w:hAnsi="Microsoft JhengHei UI" w:cs="Microsoft JhengHei UI" w:hint="eastAsia"/>
        </w:rPr>
        <w:t>。</w:t>
      </w:r>
    </w:p>
    <w:p w14:paraId="7B3A3757" w14:textId="77777777" w:rsidR="00B37A8E" w:rsidRDefault="00B37A8E" w:rsidP="00042694">
      <w:pPr>
        <w:spacing w:after="0"/>
      </w:pPr>
      <w:r>
        <w:rPr>
          <w:rFonts w:ascii="Tahoma" w:hAnsi="Tahoma" w:cs="Tahoma"/>
        </w:rPr>
        <w:t>關於</w:t>
      </w:r>
      <w:r>
        <w:rPr>
          <w:rFonts w:ascii="Tahoma" w:hAnsi="Tahoma" w:cs="Tahoma"/>
        </w:rPr>
        <w:t xml:space="preserve">Cross Site Attack (XSS) </w:t>
      </w:r>
      <w:r>
        <w:rPr>
          <w:rFonts w:ascii="Tahoma" w:hAnsi="Tahoma" w:cs="Tahoma"/>
        </w:rPr>
        <w:t>是如何入侵網站的</w:t>
      </w:r>
      <w:r>
        <w:rPr>
          <w:rFonts w:ascii="Tahoma" w:hAnsi="Tahoma" w:cs="Tahoma"/>
        </w:rPr>
        <w:t>!?</w:t>
      </w:r>
      <w:r>
        <w:rPr>
          <w:rFonts w:ascii="Tahoma" w:hAnsi="Tahoma" w:cs="Tahoma"/>
        </w:rPr>
        <w:t>以及如何預防大部分的</w:t>
      </w:r>
      <w:r>
        <w:rPr>
          <w:rFonts w:ascii="Tahoma" w:hAnsi="Tahoma" w:cs="Tahoma"/>
        </w:rPr>
        <w:t>XSS</w:t>
      </w:r>
      <w:r>
        <w:rPr>
          <w:rFonts w:ascii="Microsoft JhengHei UI" w:eastAsia="Microsoft JhengHei UI" w:hAnsi="Microsoft JhengHei UI" w:cs="Microsoft JhengHei UI" w:hint="eastAsia"/>
        </w:rPr>
        <w:t>。</w:t>
      </w:r>
    </w:p>
    <w:p w14:paraId="036A0FE7" w14:textId="77777777" w:rsidR="00B37A8E" w:rsidRDefault="00B37A8E" w:rsidP="00042694">
      <w:pPr>
        <w:spacing w:after="0"/>
      </w:pPr>
      <w:r>
        <w:rPr>
          <w:rFonts w:ascii="Tahoma" w:hAnsi="Tahoma" w:cs="Tahoma"/>
          <w:color w:val="000000"/>
          <w:sz w:val="27"/>
          <w:szCs w:val="27"/>
        </w:rPr>
        <w:t>=========================================</w:t>
      </w:r>
    </w:p>
    <w:p w14:paraId="16F0B7CF" w14:textId="77777777" w:rsidR="00B37A8E" w:rsidRDefault="00B37A8E" w:rsidP="00042694">
      <w:pPr>
        <w:spacing w:after="0"/>
      </w:pPr>
    </w:p>
    <w:p w14:paraId="2BC83E17" w14:textId="77777777" w:rsidR="00B37A8E" w:rsidRDefault="00B37A8E" w:rsidP="00042694">
      <w:pPr>
        <w:spacing w:after="0"/>
      </w:pPr>
    </w:p>
    <w:p w14:paraId="3C02D38B" w14:textId="77777777" w:rsidR="00B37A8E" w:rsidRDefault="00B37A8E" w:rsidP="00042694">
      <w:pPr>
        <w:spacing w:after="0"/>
      </w:pPr>
      <w:r>
        <w:rPr>
          <w:sz w:val="48"/>
          <w:szCs w:val="48"/>
        </w:rPr>
        <w:t>1. OnlineGame DB</w:t>
      </w:r>
    </w:p>
    <w:p w14:paraId="537A5782" w14:textId="77777777" w:rsidR="00B37A8E" w:rsidRDefault="00B37A8E" w:rsidP="00042694">
      <w:pPr>
        <w:spacing w:after="0"/>
        <w:rPr>
          <w:sz w:val="27"/>
          <w:szCs w:val="27"/>
        </w:rPr>
      </w:pPr>
    </w:p>
    <w:p w14:paraId="177BF22B" w14:textId="77777777" w:rsidR="00B37A8E" w:rsidRDefault="00B37A8E" w:rsidP="00042694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36"/>
          <w:szCs w:val="36"/>
        </w:rPr>
        <w:t>1.1. TSQL</w:t>
      </w:r>
    </w:p>
    <w:p w14:paraId="09060A3B" w14:textId="77777777" w:rsidR="00B37A8E" w:rsidRDefault="00B37A8E" w:rsidP="00042694">
      <w:pPr>
        <w:spacing w:after="0"/>
        <w:rPr>
          <w:sz w:val="27"/>
          <w:szCs w:val="27"/>
        </w:rPr>
      </w:pPr>
    </w:p>
    <w:p w14:paraId="47C32C29" w14:textId="77777777" w:rsidR="00B37A8E" w:rsidRDefault="00B37A8E" w:rsidP="00042694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In SQL server Management Studio (SSMS)</w:t>
      </w:r>
    </w:p>
    <w:p w14:paraId="2581F99D" w14:textId="77777777" w:rsidR="00B37A8E" w:rsidRDefault="00B37A8E" w:rsidP="00042694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Database --&gt; Right Click --&gt; New Database --&gt; </w:t>
      </w:r>
    </w:p>
    <w:p w14:paraId="0651B1EA" w14:textId="77777777" w:rsidR="00B37A8E" w:rsidRDefault="00B37A8E" w:rsidP="00042694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In General Tab --&gt; </w:t>
      </w:r>
    </w:p>
    <w:p w14:paraId="07230221" w14:textId="77777777" w:rsidR="00B37A8E" w:rsidRDefault="00B37A8E" w:rsidP="00042694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Name: </w:t>
      </w:r>
      <w:r>
        <w:rPr>
          <w:rFonts w:ascii="Tahoma" w:hAnsi="Tahoma" w:cs="Tahoma"/>
          <w:b/>
          <w:bCs/>
          <w:color w:val="000000"/>
          <w:sz w:val="27"/>
          <w:szCs w:val="27"/>
        </w:rPr>
        <w:t>OnlineGame</w:t>
      </w:r>
    </w:p>
    <w:p w14:paraId="65154E3B" w14:textId="77777777" w:rsidR="00B37A8E" w:rsidRDefault="00B37A8E" w:rsidP="00042694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In options Tab --&gt; Recovery model :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Simple</w:t>
      </w:r>
    </w:p>
    <w:p w14:paraId="7D6707A5" w14:textId="77777777" w:rsidR="00B37A8E" w:rsidRDefault="00B37A8E" w:rsidP="00042694">
      <w:pPr>
        <w:spacing w:after="0"/>
        <w:rPr>
          <w:sz w:val="27"/>
          <w:szCs w:val="27"/>
        </w:rPr>
      </w:pPr>
    </w:p>
    <w:p w14:paraId="749D3974" w14:textId="6E5A305A" w:rsidR="00B37A8E" w:rsidRDefault="00B37A8E" w:rsidP="00042694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drawing>
          <wp:inline distT="0" distB="0" distL="0" distR="0" wp14:anchorId="2EBA0340" wp14:editId="25E21C08">
            <wp:extent cx="2506980" cy="1798320"/>
            <wp:effectExtent l="0" t="0" r="7620" b="0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6980" cy="1798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B2025D" w14:textId="77777777" w:rsidR="00B37A8E" w:rsidRDefault="00B37A8E" w:rsidP="00042694">
      <w:pPr>
        <w:spacing w:after="0"/>
        <w:rPr>
          <w:sz w:val="27"/>
          <w:szCs w:val="27"/>
        </w:rPr>
      </w:pPr>
    </w:p>
    <w:p w14:paraId="1E1180EE" w14:textId="77777777" w:rsidR="00B37A8E" w:rsidRDefault="00B37A8E" w:rsidP="00042694">
      <w:pPr>
        <w:spacing w:after="0"/>
        <w:rPr>
          <w:sz w:val="27"/>
          <w:szCs w:val="27"/>
        </w:rPr>
      </w:pPr>
    </w:p>
    <w:p w14:paraId="208BE774" w14:textId="1BC02B59" w:rsidR="00B37A8E" w:rsidRDefault="00B37A8E" w:rsidP="00042694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drawing>
          <wp:inline distT="0" distB="0" distL="0" distR="0" wp14:anchorId="311B7369" wp14:editId="2225B5E7">
            <wp:extent cx="4754880" cy="1737360"/>
            <wp:effectExtent l="0" t="0" r="7620" b="0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1737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3B2170" w14:textId="77777777" w:rsidR="00B37A8E" w:rsidRDefault="00B37A8E" w:rsidP="00042694">
      <w:pPr>
        <w:spacing w:after="0"/>
        <w:rPr>
          <w:sz w:val="27"/>
          <w:szCs w:val="27"/>
        </w:rPr>
      </w:pPr>
    </w:p>
    <w:p w14:paraId="217E866E" w14:textId="77777777" w:rsidR="00B37A8E" w:rsidRDefault="00B37A8E" w:rsidP="00042694">
      <w:pPr>
        <w:spacing w:after="0"/>
        <w:rPr>
          <w:sz w:val="27"/>
          <w:szCs w:val="27"/>
        </w:rPr>
      </w:pPr>
    </w:p>
    <w:p w14:paraId="0DF7DB0B" w14:textId="6C314DF8" w:rsidR="00B37A8E" w:rsidRDefault="00B37A8E" w:rsidP="00042694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drawing>
          <wp:inline distT="0" distB="0" distL="0" distR="0" wp14:anchorId="05274FBA" wp14:editId="491CAD4D">
            <wp:extent cx="4732020" cy="1348740"/>
            <wp:effectExtent l="0" t="0" r="0" b="3810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2020" cy="1348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9AE77F" w14:textId="77777777" w:rsidR="00B37A8E" w:rsidRDefault="00B37A8E" w:rsidP="00042694">
      <w:pPr>
        <w:spacing w:after="0"/>
        <w:rPr>
          <w:sz w:val="24"/>
          <w:szCs w:val="24"/>
        </w:rPr>
      </w:pPr>
    </w:p>
    <w:p w14:paraId="69AFDD4F" w14:textId="77777777" w:rsidR="00B37A8E" w:rsidRDefault="00B37A8E" w:rsidP="00042694">
      <w:pPr>
        <w:spacing w:after="0"/>
      </w:pPr>
    </w:p>
    <w:p w14:paraId="1ACA0860" w14:textId="77777777" w:rsidR="00B37A8E" w:rsidRDefault="00B37A8E" w:rsidP="0004269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1. Drop if it exists</w:t>
      </w:r>
    </w:p>
    <w:p w14:paraId="53B01B32" w14:textId="77777777" w:rsidR="00B37A8E" w:rsidRDefault="00B37A8E" w:rsidP="0004269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rop Table if it exists.</w:t>
      </w:r>
    </w:p>
    <w:p w14:paraId="26104294" w14:textId="77777777" w:rsidR="00B37A8E" w:rsidRDefault="00B37A8E" w:rsidP="0004269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58D6F371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4946216C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ContactComment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27D113D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330B254E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ContactComment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DA2FA80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ContactComment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070E030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5554332" w14:textId="77777777" w:rsidR="00B37A8E" w:rsidRDefault="00B37A8E" w:rsidP="0004269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2FF79A8" w14:textId="77777777" w:rsidR="00B37A8E" w:rsidRDefault="00B37A8E" w:rsidP="0004269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2. Create Table</w:t>
      </w:r>
    </w:p>
    <w:p w14:paraId="0DEAF29E" w14:textId="77777777" w:rsidR="00B37A8E" w:rsidRDefault="00B37A8E" w:rsidP="0004269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ContactComment</w:t>
      </w:r>
    </w:p>
    <w:p w14:paraId="096A3DA7" w14:textId="77777777" w:rsidR="00B37A8E" w:rsidRDefault="00B37A8E" w:rsidP="00042694">
      <w:pPr>
        <w:spacing w:after="0"/>
      </w:pPr>
      <w:r>
        <w:rPr>
          <w:rFonts w:ascii="Consolas" w:hAnsi="Consolas"/>
          <w:color w:val="808080"/>
          <w:sz w:val="18"/>
          <w:szCs w:val="18"/>
        </w:rPr>
        <w:t>(</w:t>
      </w:r>
    </w:p>
    <w:p w14:paraId="4BCBEBDF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</w:p>
    <w:p w14:paraId="6924B50B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DENTITY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042663A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E5882E1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 [Name]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4A1DA57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 CommentTex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5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</w:p>
    <w:p w14:paraId="404204F6" w14:textId="77777777" w:rsidR="00B37A8E" w:rsidRDefault="00B37A8E" w:rsidP="00042694">
      <w:pPr>
        <w:spacing w:after="0"/>
      </w:pPr>
      <w:r>
        <w:rPr>
          <w:rFonts w:ascii="Consolas" w:hAnsi="Consolas"/>
          <w:color w:val="808080"/>
          <w:sz w:val="18"/>
          <w:szCs w:val="18"/>
        </w:rPr>
        <w:t>)</w:t>
      </w:r>
    </w:p>
    <w:p w14:paraId="3FC5248A" w14:textId="77777777" w:rsidR="00B37A8E" w:rsidRDefault="00B37A8E" w:rsidP="0004269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3. Insert Data</w:t>
      </w:r>
    </w:p>
    <w:p w14:paraId="09178D70" w14:textId="77777777" w:rsidR="00B37A8E" w:rsidRDefault="00B37A8E" w:rsidP="0004269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ContactComment</w:t>
      </w:r>
    </w:p>
    <w:p w14:paraId="6799CA37" w14:textId="77777777" w:rsidR="00B37A8E" w:rsidRDefault="00B37A8E" w:rsidP="0004269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The comment text from Name1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1EF9998" w14:textId="77777777" w:rsidR="00B37A8E" w:rsidRDefault="00B37A8E" w:rsidP="0004269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ContactComment</w:t>
      </w:r>
    </w:p>
    <w:p w14:paraId="2FE40821" w14:textId="77777777" w:rsidR="00B37A8E" w:rsidRDefault="00B37A8E" w:rsidP="0004269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The comment text from Name2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A189E66" w14:textId="77777777" w:rsidR="00B37A8E" w:rsidRDefault="00B37A8E" w:rsidP="0004269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ContactComment</w:t>
      </w:r>
    </w:p>
    <w:p w14:paraId="7D8182AC" w14:textId="77777777" w:rsidR="00B37A8E" w:rsidRDefault="00B37A8E" w:rsidP="0004269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The comment text from Name3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C7EF598" w14:textId="77777777" w:rsidR="00B37A8E" w:rsidRDefault="00B37A8E" w:rsidP="0004269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EXEC spGetGamers</w:t>
      </w:r>
    </w:p>
    <w:p w14:paraId="5DA0C4D3" w14:textId="77777777" w:rsidR="00B37A8E" w:rsidRDefault="00B37A8E" w:rsidP="0004269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GO -- Run the previous command and begins new batch</w:t>
      </w:r>
    </w:p>
    <w:p w14:paraId="7BABAF2F" w14:textId="77777777" w:rsidR="00B37A8E" w:rsidRDefault="00B37A8E" w:rsidP="00042694">
      <w:pPr>
        <w:spacing w:after="0"/>
      </w:pPr>
      <w:r>
        <w:rPr>
          <w:rFonts w:ascii="Tahoma" w:hAnsi="Tahoma" w:cs="Tahoma"/>
          <w:color w:val="000000"/>
          <w:sz w:val="36"/>
          <w:szCs w:val="36"/>
        </w:rPr>
        <w:t>1.2. Security login</w:t>
      </w:r>
    </w:p>
    <w:p w14:paraId="046CAACB" w14:textId="77777777" w:rsidR="00B37A8E" w:rsidRDefault="00B37A8E" w:rsidP="00042694">
      <w:pPr>
        <w:spacing w:after="0"/>
      </w:pPr>
    </w:p>
    <w:p w14:paraId="57E0E604" w14:textId="77777777" w:rsidR="00B37A8E" w:rsidRDefault="00B37A8E" w:rsidP="00042694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In SQL server</w:t>
      </w:r>
    </w:p>
    <w:p w14:paraId="69E5111A" w14:textId="77777777" w:rsidR="00B37A8E" w:rsidRDefault="00B37A8E" w:rsidP="00042694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Object Explorer --&gt; Security --&gt; Logins --&gt; New Logins</w:t>
      </w:r>
    </w:p>
    <w:p w14:paraId="13CDF0A2" w14:textId="77777777" w:rsidR="00B37A8E" w:rsidRDefault="00B37A8E" w:rsidP="00042694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--&gt; </w:t>
      </w:r>
    </w:p>
    <w:p w14:paraId="5E9536B0" w14:textId="77777777" w:rsidR="00B37A8E" w:rsidRDefault="00B37A8E" w:rsidP="00042694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General Tab</w:t>
      </w:r>
    </w:p>
    <w:p w14:paraId="1D5FF4DA" w14:textId="77777777" w:rsidR="00B37A8E" w:rsidRDefault="00B37A8E" w:rsidP="00042694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Login Name :</w:t>
      </w:r>
    </w:p>
    <w:p w14:paraId="05410CCA" w14:textId="77777777" w:rsidR="00B37A8E" w:rsidRDefault="00B37A8E" w:rsidP="00042694">
      <w:pPr>
        <w:spacing w:after="0"/>
        <w:rPr>
          <w:sz w:val="27"/>
          <w:szCs w:val="27"/>
        </w:rPr>
      </w:pPr>
      <w:r>
        <w:rPr>
          <w:rFonts w:ascii="Tahoma" w:hAnsi="Tahoma" w:cs="Tahoma"/>
          <w:b/>
          <w:bCs/>
          <w:color w:val="000000"/>
          <w:sz w:val="27"/>
          <w:szCs w:val="27"/>
        </w:rPr>
        <w:t>Tester</w:t>
      </w:r>
    </w:p>
    <w:p w14:paraId="2B9460B3" w14:textId="77777777" w:rsidR="00B37A8E" w:rsidRDefault="00B37A8E" w:rsidP="00042694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Password:</w:t>
      </w:r>
    </w:p>
    <w:p w14:paraId="764E7928" w14:textId="77777777" w:rsidR="00B37A8E" w:rsidRDefault="00B37A8E" w:rsidP="00042694">
      <w:pPr>
        <w:spacing w:after="0"/>
        <w:rPr>
          <w:sz w:val="27"/>
          <w:szCs w:val="27"/>
        </w:rPr>
      </w:pPr>
      <w:r>
        <w:rPr>
          <w:rFonts w:ascii="Tahoma" w:hAnsi="Tahoma" w:cs="Tahoma"/>
          <w:b/>
          <w:bCs/>
          <w:color w:val="000000"/>
          <w:sz w:val="27"/>
          <w:szCs w:val="27"/>
        </w:rPr>
        <w:t>1234</w:t>
      </w:r>
    </w:p>
    <w:p w14:paraId="3B8AF455" w14:textId="77777777" w:rsidR="00B37A8E" w:rsidRDefault="00B37A8E" w:rsidP="00042694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Default Database:</w:t>
      </w:r>
    </w:p>
    <w:p w14:paraId="5CCC4402" w14:textId="77777777" w:rsidR="00B37A8E" w:rsidRDefault="00B37A8E" w:rsidP="00042694">
      <w:pPr>
        <w:spacing w:after="0"/>
        <w:rPr>
          <w:sz w:val="27"/>
          <w:szCs w:val="27"/>
        </w:rPr>
      </w:pPr>
      <w:r>
        <w:rPr>
          <w:rFonts w:ascii="Tahoma" w:hAnsi="Tahoma" w:cs="Tahoma"/>
          <w:b/>
          <w:bCs/>
          <w:color w:val="000000"/>
          <w:sz w:val="27"/>
          <w:szCs w:val="27"/>
        </w:rPr>
        <w:t>OnlineGame</w:t>
      </w:r>
    </w:p>
    <w:p w14:paraId="2359E67B" w14:textId="77777777" w:rsidR="00B37A8E" w:rsidRDefault="00B37A8E" w:rsidP="00042694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--&gt;</w:t>
      </w:r>
    </w:p>
    <w:p w14:paraId="4AEBC9C9" w14:textId="77777777" w:rsidR="00B37A8E" w:rsidRDefault="00B37A8E" w:rsidP="00042694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Server Roles Tab</w:t>
      </w:r>
    </w:p>
    <w:p w14:paraId="52A8FA56" w14:textId="77777777" w:rsidR="00B37A8E" w:rsidRDefault="00B37A8E" w:rsidP="00042694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Select</w:t>
      </w:r>
    </w:p>
    <w:p w14:paraId="379898AC" w14:textId="77777777" w:rsidR="00B37A8E" w:rsidRDefault="00B37A8E" w:rsidP="00042694">
      <w:pPr>
        <w:spacing w:after="0"/>
        <w:rPr>
          <w:sz w:val="27"/>
          <w:szCs w:val="27"/>
        </w:rPr>
      </w:pPr>
      <w:r>
        <w:rPr>
          <w:rFonts w:ascii="Tahoma" w:hAnsi="Tahoma" w:cs="Tahoma"/>
          <w:b/>
          <w:bCs/>
          <w:color w:val="000000"/>
          <w:sz w:val="18"/>
          <w:szCs w:val="18"/>
        </w:rPr>
        <w:t>sysadmin</w:t>
      </w:r>
    </w:p>
    <w:p w14:paraId="7425D9BF" w14:textId="77777777" w:rsidR="00B37A8E" w:rsidRDefault="00B37A8E" w:rsidP="00042694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--&gt;</w:t>
      </w:r>
    </w:p>
    <w:p w14:paraId="6B1F575D" w14:textId="77777777" w:rsidR="00B37A8E" w:rsidRDefault="00B37A8E" w:rsidP="00042694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User Mapping Tab</w:t>
      </w:r>
    </w:p>
    <w:p w14:paraId="2C67890A" w14:textId="77777777" w:rsidR="00B37A8E" w:rsidRDefault="00B37A8E" w:rsidP="00042694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Select </w:t>
      </w:r>
      <w:r>
        <w:rPr>
          <w:rFonts w:ascii="Tahoma" w:hAnsi="Tahoma" w:cs="Tahoma"/>
          <w:b/>
          <w:bCs/>
          <w:color w:val="000000"/>
          <w:sz w:val="27"/>
          <w:szCs w:val="27"/>
        </w:rPr>
        <w:t>OnlineGame</w:t>
      </w:r>
    </w:p>
    <w:p w14:paraId="1B012106" w14:textId="77777777" w:rsidR="00B37A8E" w:rsidRDefault="00B37A8E" w:rsidP="00042694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Select every single role.</w:t>
      </w:r>
    </w:p>
    <w:p w14:paraId="155C953C" w14:textId="77777777" w:rsidR="00B37A8E" w:rsidRDefault="00B37A8E" w:rsidP="00042694">
      <w:pPr>
        <w:spacing w:after="0"/>
        <w:rPr>
          <w:sz w:val="27"/>
          <w:szCs w:val="27"/>
        </w:rPr>
      </w:pPr>
    </w:p>
    <w:p w14:paraId="1BD5DF2A" w14:textId="4B96D5C8" w:rsidR="00B37A8E" w:rsidRDefault="00B37A8E" w:rsidP="00042694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lastRenderedPageBreak/>
        <w:drawing>
          <wp:inline distT="0" distB="0" distL="0" distR="0" wp14:anchorId="502A381C" wp14:editId="0B0EA32E">
            <wp:extent cx="2369820" cy="1653540"/>
            <wp:effectExtent l="0" t="0" r="0" b="3810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9820" cy="1653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DF02DB" w14:textId="77777777" w:rsidR="00B37A8E" w:rsidRDefault="00B37A8E" w:rsidP="00042694">
      <w:pPr>
        <w:spacing w:after="0"/>
        <w:rPr>
          <w:sz w:val="27"/>
          <w:szCs w:val="27"/>
        </w:rPr>
      </w:pPr>
    </w:p>
    <w:p w14:paraId="647D7907" w14:textId="77777777" w:rsidR="00B37A8E" w:rsidRDefault="00B37A8E" w:rsidP="00042694">
      <w:pPr>
        <w:spacing w:after="0"/>
        <w:rPr>
          <w:sz w:val="27"/>
          <w:szCs w:val="27"/>
        </w:rPr>
      </w:pPr>
    </w:p>
    <w:p w14:paraId="3C98E9EB" w14:textId="7F32978C" w:rsidR="00B37A8E" w:rsidRDefault="00B37A8E" w:rsidP="00042694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drawing>
          <wp:inline distT="0" distB="0" distL="0" distR="0" wp14:anchorId="7EB76415" wp14:editId="61471662">
            <wp:extent cx="4876800" cy="4411980"/>
            <wp:effectExtent l="0" t="0" r="0" b="7620"/>
            <wp:docPr id="73" name="Picture 7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 73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411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52B72F" w14:textId="77777777" w:rsidR="00B37A8E" w:rsidRDefault="00B37A8E" w:rsidP="00042694">
      <w:pPr>
        <w:spacing w:after="0"/>
        <w:rPr>
          <w:sz w:val="27"/>
          <w:szCs w:val="27"/>
        </w:rPr>
      </w:pPr>
    </w:p>
    <w:p w14:paraId="6D4A659B" w14:textId="4E7E2EED" w:rsidR="00B37A8E" w:rsidRDefault="00B37A8E" w:rsidP="00042694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lastRenderedPageBreak/>
        <w:drawing>
          <wp:inline distT="0" distB="0" distL="0" distR="0" wp14:anchorId="5C8778A2" wp14:editId="43D7F27B">
            <wp:extent cx="4724400" cy="4274820"/>
            <wp:effectExtent l="0" t="0" r="0" b="0"/>
            <wp:docPr id="58" name="Picture 5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 58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4274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28DBDA" w14:textId="77777777" w:rsidR="00B37A8E" w:rsidRDefault="00B37A8E" w:rsidP="00042694">
      <w:pPr>
        <w:spacing w:after="0"/>
        <w:rPr>
          <w:sz w:val="27"/>
          <w:szCs w:val="27"/>
        </w:rPr>
      </w:pPr>
    </w:p>
    <w:p w14:paraId="6C870D70" w14:textId="77777777" w:rsidR="00B37A8E" w:rsidRDefault="00B37A8E" w:rsidP="00042694">
      <w:pPr>
        <w:spacing w:after="0"/>
        <w:rPr>
          <w:sz w:val="27"/>
          <w:szCs w:val="27"/>
        </w:rPr>
      </w:pPr>
    </w:p>
    <w:p w14:paraId="141B7A53" w14:textId="37220482" w:rsidR="00B37A8E" w:rsidRDefault="00B37A8E" w:rsidP="00042694">
      <w:pPr>
        <w:spacing w:after="0"/>
        <w:rPr>
          <w:sz w:val="24"/>
          <w:szCs w:val="24"/>
        </w:rPr>
      </w:pPr>
      <w:r>
        <w:rPr>
          <w:noProof/>
        </w:rPr>
        <w:drawing>
          <wp:inline distT="0" distB="0" distL="0" distR="0" wp14:anchorId="542BB432" wp14:editId="7B744903">
            <wp:extent cx="4975860" cy="4495800"/>
            <wp:effectExtent l="0" t="0" r="0" b="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5860" cy="449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3086B5" w14:textId="77777777" w:rsidR="00B37A8E" w:rsidRDefault="00B37A8E" w:rsidP="00042694">
      <w:pPr>
        <w:spacing w:after="0"/>
      </w:pPr>
    </w:p>
    <w:p w14:paraId="49ACD5AC" w14:textId="77777777" w:rsidR="00B37A8E" w:rsidRDefault="00B37A8E" w:rsidP="00042694">
      <w:pPr>
        <w:spacing w:after="0"/>
      </w:pPr>
    </w:p>
    <w:p w14:paraId="068E1482" w14:textId="77777777" w:rsidR="00B37A8E" w:rsidRDefault="00B37A8E" w:rsidP="00042694">
      <w:pPr>
        <w:spacing w:after="0"/>
      </w:pPr>
      <w:r>
        <w:rPr>
          <w:sz w:val="48"/>
          <w:szCs w:val="48"/>
        </w:rPr>
        <w:lastRenderedPageBreak/>
        <w:t>2. New Project - OnlineGame</w:t>
      </w:r>
    </w:p>
    <w:p w14:paraId="13B57DB8" w14:textId="77777777" w:rsidR="00B37A8E" w:rsidRDefault="00B37A8E" w:rsidP="00042694">
      <w:pPr>
        <w:spacing w:after="0"/>
      </w:pPr>
    </w:p>
    <w:p w14:paraId="34A4C20D" w14:textId="77777777" w:rsidR="00B37A8E" w:rsidRDefault="00B37A8E" w:rsidP="00042694">
      <w:pPr>
        <w:spacing w:after="0"/>
      </w:pPr>
      <w:r>
        <w:t>File --&gt; New --&gt; Project... --&gt;</w:t>
      </w:r>
    </w:p>
    <w:p w14:paraId="2FB54E21" w14:textId="77777777" w:rsidR="00B37A8E" w:rsidRDefault="00B37A8E" w:rsidP="00042694">
      <w:pPr>
        <w:spacing w:after="0"/>
      </w:pPr>
      <w:r>
        <w:rPr>
          <w:sz w:val="18"/>
          <w:szCs w:val="18"/>
        </w:rPr>
        <w:t>Other Project Types --&gt; Visual Studio Solutions --&gt;  Blank Solution </w:t>
      </w:r>
    </w:p>
    <w:p w14:paraId="598326EC" w14:textId="77777777" w:rsidR="00B37A8E" w:rsidRDefault="00B37A8E" w:rsidP="00042694">
      <w:pPr>
        <w:spacing w:after="0"/>
      </w:pPr>
      <w:r>
        <w:rPr>
          <w:sz w:val="18"/>
          <w:szCs w:val="18"/>
        </w:rPr>
        <w:t>--&gt;</w:t>
      </w:r>
    </w:p>
    <w:p w14:paraId="17790AE5" w14:textId="77777777" w:rsidR="00B37A8E" w:rsidRDefault="00B37A8E" w:rsidP="00042694">
      <w:pPr>
        <w:spacing w:after="0"/>
      </w:pPr>
      <w:r>
        <w:rPr>
          <w:sz w:val="18"/>
          <w:szCs w:val="18"/>
        </w:rPr>
        <w:t>Name:</w:t>
      </w:r>
      <w:r>
        <w:t> </w:t>
      </w:r>
      <w:r>
        <w:rPr>
          <w:b/>
          <w:bCs/>
          <w:sz w:val="18"/>
          <w:szCs w:val="18"/>
        </w:rPr>
        <w:t>OnlineGame</w:t>
      </w:r>
    </w:p>
    <w:p w14:paraId="19A3C0E5" w14:textId="77777777" w:rsidR="00B37A8E" w:rsidRDefault="00B37A8E" w:rsidP="00042694">
      <w:pPr>
        <w:spacing w:after="0"/>
      </w:pPr>
    </w:p>
    <w:p w14:paraId="3A2BD288" w14:textId="4DF5CBB0" w:rsidR="00B37A8E" w:rsidRDefault="00B37A8E" w:rsidP="00042694">
      <w:pPr>
        <w:spacing w:after="0"/>
      </w:pPr>
      <w:r>
        <w:rPr>
          <w:noProof/>
        </w:rPr>
        <w:drawing>
          <wp:inline distT="0" distB="0" distL="0" distR="0" wp14:anchorId="2BACB7BC" wp14:editId="29FF9B4E">
            <wp:extent cx="5274310" cy="2976245"/>
            <wp:effectExtent l="0" t="0" r="2540" b="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76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386DDE" w14:textId="77777777" w:rsidR="00B37A8E" w:rsidRDefault="00B37A8E" w:rsidP="00042694">
      <w:pPr>
        <w:spacing w:after="0"/>
      </w:pPr>
    </w:p>
    <w:p w14:paraId="15DBBBE9" w14:textId="77777777" w:rsidR="00B37A8E" w:rsidRDefault="00B37A8E" w:rsidP="00042694">
      <w:pPr>
        <w:spacing w:after="0"/>
      </w:pPr>
      <w:r>
        <w:rPr>
          <w:sz w:val="36"/>
          <w:szCs w:val="36"/>
        </w:rPr>
        <w:t>2.1. New Project - OnlineGame.Web</w:t>
      </w:r>
    </w:p>
    <w:p w14:paraId="29C4A074" w14:textId="77777777" w:rsidR="00B37A8E" w:rsidRDefault="00B37A8E" w:rsidP="00042694">
      <w:pPr>
        <w:spacing w:after="0"/>
      </w:pPr>
    </w:p>
    <w:p w14:paraId="774C4E90" w14:textId="77777777" w:rsidR="00B37A8E" w:rsidRDefault="00B37A8E" w:rsidP="00042694">
      <w:pPr>
        <w:spacing w:after="0"/>
      </w:pPr>
    </w:p>
    <w:p w14:paraId="456EF501" w14:textId="77777777" w:rsidR="00B37A8E" w:rsidRDefault="00B37A8E" w:rsidP="00042694">
      <w:pPr>
        <w:spacing w:after="0"/>
      </w:pPr>
      <w:r>
        <w:t>Solutions Name --&gt; Add --&gt; New Project --&gt;</w:t>
      </w:r>
    </w:p>
    <w:p w14:paraId="4CBA0998" w14:textId="77777777" w:rsidR="00B37A8E" w:rsidRDefault="00B37A8E" w:rsidP="00042694">
      <w:pPr>
        <w:spacing w:after="0"/>
      </w:pPr>
      <w:r>
        <w:rPr>
          <w:sz w:val="18"/>
          <w:szCs w:val="18"/>
        </w:rPr>
        <w:t>Visual C# --&gt; Web --&gt; </w:t>
      </w:r>
      <w:hyperlink r:id="rId17" w:history="1">
        <w:r>
          <w:rPr>
            <w:rStyle w:val="Hyperlink"/>
          </w:rPr>
          <w:t>ASP.NET</w:t>
        </w:r>
      </w:hyperlink>
      <w:r>
        <w:rPr>
          <w:sz w:val="18"/>
          <w:szCs w:val="18"/>
        </w:rPr>
        <w:t>Web Application (.Net Framework)</w:t>
      </w:r>
    </w:p>
    <w:p w14:paraId="180EEB15" w14:textId="77777777" w:rsidR="00B37A8E" w:rsidRDefault="00B37A8E" w:rsidP="00042694">
      <w:pPr>
        <w:spacing w:after="0"/>
      </w:pPr>
      <w:r>
        <w:rPr>
          <w:sz w:val="18"/>
          <w:szCs w:val="18"/>
        </w:rPr>
        <w:t>--&gt;</w:t>
      </w:r>
    </w:p>
    <w:p w14:paraId="0F5D3676" w14:textId="77777777" w:rsidR="00B37A8E" w:rsidRDefault="00B37A8E" w:rsidP="00042694">
      <w:pPr>
        <w:spacing w:after="0"/>
      </w:pPr>
      <w:r>
        <w:rPr>
          <w:sz w:val="18"/>
          <w:szCs w:val="18"/>
        </w:rPr>
        <w:t>Name:</w:t>
      </w:r>
      <w:r>
        <w:t> </w:t>
      </w:r>
      <w:r>
        <w:rPr>
          <w:b/>
          <w:bCs/>
          <w:sz w:val="18"/>
          <w:szCs w:val="18"/>
        </w:rPr>
        <w:t>OnlineGame.Web</w:t>
      </w:r>
    </w:p>
    <w:p w14:paraId="05FEF854" w14:textId="77777777" w:rsidR="00B37A8E" w:rsidRDefault="00B37A8E" w:rsidP="00042694">
      <w:pPr>
        <w:spacing w:after="0"/>
      </w:pPr>
      <w:r>
        <w:rPr>
          <w:sz w:val="18"/>
          <w:szCs w:val="18"/>
        </w:rPr>
        <w:t>Empty --&gt; Select "MVC" --&gt; OK</w:t>
      </w:r>
    </w:p>
    <w:p w14:paraId="21896F7B" w14:textId="77777777" w:rsidR="00B37A8E" w:rsidRDefault="00B37A8E" w:rsidP="00042694">
      <w:pPr>
        <w:spacing w:after="0"/>
      </w:pPr>
    </w:p>
    <w:p w14:paraId="308687AB" w14:textId="77777777" w:rsidR="00B37A8E" w:rsidRDefault="00B37A8E" w:rsidP="00042694">
      <w:pPr>
        <w:spacing w:after="0"/>
      </w:pPr>
    </w:p>
    <w:p w14:paraId="340F77A0" w14:textId="007723D6" w:rsidR="00B37A8E" w:rsidRDefault="00B37A8E" w:rsidP="00042694">
      <w:pPr>
        <w:spacing w:after="0"/>
      </w:pPr>
      <w:r>
        <w:rPr>
          <w:noProof/>
        </w:rPr>
        <w:drawing>
          <wp:inline distT="0" distB="0" distL="0" distR="0" wp14:anchorId="1C116B69" wp14:editId="44D37D35">
            <wp:extent cx="5274310" cy="2672080"/>
            <wp:effectExtent l="0" t="0" r="254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672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6CFA0F" w14:textId="77777777" w:rsidR="00B37A8E" w:rsidRDefault="00B37A8E" w:rsidP="00042694">
      <w:pPr>
        <w:spacing w:after="0"/>
      </w:pPr>
    </w:p>
    <w:p w14:paraId="7FC1EF7B" w14:textId="3996B2ED" w:rsidR="00B37A8E" w:rsidRDefault="00B37A8E" w:rsidP="00042694">
      <w:pPr>
        <w:spacing w:after="0"/>
      </w:pPr>
      <w:r>
        <w:rPr>
          <w:noProof/>
        </w:rPr>
        <w:lastRenderedPageBreak/>
        <w:drawing>
          <wp:inline distT="0" distB="0" distL="0" distR="0" wp14:anchorId="635252E4" wp14:editId="77ACC1E0">
            <wp:extent cx="5274310" cy="3440430"/>
            <wp:effectExtent l="0" t="0" r="2540" b="7620"/>
            <wp:docPr id="54" name="Picture 5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4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440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0D4050" w14:textId="77777777" w:rsidR="00B37A8E" w:rsidRDefault="00B37A8E" w:rsidP="00042694">
      <w:pPr>
        <w:spacing w:after="0"/>
      </w:pPr>
    </w:p>
    <w:p w14:paraId="6D691600" w14:textId="77777777" w:rsidR="00B37A8E" w:rsidRDefault="00B37A8E" w:rsidP="00042694">
      <w:pPr>
        <w:spacing w:after="0"/>
      </w:pPr>
      <w:r>
        <w:rPr>
          <w:sz w:val="32"/>
          <w:szCs w:val="32"/>
        </w:rPr>
        <w:t>2.1.1. Global.asax.cs</w:t>
      </w:r>
    </w:p>
    <w:p w14:paraId="737DEF24" w14:textId="77777777" w:rsidR="00B37A8E" w:rsidRDefault="00B37A8E" w:rsidP="00042694">
      <w:pPr>
        <w:spacing w:after="0"/>
      </w:pPr>
    </w:p>
    <w:p w14:paraId="414C1CB5" w14:textId="77777777" w:rsidR="00B37A8E" w:rsidRDefault="00B37A8E" w:rsidP="0004269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Web.Mvc;</w:t>
      </w:r>
    </w:p>
    <w:p w14:paraId="1FF6237F" w14:textId="77777777" w:rsidR="00B37A8E" w:rsidRDefault="00B37A8E" w:rsidP="0004269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Web.Routing;</w:t>
      </w:r>
    </w:p>
    <w:p w14:paraId="40BC8D83" w14:textId="77777777" w:rsidR="00B37A8E" w:rsidRDefault="00B37A8E" w:rsidP="0004269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OnlineGame.Web</w:t>
      </w:r>
    </w:p>
    <w:p w14:paraId="1C8DB448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0349F1E5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MvcApplication</w:t>
      </w:r>
      <w:r>
        <w:t> </w:t>
      </w:r>
      <w:r>
        <w:rPr>
          <w:rFonts w:ascii="Consolas" w:hAnsi="Consolas"/>
          <w:sz w:val="18"/>
          <w:szCs w:val="18"/>
        </w:rPr>
        <w:t>: System.Web.</w:t>
      </w:r>
      <w:r>
        <w:rPr>
          <w:rFonts w:ascii="Consolas" w:hAnsi="Consolas"/>
          <w:color w:val="2B91AF"/>
          <w:sz w:val="18"/>
          <w:szCs w:val="18"/>
        </w:rPr>
        <w:t>HttpApplication</w:t>
      </w:r>
    </w:p>
    <w:p w14:paraId="46D19976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71F91158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Application_Start() is the magic start point of this application</w:t>
      </w:r>
    </w:p>
    <w:p w14:paraId="7B1B46C4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tecte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Application_Start()</w:t>
      </w:r>
    </w:p>
    <w:p w14:paraId="6076B953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45B08330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AreaRegistration</w:t>
      </w:r>
      <w:r>
        <w:rPr>
          <w:rFonts w:ascii="Consolas" w:hAnsi="Consolas"/>
          <w:sz w:val="18"/>
          <w:szCs w:val="18"/>
        </w:rPr>
        <w:t>.RegisterAllAreas();</w:t>
      </w:r>
    </w:p>
    <w:p w14:paraId="1FA5A0B5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1.</w:t>
      </w:r>
    </w:p>
    <w:p w14:paraId="3012F22F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Register Route Configure in RouteConfig.cs</w:t>
      </w:r>
    </w:p>
    <w:p w14:paraId="61E1B1EA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If you want to see route configuration,</w:t>
      </w:r>
    </w:p>
    <w:p w14:paraId="2A734ABB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you may find it in RouteConfig.cs</w:t>
      </w:r>
    </w:p>
    <w:p w14:paraId="2406B0EA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2.</w:t>
      </w:r>
    </w:p>
    <w:p w14:paraId="2FBDD7B3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System.Web.Routing.RouteCollection Routes { get; }</w:t>
      </w:r>
    </w:p>
    <w:p w14:paraId="2108CDF0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Gets a collection of objects that derive from the System.Web.Routing.RouteBase class.</w:t>
      </w:r>
    </w:p>
    <w:p w14:paraId="69D136D8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RouteConfig</w:t>
      </w:r>
      <w:r>
        <w:rPr>
          <w:rFonts w:ascii="Consolas" w:hAnsi="Consolas"/>
          <w:sz w:val="18"/>
          <w:szCs w:val="18"/>
        </w:rPr>
        <w:t>.RegisterRoutes(</w:t>
      </w:r>
      <w:r>
        <w:rPr>
          <w:rFonts w:ascii="Consolas" w:hAnsi="Consolas"/>
          <w:color w:val="2B91AF"/>
          <w:sz w:val="18"/>
          <w:szCs w:val="18"/>
        </w:rPr>
        <w:t>RouteTable</w:t>
      </w:r>
      <w:r>
        <w:rPr>
          <w:rFonts w:ascii="Consolas" w:hAnsi="Consolas"/>
          <w:sz w:val="18"/>
          <w:szCs w:val="18"/>
        </w:rPr>
        <w:t>.Routes);</w:t>
      </w:r>
    </w:p>
    <w:p w14:paraId="1A31E153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069DF35D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748DF1D3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048330F4" w14:textId="77777777" w:rsidR="00B37A8E" w:rsidRDefault="00B37A8E" w:rsidP="00042694">
      <w:pPr>
        <w:spacing w:after="0"/>
      </w:pPr>
    </w:p>
    <w:p w14:paraId="37F9B983" w14:textId="77777777" w:rsidR="00B37A8E" w:rsidRDefault="00B37A8E" w:rsidP="00042694">
      <w:pPr>
        <w:spacing w:after="0"/>
      </w:pPr>
      <w:r>
        <w:rPr>
          <w:sz w:val="32"/>
          <w:szCs w:val="32"/>
        </w:rPr>
        <w:t>2.1.2. App_Start/RouteConfig.cs</w:t>
      </w:r>
    </w:p>
    <w:p w14:paraId="024EAB43" w14:textId="77777777" w:rsidR="00B37A8E" w:rsidRDefault="00B37A8E" w:rsidP="00042694">
      <w:pPr>
        <w:spacing w:after="0"/>
      </w:pPr>
    </w:p>
    <w:p w14:paraId="1F0CE68F" w14:textId="77777777" w:rsidR="00B37A8E" w:rsidRDefault="00B37A8E" w:rsidP="0004269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Web.Mvc;</w:t>
      </w:r>
    </w:p>
    <w:p w14:paraId="4CF5BECA" w14:textId="77777777" w:rsidR="00B37A8E" w:rsidRDefault="00B37A8E" w:rsidP="0004269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Web.Routing;</w:t>
      </w:r>
    </w:p>
    <w:p w14:paraId="0AA516C4" w14:textId="77777777" w:rsidR="00B37A8E" w:rsidRDefault="00B37A8E" w:rsidP="0004269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OnlineGame.Web</w:t>
      </w:r>
    </w:p>
    <w:p w14:paraId="7A670656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5D6B06BA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RouteConfig</w:t>
      </w:r>
    </w:p>
    <w:p w14:paraId="6DEE0694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5F7F4304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RegisterRoutes(</w:t>
      </w:r>
      <w:r>
        <w:rPr>
          <w:rFonts w:ascii="Consolas" w:hAnsi="Consolas"/>
          <w:color w:val="2B91AF"/>
          <w:sz w:val="18"/>
          <w:szCs w:val="18"/>
        </w:rPr>
        <w:t>RouteCollection</w:t>
      </w:r>
      <w:r>
        <w:t> </w:t>
      </w:r>
      <w:r>
        <w:rPr>
          <w:rFonts w:ascii="Consolas" w:hAnsi="Consolas"/>
          <w:sz w:val="18"/>
          <w:szCs w:val="18"/>
        </w:rPr>
        <w:t>routes)</w:t>
      </w:r>
    </w:p>
    <w:p w14:paraId="303AD5FB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5C2FDCBE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Handle the Route of the axd request file.</w:t>
      </w:r>
    </w:p>
    <w:p w14:paraId="333447B5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E.g.</w:t>
      </w:r>
      <w:r>
        <w:t> </w:t>
      </w:r>
      <w:hyperlink r:id="rId20" w:history="1">
        <w:r>
          <w:rPr>
            <w:rStyle w:val="Hyperlink"/>
            <w:rFonts w:ascii="Consolas" w:hAnsi="Consolas"/>
            <w:sz w:val="18"/>
            <w:szCs w:val="18"/>
          </w:rPr>
          <w:t>ASP.Net</w:t>
        </w:r>
      </w:hyperlink>
      <w:r>
        <w:t> </w:t>
      </w:r>
      <w:r>
        <w:rPr>
          <w:rFonts w:ascii="Consolas" w:hAnsi="Consolas"/>
          <w:color w:val="008000"/>
          <w:sz w:val="18"/>
          <w:szCs w:val="18"/>
        </w:rPr>
        <w:t>Tracing</w:t>
      </w:r>
    </w:p>
    <w:p w14:paraId="77AFA6B2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 routes.IgnoreRoute(</w:t>
      </w:r>
      <w:r>
        <w:rPr>
          <w:rFonts w:ascii="Consolas" w:hAnsi="Consolas"/>
          <w:color w:val="A31515"/>
          <w:sz w:val="18"/>
          <w:szCs w:val="18"/>
        </w:rPr>
        <w:t>"{resource}.axd/{*pathInfo}"</w:t>
      </w:r>
      <w:r>
        <w:rPr>
          <w:rFonts w:ascii="Consolas" w:hAnsi="Consolas"/>
          <w:sz w:val="18"/>
          <w:szCs w:val="18"/>
        </w:rPr>
        <w:t>);</w:t>
      </w:r>
    </w:p>
    <w:p w14:paraId="289AE07E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Handle the Route called "Default".</w:t>
      </w:r>
    </w:p>
    <w:p w14:paraId="58A315EB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e mapping URL is "{controller}/{action}/{id}"</w:t>
      </w:r>
    </w:p>
    <w:p w14:paraId="038CB18A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Set the default value of Controller, action, and id.</w:t>
      </w:r>
    </w:p>
    <w:p w14:paraId="4783B474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routes.MapRoute(</w:t>
      </w:r>
    </w:p>
    <w:p w14:paraId="22AE9E42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 name: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Default"</w:t>
      </w:r>
      <w:r>
        <w:rPr>
          <w:rFonts w:ascii="Consolas" w:hAnsi="Consolas"/>
          <w:sz w:val="18"/>
          <w:szCs w:val="18"/>
          <w:shd w:val="clear" w:color="auto" w:fill="FFFAA5"/>
        </w:rPr>
        <w:t>,</w:t>
      </w:r>
    </w:p>
    <w:p w14:paraId="1FFA14D5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 url: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{controller}/{action}/{id}"</w:t>
      </w:r>
      <w:r>
        <w:rPr>
          <w:rFonts w:ascii="Consolas" w:hAnsi="Consolas"/>
          <w:sz w:val="18"/>
          <w:szCs w:val="18"/>
          <w:shd w:val="clear" w:color="auto" w:fill="FFFAA5"/>
        </w:rPr>
        <w:t>,</w:t>
      </w:r>
    </w:p>
    <w:p w14:paraId="57FDF476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 defaults: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new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{ controller =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Gamer"</w:t>
      </w:r>
      <w:r>
        <w:rPr>
          <w:rFonts w:ascii="Consolas" w:hAnsi="Consolas"/>
          <w:sz w:val="18"/>
          <w:szCs w:val="18"/>
          <w:shd w:val="clear" w:color="auto" w:fill="FFFAA5"/>
        </w:rPr>
        <w:t>, action =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Index"</w:t>
      </w:r>
      <w:r>
        <w:rPr>
          <w:rFonts w:ascii="Consolas" w:hAnsi="Consolas"/>
          <w:sz w:val="18"/>
          <w:szCs w:val="18"/>
          <w:shd w:val="clear" w:color="auto" w:fill="FFFAA5"/>
        </w:rPr>
        <w:t>, id =</w:t>
      </w:r>
      <w:r>
        <w:t> </w:t>
      </w:r>
      <w:r>
        <w:rPr>
          <w:rFonts w:ascii="Consolas" w:hAnsi="Consolas"/>
          <w:color w:val="2B91AF"/>
          <w:sz w:val="18"/>
          <w:szCs w:val="18"/>
          <w:shd w:val="clear" w:color="auto" w:fill="FFFAA5"/>
        </w:rPr>
        <w:t>UrlParameter</w:t>
      </w:r>
      <w:r>
        <w:rPr>
          <w:rFonts w:ascii="Consolas" w:hAnsi="Consolas"/>
          <w:sz w:val="18"/>
          <w:szCs w:val="18"/>
          <w:shd w:val="clear" w:color="auto" w:fill="FFFAA5"/>
        </w:rPr>
        <w:t>.Optional }</w:t>
      </w:r>
    </w:p>
    <w:p w14:paraId="44983ED7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 );</w:t>
      </w:r>
    </w:p>
    <w:p w14:paraId="1FAF8E22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2CEC6187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03665435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07B938C5" w14:textId="77777777" w:rsidR="00B37A8E" w:rsidRDefault="00B37A8E" w:rsidP="0004269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67C383ED" w14:textId="77777777" w:rsidR="00B37A8E" w:rsidRDefault="00B37A8E" w:rsidP="0004269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52A91B4D" w14:textId="77777777" w:rsidR="00B37A8E" w:rsidRDefault="00B37A8E" w:rsidP="0004269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routes.MapRoute(</w:t>
      </w:r>
    </w:p>
    <w:p w14:paraId="3C892AA5" w14:textId="77777777" w:rsidR="00B37A8E" w:rsidRDefault="00B37A8E" w:rsidP="0004269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name: "Default",</w:t>
      </w:r>
    </w:p>
    <w:p w14:paraId="7535D554" w14:textId="77777777" w:rsidR="00B37A8E" w:rsidRDefault="00B37A8E" w:rsidP="0004269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url: "{controller}/{action}/{id}",</w:t>
      </w:r>
    </w:p>
    <w:p w14:paraId="2D45EC1B" w14:textId="77777777" w:rsidR="00B37A8E" w:rsidRDefault="00B37A8E" w:rsidP="0004269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defaults: new { controller = "Home", action = "Index", id = UrlParameter.Optional }</w:t>
      </w:r>
    </w:p>
    <w:p w14:paraId="6E7F938F" w14:textId="77777777" w:rsidR="00B37A8E" w:rsidRDefault="00B37A8E" w:rsidP="0004269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);</w:t>
      </w:r>
    </w:p>
    <w:p w14:paraId="2F4CC74B" w14:textId="77777777" w:rsidR="00B37A8E" w:rsidRDefault="00B37A8E" w:rsidP="0004269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2F8642EB" w14:textId="77777777" w:rsidR="00B37A8E" w:rsidRDefault="00B37A8E" w:rsidP="0004269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en a request comes in,</w:t>
      </w:r>
    </w:p>
    <w:p w14:paraId="4CC1ED77" w14:textId="77777777" w:rsidR="00B37A8E" w:rsidRDefault="00B37A8E" w:rsidP="0004269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's trying to do a pattern match based on</w:t>
      </w:r>
    </w:p>
    <w:p w14:paraId="46BFBBA2" w14:textId="77777777" w:rsidR="00B37A8E" w:rsidRDefault="00B37A8E" w:rsidP="0004269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ll the templates it sees in these mapped routes.</w:t>
      </w:r>
    </w:p>
    <w:p w14:paraId="448E01AE" w14:textId="77777777" w:rsidR="00B37A8E" w:rsidRDefault="00B37A8E" w:rsidP="0004269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 route is some instructions for</w:t>
      </w:r>
    </w:p>
    <w:p w14:paraId="16E34329" w14:textId="77777777" w:rsidR="00B37A8E" w:rsidRDefault="00B37A8E" w:rsidP="0004269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how to take a URI coming into a request</w:t>
      </w:r>
    </w:p>
    <w:p w14:paraId="2794324B" w14:textId="77777777" w:rsidR="00B37A8E" w:rsidRDefault="00B37A8E" w:rsidP="0004269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map it to some code,</w:t>
      </w:r>
    </w:p>
    <w:p w14:paraId="7B5A3C23" w14:textId="77777777" w:rsidR="00B37A8E" w:rsidRDefault="00B37A8E" w:rsidP="0004269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normally a controller.</w:t>
      </w:r>
    </w:p>
    <w:p w14:paraId="4FC20333" w14:textId="77777777" w:rsidR="00B37A8E" w:rsidRDefault="00B37A8E" w:rsidP="0004269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this case,</w:t>
      </w:r>
    </w:p>
    <w:p w14:paraId="6101985D" w14:textId="77777777" w:rsidR="00B37A8E" w:rsidRDefault="00B37A8E" w:rsidP="0004269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look at defaults parameter,</w:t>
      </w:r>
    </w:p>
    <w:p w14:paraId="153F03A6" w14:textId="77777777" w:rsidR="00B37A8E" w:rsidRDefault="00B37A8E" w:rsidP="0004269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en user request</w:t>
      </w:r>
      <w:r>
        <w:t> </w:t>
      </w:r>
      <w:hyperlink r:id="rId21" w:history="1">
        <w:r>
          <w:rPr>
            <w:rStyle w:val="Hyperlink"/>
            <w:rFonts w:ascii="Consolas" w:hAnsi="Consolas"/>
            <w:color w:val="008000"/>
            <w:sz w:val="18"/>
            <w:szCs w:val="18"/>
          </w:rPr>
          <w:t>http://localhost:PortNumber/</w:t>
        </w:r>
      </w:hyperlink>
    </w:p>
    <w:p w14:paraId="2D7BC54E" w14:textId="77777777" w:rsidR="00B37A8E" w:rsidRDefault="00B37A8E" w:rsidP="0004269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IS Express will run   </w:t>
      </w:r>
    </w:p>
    <w:p w14:paraId="004D1E8D" w14:textId="77777777" w:rsidR="00B37A8E" w:rsidRDefault="00B37A8E" w:rsidP="0004269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HomeController Index action.</w:t>
      </w:r>
    </w:p>
    <w:p w14:paraId="2999B934" w14:textId="77777777" w:rsidR="00B37A8E" w:rsidRDefault="00B37A8E" w:rsidP="0004269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will map to Controllers/HomeController.cs    </w:t>
      </w:r>
    </w:p>
    <w:p w14:paraId="0962B94A" w14:textId="77777777" w:rsidR="00B37A8E" w:rsidRDefault="00B37A8E" w:rsidP="0004269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   map to Index Method</w:t>
      </w:r>
    </w:p>
    <w:p w14:paraId="2B6B12FE" w14:textId="77777777" w:rsidR="00B37A8E" w:rsidRDefault="00B37A8E" w:rsidP="0004269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45C45C36" w14:textId="77777777" w:rsidR="00B37A8E" w:rsidRDefault="00B37A8E" w:rsidP="0004269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y convention in MVC.</w:t>
      </w:r>
    </w:p>
    <w:p w14:paraId="19125777" w14:textId="77777777" w:rsidR="00B37A8E" w:rsidRDefault="00B37A8E" w:rsidP="0004269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ll controllers will have Controller suffix.</w:t>
      </w:r>
    </w:p>
    <w:p w14:paraId="6FB22D85" w14:textId="77777777" w:rsidR="00B37A8E" w:rsidRDefault="00B37A8E" w:rsidP="0004269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is suffix is not required in the URL.</w:t>
      </w:r>
    </w:p>
    <w:p w14:paraId="2189377C" w14:textId="77777777" w:rsidR="00B37A8E" w:rsidRDefault="00B37A8E" w:rsidP="0004269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o, if you want to invoke Home controller,</w:t>
      </w:r>
    </w:p>
    <w:p w14:paraId="282266BE" w14:textId="77777777" w:rsidR="00B37A8E" w:rsidRDefault="00B37A8E" w:rsidP="0004269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you specify /Home and not /HomeController.</w:t>
      </w:r>
    </w:p>
    <w:p w14:paraId="4ACC4091" w14:textId="77777777" w:rsidR="00B37A8E" w:rsidRDefault="00B37A8E" w:rsidP="0004269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</w:t>
      </w:r>
    </w:p>
    <w:p w14:paraId="18D5E7B3" w14:textId="77777777" w:rsidR="00B37A8E" w:rsidRDefault="00B37A8E" w:rsidP="0004269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61267C84" w14:textId="77777777" w:rsidR="00B37A8E" w:rsidRDefault="00B37A8E" w:rsidP="0004269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routes.IgnoreRoute("{resource}.axd/{*pathInfo}");</w:t>
      </w:r>
    </w:p>
    <w:p w14:paraId="1C83C087" w14:textId="77777777" w:rsidR="00B37A8E" w:rsidRDefault="00B37A8E" w:rsidP="0004269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1.</w:t>
      </w:r>
    </w:p>
    <w:p w14:paraId="057DB617" w14:textId="77777777" w:rsidR="00B37A8E" w:rsidRDefault="00B37A8E" w:rsidP="0004269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42BF48ED" w14:textId="77777777" w:rsidR="00B37A8E" w:rsidRDefault="00000000" w:rsidP="00042694">
      <w:pPr>
        <w:spacing w:after="0"/>
      </w:pPr>
      <w:hyperlink r:id="rId22" w:history="1">
        <w:r w:rsidR="00B37A8E">
          <w:rPr>
            <w:rStyle w:val="Hyperlink"/>
            <w:rFonts w:ascii="Consolas" w:hAnsi="Consolas"/>
            <w:sz w:val="18"/>
            <w:szCs w:val="18"/>
          </w:rPr>
          <w:t>https://stackoverflow.com/questions/9016650/what-is-routes-ignorerouteresource-axd-pathinfo</w:t>
        </w:r>
      </w:hyperlink>
    </w:p>
    <w:p w14:paraId="3F5D8B42" w14:textId="77777777" w:rsidR="00B37A8E" w:rsidRDefault="00B37A8E" w:rsidP="0004269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is line can handle the axd file request route,</w:t>
      </w:r>
    </w:p>
    <w:p w14:paraId="02B430AE" w14:textId="77777777" w:rsidR="00B37A8E" w:rsidRDefault="00B37A8E" w:rsidP="0004269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 trace.axd</w:t>
      </w:r>
    </w:p>
    <w:p w14:paraId="55BC448C" w14:textId="77777777" w:rsidR="00B37A8E" w:rsidRDefault="00B37A8E" w:rsidP="0004269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.axd files don't exist physically.</w:t>
      </w:r>
    </w:p>
    <w:p w14:paraId="329E97B0" w14:textId="77777777" w:rsidR="00B37A8E" w:rsidRDefault="00000000" w:rsidP="00042694">
      <w:pPr>
        <w:spacing w:after="0"/>
      </w:pPr>
      <w:hyperlink r:id="rId23" w:history="1">
        <w:r w:rsidR="00B37A8E">
          <w:rPr>
            <w:rStyle w:val="Hyperlink"/>
            <w:rFonts w:ascii="Consolas" w:hAnsi="Consolas"/>
            <w:color w:val="008000"/>
            <w:sz w:val="18"/>
            <w:szCs w:val="18"/>
          </w:rPr>
          <w:t>ASP.NET</w:t>
        </w:r>
      </w:hyperlink>
      <w:r w:rsidR="00B37A8E">
        <w:t> </w:t>
      </w:r>
      <w:r w:rsidR="00B37A8E">
        <w:rPr>
          <w:rFonts w:ascii="Consolas" w:hAnsi="Consolas"/>
          <w:color w:val="008000"/>
          <w:sz w:val="18"/>
          <w:szCs w:val="18"/>
        </w:rPr>
        <w:t>uses URLs with .axd extensions</w:t>
      </w:r>
    </w:p>
    <w:p w14:paraId="092E09D7" w14:textId="77777777" w:rsidR="00B37A8E" w:rsidRDefault="00B37A8E" w:rsidP="0004269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(ScriptResource.axd and WebResource.axd) internally,</w:t>
      </w:r>
    </w:p>
    <w:p w14:paraId="463C3AD9" w14:textId="77777777" w:rsidR="00B37A8E" w:rsidRDefault="00B37A8E" w:rsidP="0004269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they are handled by an HttpHandler.</w:t>
      </w:r>
    </w:p>
    <w:p w14:paraId="0FAA6416" w14:textId="77777777" w:rsidR="00B37A8E" w:rsidRDefault="00B37A8E" w:rsidP="0004269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refore, you should keep this rule,</w:t>
      </w:r>
    </w:p>
    <w:p w14:paraId="16CE5DE3" w14:textId="77777777" w:rsidR="00B37A8E" w:rsidRDefault="00B37A8E" w:rsidP="0004269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o prevent</w:t>
      </w:r>
      <w:r>
        <w:t> </w:t>
      </w:r>
      <w:hyperlink r:id="rId24" w:history="1">
        <w:r>
          <w:rPr>
            <w:rStyle w:val="Hyperlink"/>
            <w:rFonts w:ascii="Consolas" w:hAnsi="Consolas"/>
            <w:sz w:val="18"/>
            <w:szCs w:val="18"/>
          </w:rPr>
          <w:t>ASP.NET</w:t>
        </w:r>
      </w:hyperlink>
      <w:r>
        <w:t> </w:t>
      </w:r>
      <w:r>
        <w:rPr>
          <w:rFonts w:ascii="Consolas" w:hAnsi="Consolas"/>
          <w:color w:val="008000"/>
          <w:sz w:val="18"/>
          <w:szCs w:val="18"/>
        </w:rPr>
        <w:t>MVC from trying to handle the request</w:t>
      </w:r>
    </w:p>
    <w:p w14:paraId="05F4824B" w14:textId="77777777" w:rsidR="00B37A8E" w:rsidRDefault="00B37A8E" w:rsidP="0004269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stead of letting the dedicated HttpHandler do it.</w:t>
      </w:r>
    </w:p>
    <w:p w14:paraId="10372CE6" w14:textId="77777777" w:rsidR="00B37A8E" w:rsidRDefault="00B37A8E" w:rsidP="0004269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2.</w:t>
      </w:r>
    </w:p>
    <w:p w14:paraId="2FC22921" w14:textId="77777777" w:rsidR="00B37A8E" w:rsidRDefault="00B37A8E" w:rsidP="0004269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race.axd</w:t>
      </w:r>
    </w:p>
    <w:p w14:paraId="46B0ABF5" w14:textId="77777777" w:rsidR="00B37A8E" w:rsidRDefault="00B37A8E" w:rsidP="0004269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02C1AF19" w14:textId="77777777" w:rsidR="00B37A8E" w:rsidRDefault="00000000" w:rsidP="00042694">
      <w:pPr>
        <w:spacing w:after="0"/>
      </w:pPr>
      <w:hyperlink r:id="rId25" w:history="1">
        <w:r w:rsidR="00B37A8E">
          <w:rPr>
            <w:rStyle w:val="Hyperlink"/>
            <w:rFonts w:ascii="Consolas" w:hAnsi="Consolas"/>
            <w:sz w:val="18"/>
            <w:szCs w:val="18"/>
          </w:rPr>
          <w:t>https://msdn.microsoft.com/en-us/library/wwh16c6c.aspx</w:t>
        </w:r>
      </w:hyperlink>
    </w:p>
    <w:p w14:paraId="5B67046F" w14:textId="77777777" w:rsidR="00B37A8E" w:rsidRDefault="00B37A8E" w:rsidP="0004269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race.axd trace details for a specific request.</w:t>
      </w:r>
    </w:p>
    <w:p w14:paraId="1A21F291" w14:textId="77777777" w:rsidR="00B37A8E" w:rsidRDefault="00B37A8E" w:rsidP="0004269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you want to enable trace.axd,</w:t>
      </w:r>
    </w:p>
    <w:p w14:paraId="23635FCC" w14:textId="77777777" w:rsidR="00B37A8E" w:rsidRDefault="00B37A8E" w:rsidP="0004269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you have to go to Web.config</w:t>
      </w:r>
    </w:p>
    <w:p w14:paraId="365ED4A6" w14:textId="77777777" w:rsidR="00B37A8E" w:rsidRDefault="00B37A8E" w:rsidP="00042694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Add &lt;trace enabled="true" pageOutput="false"/&gt; under &lt;system.web&gt;</w:t>
      </w:r>
    </w:p>
    <w:p w14:paraId="6F10BF57" w14:textId="77777777" w:rsidR="00B37A8E" w:rsidRDefault="00B37A8E" w:rsidP="0004269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run the project, type the following URL</w:t>
      </w:r>
    </w:p>
    <w:p w14:paraId="7089610B" w14:textId="77777777" w:rsidR="00B37A8E" w:rsidRDefault="00000000" w:rsidP="00042694">
      <w:pPr>
        <w:spacing w:after="0"/>
      </w:pPr>
      <w:hyperlink r:id="rId26" w:history="1">
        <w:r w:rsidR="00B37A8E">
          <w:rPr>
            <w:rStyle w:val="Hyperlink"/>
            <w:rFonts w:ascii="Consolas" w:hAnsi="Consolas"/>
            <w:sz w:val="18"/>
            <w:szCs w:val="18"/>
          </w:rPr>
          <w:t>http://localhost/OnlineGame.Web/trace.axd</w:t>
        </w:r>
      </w:hyperlink>
    </w:p>
    <w:p w14:paraId="615CC753" w14:textId="77777777" w:rsidR="00B37A8E" w:rsidRDefault="00B37A8E" w:rsidP="0004269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is will return</w:t>
      </w:r>
      <w:r>
        <w:t> </w:t>
      </w:r>
      <w:hyperlink r:id="rId27" w:history="1">
        <w:r>
          <w:rPr>
            <w:rStyle w:val="Hyperlink"/>
            <w:rFonts w:ascii="Consolas" w:hAnsi="Consolas"/>
            <w:sz w:val="18"/>
            <w:szCs w:val="18"/>
          </w:rPr>
          <w:t>ASP.NET</w:t>
        </w:r>
      </w:hyperlink>
      <w:r>
        <w:t> </w:t>
      </w:r>
      <w:r>
        <w:rPr>
          <w:rFonts w:ascii="Consolas" w:hAnsi="Consolas"/>
          <w:color w:val="008000"/>
          <w:sz w:val="18"/>
          <w:szCs w:val="18"/>
        </w:rPr>
        <w:t>trace, trace.axd.</w:t>
      </w:r>
    </w:p>
    <w:p w14:paraId="3F579D62" w14:textId="77777777" w:rsidR="00B37A8E" w:rsidRDefault="00B37A8E" w:rsidP="0004269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you do not have</w:t>
      </w:r>
    </w:p>
    <w:p w14:paraId="1F3D9777" w14:textId="77777777" w:rsidR="00B37A8E" w:rsidRDefault="00B37A8E" w:rsidP="0004269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 routes.IgnoreRoute("{resource}.axd/{*pathInfo}");</w:t>
      </w:r>
    </w:p>
    <w:p w14:paraId="18E8620F" w14:textId="77777777" w:rsidR="00B37A8E" w:rsidRDefault="00B37A8E" w:rsidP="0004269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you can not enable the trace.axd.</w:t>
      </w:r>
    </w:p>
    <w:p w14:paraId="2606AB46" w14:textId="77777777" w:rsidR="00B37A8E" w:rsidRDefault="00B37A8E" w:rsidP="0004269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68E55D64" w14:textId="77777777" w:rsidR="00B37A8E" w:rsidRDefault="00B37A8E" w:rsidP="00042694">
      <w:pPr>
        <w:spacing w:after="0"/>
      </w:pPr>
    </w:p>
    <w:p w14:paraId="423CB1AD" w14:textId="77777777" w:rsidR="00B37A8E" w:rsidRDefault="00B37A8E" w:rsidP="00042694">
      <w:pPr>
        <w:spacing w:after="0"/>
      </w:pPr>
    </w:p>
    <w:p w14:paraId="2D79065A" w14:textId="77777777" w:rsidR="00B37A8E" w:rsidRDefault="00B37A8E" w:rsidP="00042694">
      <w:pPr>
        <w:spacing w:after="0"/>
      </w:pPr>
      <w:r>
        <w:rPr>
          <w:sz w:val="36"/>
          <w:szCs w:val="36"/>
        </w:rPr>
        <w:t>2.2. ADO.Net Entity Data Model - Entity Framework</w:t>
      </w:r>
    </w:p>
    <w:p w14:paraId="16F56FA2" w14:textId="77777777" w:rsidR="00B37A8E" w:rsidRDefault="00B37A8E" w:rsidP="00042694">
      <w:pPr>
        <w:spacing w:after="0"/>
      </w:pPr>
    </w:p>
    <w:p w14:paraId="60C85186" w14:textId="77777777" w:rsidR="00B37A8E" w:rsidRDefault="00B37A8E" w:rsidP="00042694">
      <w:pPr>
        <w:spacing w:after="0"/>
      </w:pPr>
      <w:r>
        <w:t>In Visual Studio 2017</w:t>
      </w:r>
    </w:p>
    <w:p w14:paraId="7FEC59F1" w14:textId="77777777" w:rsidR="00B37A8E" w:rsidRDefault="00B37A8E" w:rsidP="00042694">
      <w:pPr>
        <w:spacing w:after="0"/>
      </w:pPr>
      <w:r>
        <w:rPr>
          <w:b/>
          <w:bCs/>
        </w:rPr>
        <w:t>Models</w:t>
      </w:r>
      <w:r>
        <w:t> folder --&gt; Right Click --&gt; Add --&gt; New Item</w:t>
      </w:r>
    </w:p>
    <w:p w14:paraId="294371B5" w14:textId="77777777" w:rsidR="00B37A8E" w:rsidRDefault="00B37A8E" w:rsidP="00042694">
      <w:pPr>
        <w:spacing w:after="0"/>
      </w:pPr>
      <w:r>
        <w:t>--&gt; Visual C# --&gt; Data  --&gt;  ADO.Net Entity Data Model</w:t>
      </w:r>
    </w:p>
    <w:p w14:paraId="1B6DE9AC" w14:textId="77777777" w:rsidR="00B37A8E" w:rsidRDefault="00B37A8E" w:rsidP="00042694">
      <w:pPr>
        <w:spacing w:after="0"/>
      </w:pPr>
      <w:r>
        <w:t>Name:</w:t>
      </w:r>
    </w:p>
    <w:p w14:paraId="62AA38CF" w14:textId="77777777" w:rsidR="00B37A8E" w:rsidRDefault="00B37A8E" w:rsidP="00042694">
      <w:pPr>
        <w:spacing w:after="0"/>
      </w:pPr>
      <w:r>
        <w:rPr>
          <w:b/>
          <w:bCs/>
        </w:rPr>
        <w:t>OnlineGameDataModel</w:t>
      </w:r>
    </w:p>
    <w:p w14:paraId="3752486C" w14:textId="77777777" w:rsidR="00B37A8E" w:rsidRDefault="00B37A8E" w:rsidP="00042694">
      <w:pPr>
        <w:spacing w:after="0"/>
      </w:pPr>
    </w:p>
    <w:p w14:paraId="6AB12E4C" w14:textId="77777777" w:rsidR="00B37A8E" w:rsidRDefault="00B37A8E" w:rsidP="00042694">
      <w:pPr>
        <w:spacing w:after="0"/>
      </w:pPr>
      <w:r>
        <w:t>--&gt;</w:t>
      </w:r>
    </w:p>
    <w:p w14:paraId="2A4A1C5C" w14:textId="77777777" w:rsidR="00B37A8E" w:rsidRDefault="00B37A8E" w:rsidP="00042694">
      <w:pPr>
        <w:spacing w:after="0"/>
      </w:pPr>
      <w:r>
        <w:t>EF Designer from database</w:t>
      </w:r>
    </w:p>
    <w:p w14:paraId="782ECDD6" w14:textId="77777777" w:rsidR="00B37A8E" w:rsidRDefault="00B37A8E" w:rsidP="00042694">
      <w:pPr>
        <w:spacing w:after="0"/>
      </w:pPr>
      <w:r>
        <w:t>....</w:t>
      </w:r>
    </w:p>
    <w:p w14:paraId="369B7178" w14:textId="77777777" w:rsidR="00B37A8E" w:rsidRDefault="00B37A8E" w:rsidP="00042694">
      <w:pPr>
        <w:spacing w:after="0"/>
      </w:pPr>
    </w:p>
    <w:p w14:paraId="045CE3A3" w14:textId="77777777" w:rsidR="00B37A8E" w:rsidRDefault="00B37A8E" w:rsidP="00042694">
      <w:pPr>
        <w:spacing w:after="0"/>
      </w:pPr>
      <w:r>
        <w:t>--&gt;</w:t>
      </w:r>
    </w:p>
    <w:p w14:paraId="7A958BEC" w14:textId="77777777" w:rsidR="00B37A8E" w:rsidRDefault="00B37A8E" w:rsidP="00042694">
      <w:pPr>
        <w:spacing w:after="0"/>
      </w:pPr>
      <w:r>
        <w:t>Save Connection settings in Web.Config as:</w:t>
      </w:r>
    </w:p>
    <w:p w14:paraId="5625E747" w14:textId="77777777" w:rsidR="00B37A8E" w:rsidRDefault="00B37A8E" w:rsidP="00042694">
      <w:pPr>
        <w:spacing w:after="0"/>
      </w:pPr>
      <w:r>
        <w:rPr>
          <w:b/>
          <w:bCs/>
        </w:rPr>
        <w:t>OnlineGameContext</w:t>
      </w:r>
    </w:p>
    <w:p w14:paraId="07266317" w14:textId="77777777" w:rsidR="00B37A8E" w:rsidRDefault="00B37A8E" w:rsidP="00042694">
      <w:pPr>
        <w:spacing w:after="0"/>
      </w:pPr>
    </w:p>
    <w:p w14:paraId="66B42A17" w14:textId="77777777" w:rsidR="00B37A8E" w:rsidRDefault="00B37A8E" w:rsidP="00042694">
      <w:pPr>
        <w:spacing w:after="0"/>
      </w:pPr>
    </w:p>
    <w:p w14:paraId="28BFB229" w14:textId="39E4ACD7" w:rsidR="00B37A8E" w:rsidRDefault="00B37A8E" w:rsidP="00042694">
      <w:pPr>
        <w:spacing w:after="0"/>
      </w:pPr>
      <w:r>
        <w:rPr>
          <w:noProof/>
        </w:rPr>
        <w:drawing>
          <wp:inline distT="0" distB="0" distL="0" distR="0" wp14:anchorId="6842D40F" wp14:editId="7A0F5960">
            <wp:extent cx="5274310" cy="2931795"/>
            <wp:effectExtent l="0" t="0" r="2540" b="1905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31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22A7C2" w14:textId="77777777" w:rsidR="00B37A8E" w:rsidRDefault="00B37A8E" w:rsidP="00042694">
      <w:pPr>
        <w:spacing w:after="0"/>
      </w:pPr>
    </w:p>
    <w:p w14:paraId="158AA7A7" w14:textId="77777777" w:rsidR="00B37A8E" w:rsidRDefault="00B37A8E" w:rsidP="00042694">
      <w:pPr>
        <w:spacing w:after="0"/>
      </w:pPr>
    </w:p>
    <w:p w14:paraId="034E73E9" w14:textId="666645E4" w:rsidR="00B37A8E" w:rsidRDefault="00B37A8E" w:rsidP="00042694">
      <w:pPr>
        <w:spacing w:after="0"/>
      </w:pPr>
      <w:r>
        <w:rPr>
          <w:noProof/>
        </w:rPr>
        <w:lastRenderedPageBreak/>
        <w:drawing>
          <wp:inline distT="0" distB="0" distL="0" distR="0" wp14:anchorId="66CE3E7B" wp14:editId="1EBA2691">
            <wp:extent cx="4846320" cy="4914900"/>
            <wp:effectExtent l="0" t="0" r="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6320" cy="4914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C154A2" w14:textId="77777777" w:rsidR="00B37A8E" w:rsidRDefault="00B37A8E" w:rsidP="00042694">
      <w:pPr>
        <w:spacing w:after="0"/>
      </w:pPr>
    </w:p>
    <w:p w14:paraId="5AD8C463" w14:textId="77777777" w:rsidR="00B37A8E" w:rsidRDefault="00B37A8E" w:rsidP="00042694">
      <w:pPr>
        <w:spacing w:after="0"/>
      </w:pPr>
    </w:p>
    <w:p w14:paraId="48F2EC58" w14:textId="5181C8C0" w:rsidR="00B37A8E" w:rsidRDefault="00B37A8E" w:rsidP="00042694">
      <w:pPr>
        <w:spacing w:after="0"/>
      </w:pPr>
      <w:r>
        <w:rPr>
          <w:noProof/>
        </w:rPr>
        <w:lastRenderedPageBreak/>
        <w:drawing>
          <wp:inline distT="0" distB="0" distL="0" distR="0" wp14:anchorId="113FD844" wp14:editId="0D2B4EFC">
            <wp:extent cx="5274310" cy="5334000"/>
            <wp:effectExtent l="0" t="0" r="254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33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61D8C4" w14:textId="77777777" w:rsidR="00B37A8E" w:rsidRDefault="00B37A8E" w:rsidP="00042694">
      <w:pPr>
        <w:spacing w:after="0"/>
      </w:pPr>
    </w:p>
    <w:p w14:paraId="06C5A728" w14:textId="77777777" w:rsidR="00B37A8E" w:rsidRDefault="00B37A8E" w:rsidP="00042694">
      <w:pPr>
        <w:spacing w:after="0"/>
      </w:pPr>
    </w:p>
    <w:p w14:paraId="67AA55BD" w14:textId="6556AA14" w:rsidR="00B37A8E" w:rsidRDefault="00B37A8E" w:rsidP="00042694">
      <w:pPr>
        <w:spacing w:after="0"/>
      </w:pPr>
      <w:r>
        <w:rPr>
          <w:noProof/>
        </w:rPr>
        <w:lastRenderedPageBreak/>
        <w:drawing>
          <wp:inline distT="0" distB="0" distL="0" distR="0" wp14:anchorId="59586B8A" wp14:editId="32FE6ADF">
            <wp:extent cx="5143500" cy="6027420"/>
            <wp:effectExtent l="0" t="0" r="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6027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A813F2" w14:textId="77777777" w:rsidR="00B37A8E" w:rsidRDefault="00B37A8E" w:rsidP="00042694">
      <w:pPr>
        <w:spacing w:after="0"/>
      </w:pPr>
    </w:p>
    <w:p w14:paraId="2711EE0D" w14:textId="77777777" w:rsidR="00B37A8E" w:rsidRDefault="00B37A8E" w:rsidP="00042694">
      <w:pPr>
        <w:spacing w:after="0"/>
      </w:pPr>
    </w:p>
    <w:p w14:paraId="75E638F8" w14:textId="3517830C" w:rsidR="00B37A8E" w:rsidRDefault="00B37A8E" w:rsidP="00042694">
      <w:pPr>
        <w:spacing w:after="0"/>
      </w:pPr>
      <w:r>
        <w:rPr>
          <w:noProof/>
        </w:rPr>
        <w:lastRenderedPageBreak/>
        <w:drawing>
          <wp:inline distT="0" distB="0" distL="0" distR="0" wp14:anchorId="302267DF" wp14:editId="6ECFCDCF">
            <wp:extent cx="5274310" cy="5343525"/>
            <wp:effectExtent l="0" t="0" r="2540" b="952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343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24708A" w14:textId="77777777" w:rsidR="00B37A8E" w:rsidRDefault="00B37A8E" w:rsidP="00042694">
      <w:pPr>
        <w:spacing w:after="0"/>
      </w:pPr>
    </w:p>
    <w:p w14:paraId="3CFE2E15" w14:textId="77777777" w:rsidR="00B37A8E" w:rsidRDefault="00B37A8E" w:rsidP="00042694">
      <w:pPr>
        <w:spacing w:after="0"/>
      </w:pPr>
    </w:p>
    <w:p w14:paraId="7E3AAE32" w14:textId="3268804C" w:rsidR="00B37A8E" w:rsidRDefault="00B37A8E" w:rsidP="00042694">
      <w:pPr>
        <w:spacing w:after="0"/>
      </w:pPr>
      <w:r>
        <w:rPr>
          <w:noProof/>
        </w:rPr>
        <w:lastRenderedPageBreak/>
        <w:drawing>
          <wp:inline distT="0" distB="0" distL="0" distR="0" wp14:anchorId="32F7AE94" wp14:editId="71E67D79">
            <wp:extent cx="5074920" cy="5143500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4920" cy="514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39BAD0" w14:textId="77777777" w:rsidR="00B37A8E" w:rsidRDefault="00B37A8E" w:rsidP="00042694">
      <w:pPr>
        <w:spacing w:after="0"/>
      </w:pPr>
    </w:p>
    <w:p w14:paraId="3DC080C6" w14:textId="77777777" w:rsidR="00B37A8E" w:rsidRDefault="00B37A8E" w:rsidP="00042694">
      <w:pPr>
        <w:spacing w:after="0"/>
      </w:pPr>
    </w:p>
    <w:p w14:paraId="1D190326" w14:textId="25312D6F" w:rsidR="00B37A8E" w:rsidRDefault="00B37A8E" w:rsidP="00042694">
      <w:pPr>
        <w:spacing w:after="0"/>
      </w:pPr>
      <w:r>
        <w:rPr>
          <w:noProof/>
        </w:rPr>
        <w:lastRenderedPageBreak/>
        <w:drawing>
          <wp:inline distT="0" distB="0" distL="0" distR="0" wp14:anchorId="62F13210" wp14:editId="3B1B6652">
            <wp:extent cx="5021580" cy="5036820"/>
            <wp:effectExtent l="0" t="0" r="762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1580" cy="5036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9A8CC3" w14:textId="77777777" w:rsidR="00B37A8E" w:rsidRDefault="00B37A8E" w:rsidP="00042694">
      <w:pPr>
        <w:spacing w:after="0"/>
      </w:pPr>
    </w:p>
    <w:p w14:paraId="3B170B61" w14:textId="77777777" w:rsidR="00B37A8E" w:rsidRDefault="00B37A8E" w:rsidP="00042694">
      <w:pPr>
        <w:spacing w:after="0"/>
      </w:pPr>
    </w:p>
    <w:p w14:paraId="7E1C4959" w14:textId="31332A64" w:rsidR="00B37A8E" w:rsidRDefault="00B37A8E" w:rsidP="00042694">
      <w:pPr>
        <w:spacing w:after="0"/>
      </w:pPr>
      <w:r>
        <w:rPr>
          <w:noProof/>
        </w:rPr>
        <w:drawing>
          <wp:inline distT="0" distB="0" distL="0" distR="0" wp14:anchorId="5A1A88E5" wp14:editId="6F307631">
            <wp:extent cx="4572000" cy="1897380"/>
            <wp:effectExtent l="0" t="0" r="0" b="762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1897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36D59E" w14:textId="77777777" w:rsidR="00B37A8E" w:rsidRDefault="00B37A8E" w:rsidP="00042694">
      <w:pPr>
        <w:spacing w:after="0"/>
      </w:pPr>
    </w:p>
    <w:p w14:paraId="38ADD2A9" w14:textId="77777777" w:rsidR="00B37A8E" w:rsidRDefault="00B37A8E" w:rsidP="00042694">
      <w:pPr>
        <w:spacing w:after="0"/>
      </w:pPr>
    </w:p>
    <w:p w14:paraId="7F776313" w14:textId="6D2EF010" w:rsidR="00B37A8E" w:rsidRDefault="00B37A8E" w:rsidP="00042694">
      <w:pPr>
        <w:spacing w:after="0"/>
      </w:pPr>
      <w:r>
        <w:rPr>
          <w:noProof/>
        </w:rPr>
        <w:lastRenderedPageBreak/>
        <w:drawing>
          <wp:inline distT="0" distB="0" distL="0" distR="0" wp14:anchorId="4702A769" wp14:editId="4DF939E5">
            <wp:extent cx="3459480" cy="2636520"/>
            <wp:effectExtent l="0" t="0" r="762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9480" cy="2636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20CD42" w14:textId="77777777" w:rsidR="00B37A8E" w:rsidRDefault="00B37A8E" w:rsidP="00042694">
      <w:pPr>
        <w:spacing w:after="0"/>
      </w:pPr>
    </w:p>
    <w:p w14:paraId="5F6F3278" w14:textId="77777777" w:rsidR="00B37A8E" w:rsidRDefault="00B37A8E" w:rsidP="00042694">
      <w:pPr>
        <w:spacing w:after="0"/>
      </w:pPr>
    </w:p>
    <w:p w14:paraId="47F00919" w14:textId="77777777" w:rsidR="00B37A8E" w:rsidRDefault="00B37A8E" w:rsidP="00042694">
      <w:pPr>
        <w:spacing w:after="0"/>
      </w:pPr>
      <w:r>
        <w:rPr>
          <w:sz w:val="48"/>
          <w:szCs w:val="48"/>
        </w:rPr>
        <w:t>3. OnlineGame.Web</w:t>
      </w:r>
    </w:p>
    <w:p w14:paraId="5E99E650" w14:textId="77777777" w:rsidR="00B37A8E" w:rsidRDefault="00B37A8E" w:rsidP="00042694">
      <w:pPr>
        <w:spacing w:after="0"/>
      </w:pPr>
    </w:p>
    <w:p w14:paraId="512569EC" w14:textId="77777777" w:rsidR="00B37A8E" w:rsidRDefault="00B37A8E" w:rsidP="00042694">
      <w:pPr>
        <w:spacing w:after="0"/>
      </w:pPr>
    </w:p>
    <w:p w14:paraId="235D5AED" w14:textId="77777777" w:rsidR="00B37A8E" w:rsidRDefault="00B37A8E" w:rsidP="00042694">
      <w:pPr>
        <w:spacing w:after="0"/>
      </w:pPr>
      <w:r>
        <w:rPr>
          <w:sz w:val="36"/>
          <w:szCs w:val="36"/>
        </w:rPr>
        <w:t>3.1.</w:t>
      </w:r>
      <w:r>
        <w:t> </w:t>
      </w:r>
      <w:r>
        <w:rPr>
          <w:sz w:val="36"/>
          <w:szCs w:val="36"/>
        </w:rPr>
        <w:t>Controllers/GamersController.cs</w:t>
      </w:r>
    </w:p>
    <w:p w14:paraId="4F7607EB" w14:textId="77777777" w:rsidR="00B37A8E" w:rsidRDefault="00B37A8E" w:rsidP="00042694">
      <w:pPr>
        <w:spacing w:after="0"/>
      </w:pPr>
    </w:p>
    <w:p w14:paraId="7E1AA9B2" w14:textId="77777777" w:rsidR="00B37A8E" w:rsidRDefault="00B37A8E" w:rsidP="00042694">
      <w:pPr>
        <w:spacing w:after="0"/>
      </w:pPr>
    </w:p>
    <w:p w14:paraId="5FECFE02" w14:textId="77777777" w:rsidR="00B37A8E" w:rsidRDefault="00B37A8E" w:rsidP="00042694">
      <w:pPr>
        <w:spacing w:after="0"/>
      </w:pPr>
      <w:r>
        <w:t>Controllers --&gt; Right click --&gt; Add --&gt; Controller</w:t>
      </w:r>
    </w:p>
    <w:p w14:paraId="21D985BE" w14:textId="77777777" w:rsidR="00B37A8E" w:rsidRDefault="00B37A8E" w:rsidP="00042694">
      <w:pPr>
        <w:spacing w:after="0"/>
      </w:pPr>
      <w:r>
        <w:t>--&gt;</w:t>
      </w:r>
    </w:p>
    <w:p w14:paraId="30EC9CE5" w14:textId="77777777" w:rsidR="00B37A8E" w:rsidRDefault="00B37A8E" w:rsidP="00042694">
      <w:pPr>
        <w:spacing w:after="0"/>
      </w:pPr>
      <w:r>
        <w:rPr>
          <w:b/>
          <w:bCs/>
        </w:rPr>
        <w:t>MVC 5 Controller with views, using Entity Framework</w:t>
      </w:r>
    </w:p>
    <w:p w14:paraId="004BD2FD" w14:textId="77777777" w:rsidR="00B37A8E" w:rsidRDefault="00B37A8E" w:rsidP="00042694">
      <w:pPr>
        <w:spacing w:after="0"/>
      </w:pPr>
    </w:p>
    <w:p w14:paraId="77E9E68F" w14:textId="77777777" w:rsidR="00B37A8E" w:rsidRDefault="00B37A8E" w:rsidP="00042694">
      <w:pPr>
        <w:spacing w:after="0"/>
      </w:pPr>
    </w:p>
    <w:p w14:paraId="633EF40F" w14:textId="77777777" w:rsidR="00B37A8E" w:rsidRDefault="00B37A8E" w:rsidP="00042694">
      <w:pPr>
        <w:spacing w:after="0"/>
      </w:pPr>
    </w:p>
    <w:p w14:paraId="0125D246" w14:textId="77777777" w:rsidR="00B37A8E" w:rsidRDefault="00B37A8E" w:rsidP="00042694">
      <w:pPr>
        <w:spacing w:after="0"/>
      </w:pPr>
    </w:p>
    <w:p w14:paraId="23006D58" w14:textId="106D49CD" w:rsidR="00B37A8E" w:rsidRDefault="00B37A8E" w:rsidP="00042694">
      <w:pPr>
        <w:spacing w:after="0"/>
      </w:pPr>
      <w:r>
        <w:rPr>
          <w:noProof/>
        </w:rPr>
        <w:drawing>
          <wp:inline distT="0" distB="0" distL="0" distR="0" wp14:anchorId="4BDD4867" wp14:editId="681BE000">
            <wp:extent cx="5274310" cy="818515"/>
            <wp:effectExtent l="0" t="0" r="2540" b="63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818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6F9F5C" w14:textId="77777777" w:rsidR="00B37A8E" w:rsidRDefault="00B37A8E" w:rsidP="00042694">
      <w:pPr>
        <w:spacing w:after="0"/>
      </w:pPr>
    </w:p>
    <w:p w14:paraId="6F418252" w14:textId="77777777" w:rsidR="00B37A8E" w:rsidRDefault="00B37A8E" w:rsidP="00042694">
      <w:pPr>
        <w:spacing w:after="0"/>
      </w:pPr>
    </w:p>
    <w:p w14:paraId="3F31698B" w14:textId="6FB2CFEA" w:rsidR="00B37A8E" w:rsidRDefault="00B37A8E" w:rsidP="00042694">
      <w:pPr>
        <w:spacing w:after="0"/>
      </w:pPr>
      <w:r>
        <w:rPr>
          <w:noProof/>
        </w:rPr>
        <w:lastRenderedPageBreak/>
        <w:drawing>
          <wp:inline distT="0" distB="0" distL="0" distR="0" wp14:anchorId="032F686B" wp14:editId="602E6A59">
            <wp:extent cx="5274310" cy="2904490"/>
            <wp:effectExtent l="0" t="0" r="254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04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AAC6BF" w14:textId="77777777" w:rsidR="00B37A8E" w:rsidRDefault="00B37A8E" w:rsidP="00042694">
      <w:pPr>
        <w:spacing w:after="0"/>
      </w:pPr>
    </w:p>
    <w:p w14:paraId="639771A4" w14:textId="77777777" w:rsidR="00B37A8E" w:rsidRDefault="00B37A8E" w:rsidP="00042694">
      <w:pPr>
        <w:spacing w:after="0"/>
      </w:pPr>
    </w:p>
    <w:p w14:paraId="43EF7BC4" w14:textId="77777777" w:rsidR="00B37A8E" w:rsidRDefault="00B37A8E" w:rsidP="00042694">
      <w:pPr>
        <w:spacing w:after="0"/>
      </w:pPr>
    </w:p>
    <w:p w14:paraId="556BEA37" w14:textId="60979610" w:rsidR="00B37A8E" w:rsidRDefault="00B37A8E" w:rsidP="00042694">
      <w:pPr>
        <w:spacing w:after="0"/>
      </w:pPr>
      <w:r>
        <w:rPr>
          <w:noProof/>
        </w:rPr>
        <w:drawing>
          <wp:inline distT="0" distB="0" distL="0" distR="0" wp14:anchorId="4CC591E9" wp14:editId="680345BF">
            <wp:extent cx="5274310" cy="3518535"/>
            <wp:effectExtent l="0" t="0" r="2540" b="571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518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051BEB" w14:textId="77777777" w:rsidR="00B37A8E" w:rsidRDefault="00B37A8E" w:rsidP="00042694">
      <w:pPr>
        <w:spacing w:after="0"/>
      </w:pPr>
    </w:p>
    <w:p w14:paraId="670CDB56" w14:textId="77777777" w:rsidR="00B37A8E" w:rsidRDefault="00B37A8E" w:rsidP="00042694">
      <w:pPr>
        <w:spacing w:after="0"/>
      </w:pPr>
    </w:p>
    <w:p w14:paraId="734771B1" w14:textId="77777777" w:rsidR="00B37A8E" w:rsidRDefault="00B37A8E" w:rsidP="00042694">
      <w:pPr>
        <w:spacing w:after="0"/>
      </w:pPr>
      <w:r>
        <w:t>If you see the following error message, then you have to re-build solution before you create the controller.</w:t>
      </w:r>
    </w:p>
    <w:p w14:paraId="16E19262" w14:textId="77777777" w:rsidR="00B37A8E" w:rsidRDefault="00B37A8E" w:rsidP="00042694">
      <w:pPr>
        <w:spacing w:after="0"/>
      </w:pPr>
    </w:p>
    <w:p w14:paraId="66B96F79" w14:textId="65F9CE30" w:rsidR="00B37A8E" w:rsidRDefault="00B37A8E" w:rsidP="00042694">
      <w:pPr>
        <w:spacing w:after="0"/>
      </w:pPr>
      <w:r>
        <w:rPr>
          <w:noProof/>
        </w:rPr>
        <w:drawing>
          <wp:inline distT="0" distB="0" distL="0" distR="0" wp14:anchorId="527B6499" wp14:editId="514BDA12">
            <wp:extent cx="3451860" cy="1798320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1860" cy="1798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F665CC" w14:textId="77777777" w:rsidR="00B37A8E" w:rsidRDefault="00B37A8E" w:rsidP="00042694">
      <w:pPr>
        <w:spacing w:after="0"/>
      </w:pPr>
    </w:p>
    <w:p w14:paraId="71AC3213" w14:textId="77777777" w:rsidR="00B37A8E" w:rsidRDefault="00B37A8E" w:rsidP="00042694">
      <w:pPr>
        <w:spacing w:after="0"/>
      </w:pPr>
    </w:p>
    <w:p w14:paraId="760A038D" w14:textId="77777777" w:rsidR="00B37A8E" w:rsidRDefault="00B37A8E" w:rsidP="00042694">
      <w:pPr>
        <w:spacing w:after="0"/>
      </w:pPr>
      <w:r>
        <w:t>It will automatically generate the controller, views, and several javascript and css files.</w:t>
      </w:r>
    </w:p>
    <w:p w14:paraId="793733C7" w14:textId="77777777" w:rsidR="00B37A8E" w:rsidRDefault="00B37A8E" w:rsidP="00042694">
      <w:pPr>
        <w:spacing w:after="0"/>
      </w:pPr>
    </w:p>
    <w:p w14:paraId="55CA475D" w14:textId="77777777" w:rsidR="00B37A8E" w:rsidRDefault="00B37A8E" w:rsidP="00042694">
      <w:pPr>
        <w:spacing w:after="0"/>
      </w:pPr>
    </w:p>
    <w:p w14:paraId="4C208E2E" w14:textId="0A604CFC" w:rsidR="00B37A8E" w:rsidRDefault="00B37A8E" w:rsidP="00042694">
      <w:pPr>
        <w:spacing w:after="0"/>
      </w:pPr>
      <w:r>
        <w:rPr>
          <w:noProof/>
        </w:rPr>
        <w:drawing>
          <wp:inline distT="0" distB="0" distL="0" distR="0" wp14:anchorId="62CF20F7" wp14:editId="4F6254E9">
            <wp:extent cx="4495800" cy="3512820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800" cy="3512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FB5AEC" w14:textId="77777777" w:rsidR="00B37A8E" w:rsidRDefault="00B37A8E" w:rsidP="00042694">
      <w:pPr>
        <w:spacing w:after="0"/>
      </w:pPr>
    </w:p>
    <w:p w14:paraId="20DBCBE7" w14:textId="77777777" w:rsidR="00B37A8E" w:rsidRDefault="00B37A8E" w:rsidP="00042694">
      <w:pPr>
        <w:spacing w:after="0"/>
      </w:pPr>
      <w:r>
        <w:rPr>
          <w:sz w:val="36"/>
          <w:szCs w:val="36"/>
        </w:rPr>
        <w:t>3.2.</w:t>
      </w:r>
      <w:r>
        <w:t> </w:t>
      </w:r>
      <w:r>
        <w:rPr>
          <w:sz w:val="36"/>
          <w:szCs w:val="36"/>
        </w:rPr>
        <w:t>web.config</w:t>
      </w:r>
    </w:p>
    <w:p w14:paraId="2B2A314A" w14:textId="77777777" w:rsidR="00B37A8E" w:rsidRDefault="00B37A8E" w:rsidP="00042694">
      <w:pPr>
        <w:spacing w:after="0"/>
      </w:pPr>
    </w:p>
    <w:p w14:paraId="0CB1AB98" w14:textId="77777777" w:rsidR="00B37A8E" w:rsidRDefault="00B37A8E" w:rsidP="00042694">
      <w:pPr>
        <w:spacing w:after="0"/>
      </w:pPr>
    </w:p>
    <w:p w14:paraId="1710932E" w14:textId="24C3DB08" w:rsidR="00B37A8E" w:rsidRDefault="00B37A8E" w:rsidP="00042694">
      <w:pPr>
        <w:spacing w:after="0"/>
      </w:pPr>
      <w:r>
        <w:rPr>
          <w:noProof/>
        </w:rPr>
        <w:drawing>
          <wp:inline distT="0" distB="0" distL="0" distR="0" wp14:anchorId="3F308656" wp14:editId="1CD7FAF9">
            <wp:extent cx="5274310" cy="2528570"/>
            <wp:effectExtent l="0" t="0" r="2540" b="508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528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EAFE96" w14:textId="77777777" w:rsidR="00B37A8E" w:rsidRDefault="00B37A8E" w:rsidP="00042694">
      <w:pPr>
        <w:spacing w:after="0"/>
      </w:pPr>
    </w:p>
    <w:p w14:paraId="5F35A724" w14:textId="77777777" w:rsidR="00B37A8E" w:rsidRDefault="00B37A8E" w:rsidP="0004269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 &lt;</w:t>
      </w:r>
      <w:r>
        <w:rPr>
          <w:rFonts w:ascii="Consolas" w:hAnsi="Consolas"/>
          <w:color w:val="A31515"/>
          <w:sz w:val="18"/>
          <w:szCs w:val="18"/>
        </w:rPr>
        <w:t>system.web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85A0A96" w14:textId="77777777" w:rsidR="00B37A8E" w:rsidRDefault="00B37A8E" w:rsidP="0004269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globalization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ultur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en-au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2154F5A9" w14:textId="77777777" w:rsidR="00B37A8E" w:rsidRDefault="00B37A8E" w:rsidP="00042694">
      <w:pPr>
        <w:spacing w:after="0"/>
      </w:pPr>
    </w:p>
    <w:p w14:paraId="53610DB7" w14:textId="77777777" w:rsidR="00B37A8E" w:rsidRDefault="00B37A8E" w:rsidP="00042694">
      <w:pPr>
        <w:spacing w:after="0"/>
      </w:pPr>
    </w:p>
    <w:p w14:paraId="4D57FD98" w14:textId="77777777" w:rsidR="00B37A8E" w:rsidRDefault="00B37A8E" w:rsidP="00042694">
      <w:pPr>
        <w:spacing w:after="0"/>
      </w:pPr>
      <w:r>
        <w:rPr>
          <w:sz w:val="48"/>
          <w:szCs w:val="48"/>
        </w:rPr>
        <w:t>4. OnlineGame.Web</w:t>
      </w:r>
    </w:p>
    <w:p w14:paraId="43A8A16F" w14:textId="77777777" w:rsidR="00B37A8E" w:rsidRDefault="00B37A8E" w:rsidP="00042694">
      <w:pPr>
        <w:spacing w:after="0"/>
      </w:pPr>
    </w:p>
    <w:p w14:paraId="37460AC6" w14:textId="77777777" w:rsidR="00B37A8E" w:rsidRDefault="00B37A8E" w:rsidP="00042694">
      <w:pPr>
        <w:spacing w:after="0"/>
      </w:pPr>
    </w:p>
    <w:p w14:paraId="1518138B" w14:textId="77777777" w:rsidR="00B37A8E" w:rsidRDefault="00B37A8E" w:rsidP="00042694">
      <w:pPr>
        <w:spacing w:after="0"/>
      </w:pPr>
      <w:r>
        <w:rPr>
          <w:sz w:val="36"/>
          <w:szCs w:val="36"/>
        </w:rPr>
        <w:t>4.1. Models/Gamer/ContactComment.cs</w:t>
      </w:r>
    </w:p>
    <w:p w14:paraId="57B26528" w14:textId="77777777" w:rsidR="00B37A8E" w:rsidRDefault="00B37A8E" w:rsidP="00042694">
      <w:pPr>
        <w:spacing w:after="0"/>
      </w:pPr>
    </w:p>
    <w:p w14:paraId="71DF8911" w14:textId="77777777" w:rsidR="00B37A8E" w:rsidRDefault="00B37A8E" w:rsidP="0004269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 </w:t>
      </w:r>
      <w:r>
        <w:rPr>
          <w:rFonts w:ascii="Consolas" w:hAnsi="Consolas"/>
          <w:sz w:val="18"/>
          <w:szCs w:val="18"/>
        </w:rPr>
        <w:t>System.ComponentModel.DataAnnotations;</w:t>
      </w:r>
    </w:p>
    <w:p w14:paraId="279A53B4" w14:textId="77777777" w:rsidR="00B37A8E" w:rsidRDefault="00B37A8E" w:rsidP="0004269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OnlineGame.Web.Models</w:t>
      </w:r>
    </w:p>
    <w:p w14:paraId="6689E40D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52FEA163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 [MetadataType(</w:t>
      </w:r>
      <w:r>
        <w:rPr>
          <w:rFonts w:ascii="Consolas" w:hAnsi="Consolas"/>
          <w:color w:val="0000FF"/>
          <w:sz w:val="18"/>
          <w:szCs w:val="18"/>
        </w:rPr>
        <w:t>typeof</w:t>
      </w:r>
      <w:r>
        <w:rPr>
          <w:rFonts w:ascii="Consolas" w:hAnsi="Consolas"/>
          <w:sz w:val="18"/>
          <w:szCs w:val="18"/>
        </w:rPr>
        <w:t>(ContactCommentMetaData))]</w:t>
      </w:r>
    </w:p>
    <w:p w14:paraId="0D822491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artial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tactComment</w:t>
      </w:r>
    </w:p>
    <w:p w14:paraId="54C17ABC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1D8E50A5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77B89551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7F453A49" w14:textId="77777777" w:rsidR="00B37A8E" w:rsidRDefault="00B37A8E" w:rsidP="00042694">
      <w:pPr>
        <w:spacing w:after="0"/>
      </w:pPr>
    </w:p>
    <w:p w14:paraId="1DD9F816" w14:textId="77777777" w:rsidR="00B37A8E" w:rsidRDefault="00B37A8E" w:rsidP="00042694">
      <w:pPr>
        <w:spacing w:after="0"/>
      </w:pPr>
    </w:p>
    <w:p w14:paraId="4E0F1751" w14:textId="77777777" w:rsidR="00B37A8E" w:rsidRDefault="00B37A8E" w:rsidP="00042694">
      <w:pPr>
        <w:spacing w:after="0"/>
      </w:pPr>
      <w:r>
        <w:rPr>
          <w:sz w:val="36"/>
          <w:szCs w:val="36"/>
        </w:rPr>
        <w:t>4.2. Models/Gamer/ContactCommentMetaData.cs</w:t>
      </w:r>
    </w:p>
    <w:p w14:paraId="33FE6886" w14:textId="77777777" w:rsidR="00B37A8E" w:rsidRDefault="00B37A8E" w:rsidP="00042694">
      <w:pPr>
        <w:spacing w:after="0"/>
      </w:pPr>
    </w:p>
    <w:p w14:paraId="41FCBE50" w14:textId="77777777" w:rsidR="00B37A8E" w:rsidRDefault="00B37A8E" w:rsidP="00042694">
      <w:pPr>
        <w:spacing w:after="0"/>
      </w:pPr>
    </w:p>
    <w:p w14:paraId="181DD08B" w14:textId="77777777" w:rsidR="00B37A8E" w:rsidRDefault="00B37A8E" w:rsidP="0004269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 </w:t>
      </w:r>
      <w:r>
        <w:rPr>
          <w:rFonts w:ascii="Consolas" w:hAnsi="Consolas"/>
          <w:sz w:val="18"/>
          <w:szCs w:val="18"/>
        </w:rPr>
        <w:t>System.ComponentModel.DataAnnotations;</w:t>
      </w:r>
    </w:p>
    <w:p w14:paraId="4AD610EE" w14:textId="77777777" w:rsidR="00B37A8E" w:rsidRDefault="00B37A8E" w:rsidP="0004269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OnlineGame.Web.Models</w:t>
      </w:r>
    </w:p>
    <w:p w14:paraId="1154494A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698C52A7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tactCommentMetaData</w:t>
      </w:r>
    </w:p>
    <w:p w14:paraId="474BC867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4153FB4C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d 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4DDC7151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Name 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1CF4210C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//Create TextArea for this property.</w:t>
      </w:r>
    </w:p>
    <w:p w14:paraId="5CA47D0F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[DataType(DataType.MultilineText)]</w:t>
      </w:r>
    </w:p>
    <w:p w14:paraId="2D5E8F07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CommentText 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1FA1CC92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1D31CC64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1A7AD985" w14:textId="77777777" w:rsidR="00B37A8E" w:rsidRDefault="00B37A8E" w:rsidP="00042694">
      <w:pPr>
        <w:spacing w:after="0"/>
      </w:pPr>
    </w:p>
    <w:p w14:paraId="75F777D7" w14:textId="77777777" w:rsidR="00B37A8E" w:rsidRDefault="00B37A8E" w:rsidP="00042694">
      <w:pPr>
        <w:spacing w:after="0"/>
      </w:pPr>
    </w:p>
    <w:p w14:paraId="31BD599C" w14:textId="77777777" w:rsidR="00B37A8E" w:rsidRDefault="00B37A8E" w:rsidP="00042694">
      <w:pPr>
        <w:spacing w:after="0"/>
      </w:pPr>
      <w:r>
        <w:rPr>
          <w:sz w:val="36"/>
          <w:szCs w:val="36"/>
        </w:rPr>
        <w:t>4.3. Views/Gamer/Create.cshtml</w:t>
      </w:r>
    </w:p>
    <w:p w14:paraId="48237BBB" w14:textId="77777777" w:rsidR="00B37A8E" w:rsidRDefault="00B37A8E" w:rsidP="00042694">
      <w:pPr>
        <w:spacing w:after="0"/>
      </w:pPr>
    </w:p>
    <w:p w14:paraId="144E8868" w14:textId="77777777" w:rsidR="00B37A8E" w:rsidRDefault="00B37A8E" w:rsidP="00042694">
      <w:pPr>
        <w:spacing w:after="0"/>
      </w:pPr>
    </w:p>
    <w:p w14:paraId="23D3BE99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model</w:t>
      </w:r>
      <w:r>
        <w:t> </w:t>
      </w:r>
      <w:r>
        <w:rPr>
          <w:rFonts w:ascii="Consolas" w:hAnsi="Consolas"/>
          <w:sz w:val="18"/>
          <w:szCs w:val="18"/>
        </w:rPr>
        <w:t>OnlineGame.Web.Models.ContactComment</w:t>
      </w:r>
    </w:p>
    <w:p w14:paraId="0D43ABA2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{</w:t>
      </w:r>
    </w:p>
    <w:p w14:paraId="781C143B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 ViewBag.Titl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Create"</w:t>
      </w:r>
      <w:r>
        <w:rPr>
          <w:rFonts w:ascii="Consolas" w:hAnsi="Consolas"/>
          <w:sz w:val="18"/>
          <w:szCs w:val="18"/>
        </w:rPr>
        <w:t>;</w:t>
      </w:r>
    </w:p>
    <w:p w14:paraId="684105FB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}</w:t>
      </w:r>
    </w:p>
    <w:p w14:paraId="218F536A" w14:textId="77777777" w:rsidR="00B37A8E" w:rsidRDefault="00B37A8E" w:rsidP="0004269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Create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27FCC32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(Html.BeginForm())</w:t>
      </w:r>
    </w:p>
    <w:p w14:paraId="4BC966F7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087FF28B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AntiForgeryToken()</w:t>
      </w:r>
    </w:p>
    <w:p w14:paraId="2F8865AF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</w:t>
      </w:r>
    </w:p>
    <w:p w14:paraId="1EB1C457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form-horizontal"&gt;</w:t>
      </w:r>
    </w:p>
    <w:p w14:paraId="24C60850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4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ContactComment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4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C399C35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292A9178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ValidationSummary(</w:t>
      </w:r>
      <w:r>
        <w:rPr>
          <w:rFonts w:ascii="Consolas" w:hAnsi="Consolas"/>
          <w:color w:val="0000FF"/>
          <w:sz w:val="18"/>
          <w:szCs w:val="18"/>
        </w:rPr>
        <w:t>true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ext-danger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611B77DE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form-group"&gt;</w:t>
      </w:r>
    </w:p>
    <w:p w14:paraId="75D2603A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LabelFor(model =&gt; model.Name, htmlAttributes: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control-label col-md-2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22C29672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col-md-10"&gt;</w:t>
      </w:r>
    </w:p>
    <w:p w14:paraId="1E12532E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EditorFor(model =&gt; model.Name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htmlAttributes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form-control"</w:t>
      </w:r>
      <w:r>
        <w:t> </w:t>
      </w:r>
      <w:r>
        <w:rPr>
          <w:rFonts w:ascii="Consolas" w:hAnsi="Consolas"/>
          <w:sz w:val="18"/>
          <w:szCs w:val="18"/>
        </w:rPr>
        <w:t>} })</w:t>
      </w:r>
    </w:p>
    <w:p w14:paraId="400DD54A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ValidationMessageFor(model =&gt; model.Name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ext-danger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6DBC5FF5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EBA1F4E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54FE35A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form-group"&gt;</w:t>
      </w:r>
    </w:p>
    <w:p w14:paraId="14D1E2D1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LabelFor(model =&gt;</w:t>
      </w:r>
      <w:r>
        <w:t> </w:t>
      </w:r>
      <w:hyperlink r:id="rId43" w:history="1">
        <w:r>
          <w:rPr>
            <w:rStyle w:val="Hyperlink"/>
            <w:rFonts w:ascii="Consolas" w:hAnsi="Consolas"/>
            <w:sz w:val="18"/>
            <w:szCs w:val="18"/>
          </w:rPr>
          <w:t>model.CommentText</w:t>
        </w:r>
      </w:hyperlink>
      <w:r>
        <w:rPr>
          <w:rFonts w:ascii="Consolas" w:hAnsi="Consolas"/>
          <w:sz w:val="18"/>
          <w:szCs w:val="18"/>
        </w:rPr>
        <w:t>, htmlAttributes: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control-label col-md-2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52F72DC9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col-md-10"&gt;</w:t>
      </w:r>
    </w:p>
    <w:p w14:paraId="6FA46B42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@Html.TextAreaFor(model =&gt;</w:t>
      </w:r>
      <w:r>
        <w:t> </w:t>
      </w:r>
      <w:hyperlink r:id="rId44" w:history="1">
        <w:r>
          <w:rPr>
            <w:rStyle w:val="Hyperlink"/>
            <w:rFonts w:ascii="Consolas" w:hAnsi="Consolas"/>
            <w:sz w:val="18"/>
            <w:szCs w:val="18"/>
            <w:shd w:val="clear" w:color="auto" w:fill="FFFAA5"/>
          </w:rPr>
          <w:t>model.CommentText</w:t>
        </w:r>
      </w:hyperlink>
      <w:r>
        <w:rPr>
          <w:rFonts w:ascii="Consolas" w:hAnsi="Consolas"/>
          <w:sz w:val="18"/>
          <w:szCs w:val="18"/>
          <w:shd w:val="clear" w:color="auto" w:fill="FFFAA5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new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{ htmlAttributes =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new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form-control"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} })</w:t>
      </w:r>
    </w:p>
    <w:p w14:paraId="11B3AAC1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ValidationMessageFor(model =&gt;</w:t>
      </w:r>
      <w:r>
        <w:t> </w:t>
      </w:r>
      <w:hyperlink r:id="rId45" w:history="1">
        <w:r>
          <w:rPr>
            <w:rStyle w:val="Hyperlink"/>
            <w:rFonts w:ascii="Consolas" w:hAnsi="Consolas"/>
            <w:sz w:val="18"/>
            <w:szCs w:val="18"/>
          </w:rPr>
          <w:t>model.CommentText</w:t>
        </w:r>
      </w:hyperlink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ext-danger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34AA779E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ABBC982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12E4349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form-group"&gt;</w:t>
      </w:r>
    </w:p>
    <w:p w14:paraId="46D8372A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col-md-offset-2 col-md-10"&gt;</w:t>
      </w:r>
    </w:p>
    <w:p w14:paraId="6FC91275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inpu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ype</w:t>
      </w:r>
      <w:r>
        <w:rPr>
          <w:rFonts w:ascii="Consolas" w:hAnsi="Consolas"/>
          <w:color w:val="0000FF"/>
          <w:sz w:val="18"/>
          <w:szCs w:val="18"/>
        </w:rPr>
        <w:t>="submit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value</w:t>
      </w:r>
      <w:r>
        <w:rPr>
          <w:rFonts w:ascii="Consolas" w:hAnsi="Consolas"/>
          <w:color w:val="0000FF"/>
          <w:sz w:val="18"/>
          <w:szCs w:val="18"/>
        </w:rPr>
        <w:t>="Create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btn btn-default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0FD6084B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108ED67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E885F2F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0B874F4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3F6B7741" w14:textId="77777777" w:rsidR="00B37A8E" w:rsidRDefault="00B37A8E" w:rsidP="0004269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8CABE73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ActionLink(</w:t>
      </w:r>
      <w:r>
        <w:rPr>
          <w:rFonts w:ascii="Consolas" w:hAnsi="Consolas"/>
          <w:color w:val="A31515"/>
          <w:sz w:val="18"/>
          <w:szCs w:val="18"/>
        </w:rPr>
        <w:t>"Back to List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ndex"</w:t>
      </w:r>
      <w:r>
        <w:rPr>
          <w:rFonts w:ascii="Consolas" w:hAnsi="Consolas"/>
          <w:sz w:val="18"/>
          <w:szCs w:val="18"/>
        </w:rPr>
        <w:t>)</w:t>
      </w:r>
    </w:p>
    <w:p w14:paraId="34F90BCF" w14:textId="77777777" w:rsidR="00B37A8E" w:rsidRDefault="00B37A8E" w:rsidP="0004269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146C95B" w14:textId="77777777" w:rsidR="00B37A8E" w:rsidRDefault="00B37A8E" w:rsidP="0004269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src</w:t>
      </w:r>
      <w:r>
        <w:rPr>
          <w:rFonts w:ascii="Consolas" w:hAnsi="Consolas"/>
          <w:color w:val="0000FF"/>
          <w:sz w:val="18"/>
          <w:szCs w:val="18"/>
        </w:rPr>
        <w:t>="~/Scripts/jquery-1.10.2.min.js"&gt;&lt;/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3A79B00" w14:textId="77777777" w:rsidR="00B37A8E" w:rsidRDefault="00B37A8E" w:rsidP="0004269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src</w:t>
      </w:r>
      <w:r>
        <w:rPr>
          <w:rFonts w:ascii="Consolas" w:hAnsi="Consolas"/>
          <w:color w:val="0000FF"/>
          <w:sz w:val="18"/>
          <w:szCs w:val="18"/>
        </w:rPr>
        <w:t>="~/Scripts/jquery.validate.min.js"&gt;&lt;/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FF21AE6" w14:textId="77777777" w:rsidR="00B37A8E" w:rsidRDefault="00B37A8E" w:rsidP="0004269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src</w:t>
      </w:r>
      <w:r>
        <w:rPr>
          <w:rFonts w:ascii="Consolas" w:hAnsi="Consolas"/>
          <w:color w:val="0000FF"/>
          <w:sz w:val="18"/>
          <w:szCs w:val="18"/>
        </w:rPr>
        <w:t>="~/Scripts/jquery.validate.unobtrusive.min.js"&gt;&lt;/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5FEE9D5" w14:textId="77777777" w:rsidR="00B37A8E" w:rsidRDefault="00B37A8E" w:rsidP="00042694">
      <w:pPr>
        <w:spacing w:after="0"/>
      </w:pPr>
    </w:p>
    <w:p w14:paraId="0F5D6906" w14:textId="77777777" w:rsidR="00B37A8E" w:rsidRDefault="00B37A8E" w:rsidP="00042694">
      <w:pPr>
        <w:spacing w:after="0"/>
      </w:pPr>
    </w:p>
    <w:p w14:paraId="0D92BA17" w14:textId="77777777" w:rsidR="00B37A8E" w:rsidRDefault="00B37A8E" w:rsidP="00042694">
      <w:pPr>
        <w:spacing w:after="0"/>
      </w:pPr>
    </w:p>
    <w:p w14:paraId="50F9AC97" w14:textId="77777777" w:rsidR="00B37A8E" w:rsidRDefault="00B37A8E" w:rsidP="00042694">
      <w:pPr>
        <w:spacing w:after="0"/>
      </w:pPr>
    </w:p>
    <w:p w14:paraId="155F0B74" w14:textId="77777777" w:rsidR="00B37A8E" w:rsidRDefault="00B37A8E" w:rsidP="00042694">
      <w:pPr>
        <w:spacing w:after="0"/>
      </w:pPr>
      <w:r>
        <w:rPr>
          <w:sz w:val="36"/>
          <w:szCs w:val="36"/>
        </w:rPr>
        <w:t>4.4. Views/Gamer/Edit.cshtml</w:t>
      </w:r>
    </w:p>
    <w:p w14:paraId="7A471882" w14:textId="77777777" w:rsidR="00B37A8E" w:rsidRDefault="00B37A8E" w:rsidP="00042694">
      <w:pPr>
        <w:spacing w:after="0"/>
      </w:pPr>
    </w:p>
    <w:p w14:paraId="14843C59" w14:textId="77777777" w:rsidR="00B37A8E" w:rsidRDefault="00B37A8E" w:rsidP="00042694">
      <w:pPr>
        <w:spacing w:after="0"/>
      </w:pPr>
    </w:p>
    <w:p w14:paraId="300BE565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model</w:t>
      </w:r>
      <w:r>
        <w:t> </w:t>
      </w:r>
      <w:r>
        <w:rPr>
          <w:rFonts w:ascii="Consolas" w:hAnsi="Consolas"/>
          <w:sz w:val="18"/>
          <w:szCs w:val="18"/>
        </w:rPr>
        <w:t>OnlineGame.Web.Models.ContactComment</w:t>
      </w:r>
    </w:p>
    <w:p w14:paraId="536C1CF8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{</w:t>
      </w:r>
    </w:p>
    <w:p w14:paraId="75A048A8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 ViewBag.Titl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Edit"</w:t>
      </w:r>
      <w:r>
        <w:rPr>
          <w:rFonts w:ascii="Consolas" w:hAnsi="Consolas"/>
          <w:sz w:val="18"/>
          <w:szCs w:val="18"/>
        </w:rPr>
        <w:t>;</w:t>
      </w:r>
    </w:p>
    <w:p w14:paraId="21104AD2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}</w:t>
      </w:r>
    </w:p>
    <w:p w14:paraId="09132273" w14:textId="77777777" w:rsidR="00B37A8E" w:rsidRDefault="00B37A8E" w:rsidP="0004269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Edit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E1D462E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(Html.BeginForm())</w:t>
      </w:r>
    </w:p>
    <w:p w14:paraId="041A3997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7D201863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AntiForgeryToken()</w:t>
      </w:r>
    </w:p>
    <w:p w14:paraId="5354998E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</w:t>
      </w:r>
    </w:p>
    <w:p w14:paraId="6F93C5B5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form-horizontal"&gt;</w:t>
      </w:r>
    </w:p>
    <w:p w14:paraId="1314AAE4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4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ContactComment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4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AECA34E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03419CD7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ValidationSummary(</w:t>
      </w:r>
      <w:r>
        <w:rPr>
          <w:rFonts w:ascii="Consolas" w:hAnsi="Consolas"/>
          <w:color w:val="0000FF"/>
          <w:sz w:val="18"/>
          <w:szCs w:val="18"/>
        </w:rPr>
        <w:t>true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ext-danger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072A8BBF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HiddenFor(model =&gt; model.Id)</w:t>
      </w:r>
    </w:p>
    <w:p w14:paraId="063FD53E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form-group"&gt;</w:t>
      </w:r>
    </w:p>
    <w:p w14:paraId="59E44E21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LabelFor(model =&gt; model.Name, htmlAttributes: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control-label col-md-2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269635CA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col-md-10"&gt;</w:t>
      </w:r>
    </w:p>
    <w:p w14:paraId="6B9A453F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EditorFor(model =&gt; model.Name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htmlAttributes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form-control"</w:t>
      </w:r>
      <w:r>
        <w:t> </w:t>
      </w:r>
      <w:r>
        <w:rPr>
          <w:rFonts w:ascii="Consolas" w:hAnsi="Consolas"/>
          <w:sz w:val="18"/>
          <w:szCs w:val="18"/>
        </w:rPr>
        <w:t>} })</w:t>
      </w:r>
    </w:p>
    <w:p w14:paraId="185F6AF0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ValidationMessageFor(model =&gt; model.Name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ext-danger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1F964624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30D9B75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C11C32E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form-group"&gt;</w:t>
      </w:r>
    </w:p>
    <w:p w14:paraId="70796FDC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LabelFor(model =&gt;</w:t>
      </w:r>
      <w:r>
        <w:t> </w:t>
      </w:r>
      <w:hyperlink r:id="rId46" w:history="1">
        <w:r>
          <w:rPr>
            <w:rStyle w:val="Hyperlink"/>
            <w:rFonts w:ascii="Consolas" w:hAnsi="Consolas"/>
            <w:sz w:val="18"/>
            <w:szCs w:val="18"/>
          </w:rPr>
          <w:t>model.CommentText</w:t>
        </w:r>
      </w:hyperlink>
      <w:r>
        <w:rPr>
          <w:rFonts w:ascii="Consolas" w:hAnsi="Consolas"/>
          <w:sz w:val="18"/>
          <w:szCs w:val="18"/>
        </w:rPr>
        <w:t>, htmlAttributes: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control-label col-md-2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7DC534F1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col-md-10"&gt;</w:t>
      </w:r>
    </w:p>
    <w:p w14:paraId="118D02A8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@Html.TextAreaFor(model =&gt;</w:t>
      </w:r>
      <w:r>
        <w:t> </w:t>
      </w:r>
      <w:hyperlink r:id="rId47" w:history="1">
        <w:r>
          <w:rPr>
            <w:rStyle w:val="Hyperlink"/>
            <w:rFonts w:ascii="Consolas" w:hAnsi="Consolas"/>
            <w:sz w:val="18"/>
            <w:szCs w:val="18"/>
            <w:shd w:val="clear" w:color="auto" w:fill="FFFAA5"/>
          </w:rPr>
          <w:t>model.CommentText</w:t>
        </w:r>
      </w:hyperlink>
      <w:r>
        <w:rPr>
          <w:rFonts w:ascii="Consolas" w:hAnsi="Consolas"/>
          <w:sz w:val="18"/>
          <w:szCs w:val="18"/>
          <w:shd w:val="clear" w:color="auto" w:fill="FFFAA5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new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{ htmlAttributes =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new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form-control"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} })</w:t>
      </w:r>
    </w:p>
    <w:p w14:paraId="69AB994E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ValidationMessageFor(model =&gt;</w:t>
      </w:r>
      <w:r>
        <w:t> </w:t>
      </w:r>
      <w:hyperlink r:id="rId48" w:history="1">
        <w:r>
          <w:rPr>
            <w:rStyle w:val="Hyperlink"/>
            <w:rFonts w:ascii="Consolas" w:hAnsi="Consolas"/>
            <w:sz w:val="18"/>
            <w:szCs w:val="18"/>
          </w:rPr>
          <w:t>model.CommentText</w:t>
        </w:r>
      </w:hyperlink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ext-danger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772540F7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B3A38B1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39DCCF9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form-group"&gt;</w:t>
      </w:r>
    </w:p>
    <w:p w14:paraId="47CD2ADF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col-md-offset-2 col-md-10"&gt;</w:t>
      </w:r>
    </w:p>
    <w:p w14:paraId="24F2929E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inpu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ype</w:t>
      </w:r>
      <w:r>
        <w:rPr>
          <w:rFonts w:ascii="Consolas" w:hAnsi="Consolas"/>
          <w:color w:val="0000FF"/>
          <w:sz w:val="18"/>
          <w:szCs w:val="18"/>
        </w:rPr>
        <w:t>="submit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value</w:t>
      </w:r>
      <w:r>
        <w:rPr>
          <w:rFonts w:ascii="Consolas" w:hAnsi="Consolas"/>
          <w:color w:val="0000FF"/>
          <w:sz w:val="18"/>
          <w:szCs w:val="18"/>
        </w:rPr>
        <w:t>="Save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btn btn-default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08EF7691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5A450DF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BBF5DB1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77A319C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15CDED24" w14:textId="77777777" w:rsidR="00B37A8E" w:rsidRDefault="00B37A8E" w:rsidP="0004269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80F2BCA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ActionLink(</w:t>
      </w:r>
      <w:r>
        <w:rPr>
          <w:rFonts w:ascii="Consolas" w:hAnsi="Consolas"/>
          <w:color w:val="A31515"/>
          <w:sz w:val="18"/>
          <w:szCs w:val="18"/>
        </w:rPr>
        <w:t>"Back to List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ndex"</w:t>
      </w:r>
      <w:r>
        <w:rPr>
          <w:rFonts w:ascii="Consolas" w:hAnsi="Consolas"/>
          <w:sz w:val="18"/>
          <w:szCs w:val="18"/>
        </w:rPr>
        <w:t>)</w:t>
      </w:r>
    </w:p>
    <w:p w14:paraId="190F9038" w14:textId="77777777" w:rsidR="00B37A8E" w:rsidRDefault="00B37A8E" w:rsidP="0004269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51C71CA" w14:textId="77777777" w:rsidR="00B37A8E" w:rsidRDefault="00B37A8E" w:rsidP="0004269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src</w:t>
      </w:r>
      <w:r>
        <w:rPr>
          <w:rFonts w:ascii="Consolas" w:hAnsi="Consolas"/>
          <w:color w:val="0000FF"/>
          <w:sz w:val="18"/>
          <w:szCs w:val="18"/>
        </w:rPr>
        <w:t>="~/Scripts/jquery-1.10.2.min.js"&gt;&lt;/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F4603C3" w14:textId="77777777" w:rsidR="00B37A8E" w:rsidRDefault="00B37A8E" w:rsidP="0004269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src</w:t>
      </w:r>
      <w:r>
        <w:rPr>
          <w:rFonts w:ascii="Consolas" w:hAnsi="Consolas"/>
          <w:color w:val="0000FF"/>
          <w:sz w:val="18"/>
          <w:szCs w:val="18"/>
        </w:rPr>
        <w:t>="~/Scripts/jquery.validate.min.js"&gt;&lt;/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C0B1E37" w14:textId="77777777" w:rsidR="00B37A8E" w:rsidRDefault="00B37A8E" w:rsidP="0004269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src</w:t>
      </w:r>
      <w:r>
        <w:rPr>
          <w:rFonts w:ascii="Consolas" w:hAnsi="Consolas"/>
          <w:color w:val="0000FF"/>
          <w:sz w:val="18"/>
          <w:szCs w:val="18"/>
        </w:rPr>
        <w:t>="~/Scripts/jquery.validate.unobtrusive.min.js"&gt;&lt;/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192FDAB" w14:textId="77777777" w:rsidR="00B37A8E" w:rsidRDefault="00B37A8E" w:rsidP="00042694">
      <w:pPr>
        <w:spacing w:after="0"/>
      </w:pPr>
    </w:p>
    <w:p w14:paraId="3F1A7338" w14:textId="77777777" w:rsidR="00B37A8E" w:rsidRDefault="00B37A8E" w:rsidP="00042694">
      <w:pPr>
        <w:spacing w:after="0"/>
      </w:pPr>
    </w:p>
    <w:p w14:paraId="74C30CF9" w14:textId="77777777" w:rsidR="00B37A8E" w:rsidRDefault="00B37A8E" w:rsidP="00042694">
      <w:pPr>
        <w:spacing w:after="0"/>
      </w:pPr>
    </w:p>
    <w:p w14:paraId="79D5A04B" w14:textId="77777777" w:rsidR="00B37A8E" w:rsidRDefault="00B37A8E" w:rsidP="00042694">
      <w:pPr>
        <w:spacing w:after="0"/>
      </w:pPr>
      <w:r>
        <w:rPr>
          <w:sz w:val="36"/>
          <w:szCs w:val="36"/>
        </w:rPr>
        <w:t>4.5. Create a Data</w:t>
      </w:r>
    </w:p>
    <w:p w14:paraId="1373568F" w14:textId="77777777" w:rsidR="00B37A8E" w:rsidRDefault="00B37A8E" w:rsidP="00042694">
      <w:pPr>
        <w:spacing w:after="0"/>
      </w:pPr>
    </w:p>
    <w:p w14:paraId="4ACC626C" w14:textId="77777777" w:rsidR="00B37A8E" w:rsidRDefault="00000000" w:rsidP="00042694">
      <w:pPr>
        <w:spacing w:after="0"/>
      </w:pPr>
      <w:hyperlink r:id="rId49" w:history="1">
        <w:r w:rsidR="00B37A8E">
          <w:rPr>
            <w:rStyle w:val="Hyperlink"/>
          </w:rPr>
          <w:t>http://localhost:56064/Gamer/Create</w:t>
        </w:r>
      </w:hyperlink>
    </w:p>
    <w:p w14:paraId="1DE8A519" w14:textId="77777777" w:rsidR="00B37A8E" w:rsidRDefault="00B37A8E" w:rsidP="00042694">
      <w:pPr>
        <w:spacing w:after="0"/>
      </w:pPr>
      <w:r>
        <w:t>Name4</w:t>
      </w:r>
    </w:p>
    <w:p w14:paraId="01127E16" w14:textId="77777777" w:rsidR="00B37A8E" w:rsidRDefault="00B37A8E" w:rsidP="00042694">
      <w:pPr>
        <w:spacing w:after="0"/>
      </w:pPr>
      <w:r>
        <w:t>It is &lt;b&gt;Name4&lt;/b&gt; comment.</w:t>
      </w:r>
    </w:p>
    <w:p w14:paraId="3D7BC8D7" w14:textId="77777777" w:rsidR="00B37A8E" w:rsidRDefault="00B37A8E" w:rsidP="00042694">
      <w:pPr>
        <w:spacing w:after="0"/>
      </w:pPr>
    </w:p>
    <w:p w14:paraId="50D4B872" w14:textId="77777777" w:rsidR="00B37A8E" w:rsidRDefault="00B37A8E" w:rsidP="00042694">
      <w:pPr>
        <w:spacing w:after="0"/>
      </w:pPr>
    </w:p>
    <w:p w14:paraId="0BB4D8A4" w14:textId="67106589" w:rsidR="00B37A8E" w:rsidRDefault="00B37A8E" w:rsidP="00042694">
      <w:pPr>
        <w:spacing w:after="0"/>
      </w:pPr>
      <w:r>
        <w:rPr>
          <w:noProof/>
        </w:rPr>
        <w:drawing>
          <wp:inline distT="0" distB="0" distL="0" distR="0" wp14:anchorId="439E6C94" wp14:editId="017E585C">
            <wp:extent cx="3276600" cy="1958340"/>
            <wp:effectExtent l="0" t="0" r="0" b="3810"/>
            <wp:docPr id="38" name="Picture 3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1958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E7BC48" w14:textId="77777777" w:rsidR="00B37A8E" w:rsidRDefault="00B37A8E" w:rsidP="00042694">
      <w:pPr>
        <w:spacing w:after="0"/>
      </w:pPr>
    </w:p>
    <w:p w14:paraId="5C2EF28B" w14:textId="3107DFFC" w:rsidR="00B37A8E" w:rsidRDefault="00B37A8E" w:rsidP="00042694">
      <w:pPr>
        <w:spacing w:after="0"/>
      </w:pPr>
      <w:r>
        <w:rPr>
          <w:noProof/>
        </w:rPr>
        <w:drawing>
          <wp:inline distT="0" distB="0" distL="0" distR="0" wp14:anchorId="2FB853B7" wp14:editId="2E453B7C">
            <wp:extent cx="5274310" cy="1780540"/>
            <wp:effectExtent l="0" t="0" r="254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780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1B96EA" w14:textId="77777777" w:rsidR="00B37A8E" w:rsidRDefault="00B37A8E" w:rsidP="00042694">
      <w:pPr>
        <w:spacing w:after="0"/>
      </w:pPr>
    </w:p>
    <w:p w14:paraId="0D794F60" w14:textId="77777777" w:rsidR="00B37A8E" w:rsidRDefault="00B37A8E" w:rsidP="00042694">
      <w:pPr>
        <w:spacing w:after="0"/>
      </w:pPr>
    </w:p>
    <w:p w14:paraId="01E6CA7B" w14:textId="77777777" w:rsidR="00B37A8E" w:rsidRDefault="00B37A8E" w:rsidP="00042694">
      <w:pPr>
        <w:spacing w:after="0"/>
      </w:pPr>
      <w:r>
        <w:t>Let's do again</w:t>
      </w:r>
    </w:p>
    <w:p w14:paraId="0DF2716E" w14:textId="77777777" w:rsidR="00B37A8E" w:rsidRDefault="00000000" w:rsidP="00042694">
      <w:pPr>
        <w:spacing w:after="0"/>
      </w:pPr>
      <w:hyperlink r:id="rId52" w:history="1">
        <w:r w:rsidR="00B37A8E">
          <w:rPr>
            <w:rStyle w:val="Hyperlink"/>
          </w:rPr>
          <w:t>http://localhost:56064/Gamer/Create</w:t>
        </w:r>
      </w:hyperlink>
    </w:p>
    <w:p w14:paraId="28F64AE7" w14:textId="77777777" w:rsidR="00B37A8E" w:rsidRDefault="00B37A8E" w:rsidP="00042694">
      <w:pPr>
        <w:spacing w:after="0"/>
      </w:pPr>
      <w:r>
        <w:t>Name4</w:t>
      </w:r>
    </w:p>
    <w:p w14:paraId="0BA44468" w14:textId="77777777" w:rsidR="00B37A8E" w:rsidRDefault="00B37A8E" w:rsidP="00042694">
      <w:pPr>
        <w:spacing w:after="0"/>
      </w:pPr>
      <w:r>
        <w:lastRenderedPageBreak/>
        <w:t>It is Name4 comment.</w:t>
      </w:r>
    </w:p>
    <w:p w14:paraId="37E0FE02" w14:textId="77777777" w:rsidR="00B37A8E" w:rsidRDefault="00B37A8E" w:rsidP="00042694">
      <w:pPr>
        <w:spacing w:after="0"/>
      </w:pPr>
    </w:p>
    <w:p w14:paraId="4D7D5D5B" w14:textId="3C4FCCC0" w:rsidR="00B37A8E" w:rsidRDefault="00B37A8E" w:rsidP="00042694">
      <w:pPr>
        <w:spacing w:after="0"/>
      </w:pPr>
      <w:r>
        <w:rPr>
          <w:noProof/>
        </w:rPr>
        <w:drawing>
          <wp:inline distT="0" distB="0" distL="0" distR="0" wp14:anchorId="4D70672D" wp14:editId="6CBA25FA">
            <wp:extent cx="4564380" cy="1889760"/>
            <wp:effectExtent l="0" t="0" r="7620" b="0"/>
            <wp:docPr id="36" name="Picture 3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4380" cy="1889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734299" w14:textId="77777777" w:rsidR="00B37A8E" w:rsidRDefault="00B37A8E" w:rsidP="00042694">
      <w:pPr>
        <w:spacing w:after="0"/>
      </w:pPr>
    </w:p>
    <w:p w14:paraId="29CEDFEB" w14:textId="77777777" w:rsidR="00B37A8E" w:rsidRDefault="00B37A8E" w:rsidP="00042694">
      <w:pPr>
        <w:spacing w:after="0"/>
      </w:pPr>
      <w:r>
        <w:t>Therefore, we understand by default we can not use any HTML tag in the comment text.</w:t>
      </w:r>
    </w:p>
    <w:p w14:paraId="00710946" w14:textId="77777777" w:rsidR="00B37A8E" w:rsidRDefault="00B37A8E" w:rsidP="00042694">
      <w:pPr>
        <w:spacing w:after="0"/>
      </w:pPr>
      <w:r>
        <w:t>By default, </w:t>
      </w:r>
      <w:r>
        <w:rPr>
          <w:b/>
          <w:bCs/>
        </w:rPr>
        <w:t>[ValidateInput(true)]</w:t>
      </w:r>
      <w:r>
        <w:t> attribute decorate the Create and Edit action.</w:t>
      </w:r>
    </w:p>
    <w:p w14:paraId="0B7D802D" w14:textId="77777777" w:rsidR="00B37A8E" w:rsidRDefault="00B37A8E" w:rsidP="00042694">
      <w:pPr>
        <w:spacing w:after="0"/>
      </w:pPr>
      <w:r>
        <w:t>If you want to allow HTML tag in the comment text, then you need to use </w:t>
      </w:r>
      <w:r>
        <w:rPr>
          <w:b/>
          <w:bCs/>
        </w:rPr>
        <w:t>[ValidateInput(false)]</w:t>
      </w:r>
    </w:p>
    <w:p w14:paraId="68AAE53C" w14:textId="77777777" w:rsidR="00B37A8E" w:rsidRDefault="00B37A8E" w:rsidP="00042694">
      <w:pPr>
        <w:spacing w:after="0"/>
      </w:pPr>
    </w:p>
    <w:p w14:paraId="7F291E8D" w14:textId="77777777" w:rsidR="00B37A8E" w:rsidRDefault="00B37A8E" w:rsidP="00042694">
      <w:pPr>
        <w:spacing w:after="0"/>
      </w:pPr>
    </w:p>
    <w:p w14:paraId="6785F105" w14:textId="77777777" w:rsidR="00B37A8E" w:rsidRDefault="00B37A8E" w:rsidP="00042694">
      <w:pPr>
        <w:spacing w:after="0"/>
      </w:pPr>
    </w:p>
    <w:p w14:paraId="187C38F1" w14:textId="77777777" w:rsidR="00B37A8E" w:rsidRDefault="00B37A8E" w:rsidP="00042694">
      <w:pPr>
        <w:spacing w:after="0"/>
      </w:pPr>
      <w:r>
        <w:rPr>
          <w:sz w:val="36"/>
          <w:szCs w:val="36"/>
        </w:rPr>
        <w:t>4.6. Controllers/GamerController.cs</w:t>
      </w:r>
    </w:p>
    <w:p w14:paraId="70A12D25" w14:textId="77777777" w:rsidR="00B37A8E" w:rsidRDefault="00B37A8E" w:rsidP="00042694">
      <w:pPr>
        <w:spacing w:after="0"/>
      </w:pPr>
    </w:p>
    <w:p w14:paraId="724DDC19" w14:textId="77777777" w:rsidR="00B37A8E" w:rsidRDefault="00B37A8E" w:rsidP="00042694">
      <w:pPr>
        <w:spacing w:after="0"/>
      </w:pPr>
    </w:p>
    <w:p w14:paraId="3001AE6F" w14:textId="77777777" w:rsidR="00B37A8E" w:rsidRDefault="00B37A8E" w:rsidP="0004269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Data.Entity;</w:t>
      </w:r>
    </w:p>
    <w:p w14:paraId="4B8D9BD6" w14:textId="77777777" w:rsidR="00B37A8E" w:rsidRDefault="00B37A8E" w:rsidP="0004269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Threading.Tasks;</w:t>
      </w:r>
    </w:p>
    <w:p w14:paraId="12A02D79" w14:textId="77777777" w:rsidR="00B37A8E" w:rsidRDefault="00B37A8E" w:rsidP="0004269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 </w:t>
      </w:r>
      <w:r>
        <w:rPr>
          <w:rFonts w:ascii="Consolas" w:hAnsi="Consolas"/>
          <w:sz w:val="18"/>
          <w:szCs w:val="18"/>
        </w:rPr>
        <w:t>System.Net;</w:t>
      </w:r>
    </w:p>
    <w:p w14:paraId="25FD2E6F" w14:textId="77777777" w:rsidR="00B37A8E" w:rsidRDefault="00B37A8E" w:rsidP="0004269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Web.Mvc;</w:t>
      </w:r>
    </w:p>
    <w:p w14:paraId="7CEB29FE" w14:textId="77777777" w:rsidR="00B37A8E" w:rsidRDefault="00B37A8E" w:rsidP="0004269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OnlineGame.Web.Models;</w:t>
      </w:r>
    </w:p>
    <w:p w14:paraId="64B6F506" w14:textId="77777777" w:rsidR="00B37A8E" w:rsidRDefault="00B37A8E" w:rsidP="0004269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OnlineGame.Web.Controllers</w:t>
      </w:r>
    </w:p>
    <w:p w14:paraId="59E2DBD7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6F18C030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Controller</w:t>
      </w:r>
      <w:r>
        <w:t> </w:t>
      </w:r>
      <w:r>
        <w:rPr>
          <w:rFonts w:ascii="Consolas" w:hAnsi="Consolas"/>
          <w:sz w:val="18"/>
          <w:szCs w:val="18"/>
        </w:rPr>
        <w:t>: Controller</w:t>
      </w:r>
    </w:p>
    <w:p w14:paraId="2391DFA9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2E3E115D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vate</w:t>
      </w:r>
      <w:r>
        <w:t> </w:t>
      </w:r>
      <w:r>
        <w:rPr>
          <w:rFonts w:ascii="Consolas" w:hAnsi="Consolas"/>
          <w:sz w:val="18"/>
          <w:szCs w:val="18"/>
        </w:rPr>
        <w:t>OnlineGameContext db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OnlineGameContext();</w:t>
      </w:r>
    </w:p>
    <w:p w14:paraId="1E2CF4C1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ET: Gamer</w:t>
      </w:r>
    </w:p>
    <w:p w14:paraId="3DB64D08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ActionResult&gt; Index()</w:t>
      </w:r>
    </w:p>
    <w:p w14:paraId="15B5F93C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012737A9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db.ContactComments.ToListAsync());</w:t>
      </w:r>
    </w:p>
    <w:p w14:paraId="588EFF19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00DD3E79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ET: Gamer/Details/5</w:t>
      </w:r>
    </w:p>
    <w:p w14:paraId="42B26579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ActionResult&gt; Details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? id)</w:t>
      </w:r>
    </w:p>
    <w:p w14:paraId="50EBB1AB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7D0BC2D6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id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</w:p>
    <w:p w14:paraId="473E8427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4460A21C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HttpStatusCodeResult(HttpStatusCode.BadRequest);</w:t>
      </w:r>
    </w:p>
    <w:p w14:paraId="4A37F320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5F76DC21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 ContactComment contactComment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db.ContactComments.FindAsync(id);</w:t>
      </w:r>
    </w:p>
    <w:p w14:paraId="6DE7BF18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contactComment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</w:p>
    <w:p w14:paraId="6E9AE524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475585CC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HttpNotFound();</w:t>
      </w:r>
    </w:p>
    <w:p w14:paraId="36FAB65B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4B329354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contactComment);</w:t>
      </w:r>
    </w:p>
    <w:p w14:paraId="6E4AE849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4ABE3281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ET: Gamer/Create</w:t>
      </w:r>
    </w:p>
    <w:p w14:paraId="7DA44D9C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sz w:val="18"/>
          <w:szCs w:val="18"/>
        </w:rPr>
        <w:t>ActionResult Create()</w:t>
      </w:r>
    </w:p>
    <w:p w14:paraId="23425634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42F1DE89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);</w:t>
      </w:r>
    </w:p>
    <w:p w14:paraId="53F2F8D9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2B4176D3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POST: Gamer/Create</w:t>
      </w:r>
    </w:p>
    <w:p w14:paraId="097835E7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o protect from overposting attacks, please enable the specific properties you want to bind to, for</w:t>
      </w:r>
    </w:p>
    <w:p w14:paraId="63B889B3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more details see</w:t>
      </w:r>
      <w:r>
        <w:t> </w:t>
      </w:r>
      <w:hyperlink r:id="rId54" w:history="1">
        <w:r>
          <w:rPr>
            <w:rStyle w:val="Hyperlink"/>
            <w:rFonts w:ascii="Consolas" w:hAnsi="Consolas"/>
            <w:sz w:val="18"/>
            <w:szCs w:val="18"/>
          </w:rPr>
          <w:t>https://go.microsoft.com/fwlink/?LinkId=317598</w:t>
        </w:r>
      </w:hyperlink>
      <w:r>
        <w:rPr>
          <w:rFonts w:ascii="Consolas" w:hAnsi="Consolas"/>
          <w:color w:val="008000"/>
          <w:sz w:val="18"/>
          <w:szCs w:val="18"/>
        </w:rPr>
        <w:t>.</w:t>
      </w:r>
    </w:p>
    <w:p w14:paraId="39878D5E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 [HttpPost]</w:t>
      </w:r>
    </w:p>
    <w:p w14:paraId="204713DC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 [ValidateAntiForgeryToken]</w:t>
      </w:r>
    </w:p>
    <w:p w14:paraId="61D1A80D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</w:t>
      </w:r>
      <w:r>
        <w:rPr>
          <w:rFonts w:ascii="Consolas" w:hAnsi="Consolas"/>
          <w:sz w:val="18"/>
          <w:szCs w:val="18"/>
          <w:shd w:val="clear" w:color="auto" w:fill="FFFAA5"/>
        </w:rPr>
        <w:t>[ValidateInput(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false</w:t>
      </w:r>
      <w:r>
        <w:rPr>
          <w:rFonts w:ascii="Consolas" w:hAnsi="Consolas"/>
          <w:sz w:val="18"/>
          <w:szCs w:val="18"/>
          <w:shd w:val="clear" w:color="auto" w:fill="FFFAA5"/>
        </w:rPr>
        <w:t>)]</w:t>
      </w:r>
    </w:p>
    <w:p w14:paraId="4328DF5A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async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Task&lt;ActionResult&gt; Create([Bind(Include =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Id,Name,CommentText"</w:t>
      </w:r>
      <w:r>
        <w:rPr>
          <w:rFonts w:ascii="Consolas" w:hAnsi="Consolas"/>
          <w:sz w:val="18"/>
          <w:szCs w:val="18"/>
          <w:shd w:val="clear" w:color="auto" w:fill="FFFAA5"/>
        </w:rPr>
        <w:t>)] ContactComment contactComment)</w:t>
      </w:r>
    </w:p>
    <w:p w14:paraId="120D575D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24DD5232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ModelState.IsValid)</w:t>
      </w:r>
    </w:p>
    <w:p w14:paraId="59A6FF9C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76A8ED65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     db.ContactComments.Add(contactComment);</w:t>
      </w:r>
    </w:p>
    <w:p w14:paraId="49A820D8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db.SaveChangesAsync();</w:t>
      </w:r>
    </w:p>
    <w:p w14:paraId="5200E0B3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RedirectToAction(</w:t>
      </w:r>
      <w:r>
        <w:rPr>
          <w:rFonts w:ascii="Consolas" w:hAnsi="Consolas"/>
          <w:color w:val="A31515"/>
          <w:sz w:val="18"/>
          <w:szCs w:val="18"/>
        </w:rPr>
        <w:t>"Index"</w:t>
      </w:r>
      <w:r>
        <w:rPr>
          <w:rFonts w:ascii="Consolas" w:hAnsi="Consolas"/>
          <w:sz w:val="18"/>
          <w:szCs w:val="18"/>
        </w:rPr>
        <w:t>);</w:t>
      </w:r>
    </w:p>
    <w:p w14:paraId="06B911E4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04F009A9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contactComment);</w:t>
      </w:r>
    </w:p>
    <w:p w14:paraId="07AF43DB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69CAE985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ET: Gamer/Edit/5</w:t>
      </w:r>
    </w:p>
    <w:p w14:paraId="286D7FAA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ActionResult&gt; Edit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? id)</w:t>
      </w:r>
    </w:p>
    <w:p w14:paraId="0BC76943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7C1DF445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id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</w:p>
    <w:p w14:paraId="2430FF77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06C55093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HttpStatusCodeResult(HttpStatusCode.BadRequest);</w:t>
      </w:r>
    </w:p>
    <w:p w14:paraId="5AB0D0CC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4C470131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 ContactComment contactComment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db.ContactComments.FindAsync(id);</w:t>
      </w:r>
    </w:p>
    <w:p w14:paraId="5B05A1E5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contactComment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</w:p>
    <w:p w14:paraId="0220BA04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3C8CED8A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HttpNotFound();</w:t>
      </w:r>
    </w:p>
    <w:p w14:paraId="0581A8EC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5A3A0B6C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contactComment);</w:t>
      </w:r>
    </w:p>
    <w:p w14:paraId="7FD51615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2CBD1A64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POST: Gamer/Edit/5</w:t>
      </w:r>
    </w:p>
    <w:p w14:paraId="6DAA446B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o protect from overposting attacks, please enable the specific properties you want to bind to, for</w:t>
      </w:r>
    </w:p>
    <w:p w14:paraId="380FB1C3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more details see</w:t>
      </w:r>
      <w:r>
        <w:t> </w:t>
      </w:r>
      <w:hyperlink r:id="rId55" w:history="1">
        <w:r>
          <w:rPr>
            <w:rStyle w:val="Hyperlink"/>
            <w:rFonts w:ascii="Consolas" w:hAnsi="Consolas"/>
            <w:sz w:val="18"/>
            <w:szCs w:val="18"/>
          </w:rPr>
          <w:t>https://go.microsoft.com/fwlink/?LinkId=317598</w:t>
        </w:r>
      </w:hyperlink>
      <w:r>
        <w:rPr>
          <w:rFonts w:ascii="Consolas" w:hAnsi="Consolas"/>
          <w:color w:val="008000"/>
          <w:sz w:val="18"/>
          <w:szCs w:val="18"/>
        </w:rPr>
        <w:t>.</w:t>
      </w:r>
    </w:p>
    <w:p w14:paraId="4D23471A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 [HttpPost]</w:t>
      </w:r>
    </w:p>
    <w:p w14:paraId="5D6B924D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 [ValidateAntiForgeryToken]</w:t>
      </w:r>
    </w:p>
    <w:p w14:paraId="02D8765C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</w:t>
      </w:r>
      <w:r>
        <w:rPr>
          <w:rFonts w:ascii="Consolas" w:hAnsi="Consolas"/>
          <w:sz w:val="18"/>
          <w:szCs w:val="18"/>
          <w:shd w:val="clear" w:color="auto" w:fill="FFFAA5"/>
        </w:rPr>
        <w:t>[ValidateInput(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false</w:t>
      </w:r>
      <w:r>
        <w:rPr>
          <w:rFonts w:ascii="Consolas" w:hAnsi="Consolas"/>
          <w:sz w:val="18"/>
          <w:szCs w:val="18"/>
          <w:shd w:val="clear" w:color="auto" w:fill="FFFAA5"/>
        </w:rPr>
        <w:t>)]</w:t>
      </w:r>
    </w:p>
    <w:p w14:paraId="4541477E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async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Task&lt;ActionResult&gt; Edit([Bind(Include =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Id,Name,CommentText"</w:t>
      </w:r>
      <w:r>
        <w:rPr>
          <w:rFonts w:ascii="Consolas" w:hAnsi="Consolas"/>
          <w:sz w:val="18"/>
          <w:szCs w:val="18"/>
          <w:shd w:val="clear" w:color="auto" w:fill="FFFAA5"/>
        </w:rPr>
        <w:t>)] ContactComment contactComment)</w:t>
      </w:r>
    </w:p>
    <w:p w14:paraId="74607CB9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349DAEC8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ModelState.IsValid)</w:t>
      </w:r>
    </w:p>
    <w:p w14:paraId="204705F3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5FBC0634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     db.Entry(contactComment).State = EntityState.Modified;</w:t>
      </w:r>
    </w:p>
    <w:p w14:paraId="4B46EB4E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db.SaveChangesAsync();</w:t>
      </w:r>
    </w:p>
    <w:p w14:paraId="7ABDF72F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RedirectToAction(</w:t>
      </w:r>
      <w:r>
        <w:rPr>
          <w:rFonts w:ascii="Consolas" w:hAnsi="Consolas"/>
          <w:color w:val="A31515"/>
          <w:sz w:val="18"/>
          <w:szCs w:val="18"/>
        </w:rPr>
        <w:t>"Index"</w:t>
      </w:r>
      <w:r>
        <w:rPr>
          <w:rFonts w:ascii="Consolas" w:hAnsi="Consolas"/>
          <w:sz w:val="18"/>
          <w:szCs w:val="18"/>
        </w:rPr>
        <w:t>);</w:t>
      </w:r>
    </w:p>
    <w:p w14:paraId="64C0BCD5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511933D6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contactComment);</w:t>
      </w:r>
    </w:p>
    <w:p w14:paraId="4EE66744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78148353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ET: Gamer/Delete/5</w:t>
      </w:r>
    </w:p>
    <w:p w14:paraId="45FF0F5F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ActionResult&gt; Delete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? id)</w:t>
      </w:r>
    </w:p>
    <w:p w14:paraId="64FD920A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6ED8845D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id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</w:p>
    <w:p w14:paraId="035AD1DC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4E3191F4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HttpStatusCodeResult(HttpStatusCode.BadRequest);</w:t>
      </w:r>
    </w:p>
    <w:p w14:paraId="5EB91DD9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7EBAF05C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 ContactComment contactComment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db.ContactComments.FindAsync(id);</w:t>
      </w:r>
    </w:p>
    <w:p w14:paraId="64A3F427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contactComment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</w:p>
    <w:p w14:paraId="00DA6A64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56303939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HttpNotFound();</w:t>
      </w:r>
    </w:p>
    <w:p w14:paraId="131010B5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6A5DBC41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contactComment);</w:t>
      </w:r>
    </w:p>
    <w:p w14:paraId="290BF4EA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4ABF6CAE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POST: Gamer/Delete/5</w:t>
      </w:r>
    </w:p>
    <w:p w14:paraId="2CB9277A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 [HttpPost, ActionName(</w:t>
      </w:r>
      <w:r>
        <w:rPr>
          <w:rFonts w:ascii="Consolas" w:hAnsi="Consolas"/>
          <w:color w:val="A31515"/>
          <w:sz w:val="18"/>
          <w:szCs w:val="18"/>
        </w:rPr>
        <w:t>"Delete"</w:t>
      </w:r>
      <w:r>
        <w:rPr>
          <w:rFonts w:ascii="Consolas" w:hAnsi="Consolas"/>
          <w:sz w:val="18"/>
          <w:szCs w:val="18"/>
        </w:rPr>
        <w:t>)]</w:t>
      </w:r>
    </w:p>
    <w:p w14:paraId="562C4C1C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 [ValidateAntiForgeryToken]</w:t>
      </w:r>
    </w:p>
    <w:p w14:paraId="7C70B160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ActionResult&gt; DeleteConfirmed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d)</w:t>
      </w:r>
    </w:p>
    <w:p w14:paraId="0A519C99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77F162A2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 ContactComment contactComment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db.ContactComments.FindAsync(id);</w:t>
      </w:r>
    </w:p>
    <w:p w14:paraId="0261E4E1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 db.ContactComments.Remove(contactComment);</w:t>
      </w:r>
    </w:p>
    <w:p w14:paraId="00964151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db.SaveChangesAsync();</w:t>
      </w:r>
    </w:p>
    <w:p w14:paraId="1F546F09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RedirectToAction(</w:t>
      </w:r>
      <w:r>
        <w:rPr>
          <w:rFonts w:ascii="Consolas" w:hAnsi="Consolas"/>
          <w:color w:val="A31515"/>
          <w:sz w:val="18"/>
          <w:szCs w:val="18"/>
        </w:rPr>
        <w:t>"Index"</w:t>
      </w:r>
      <w:r>
        <w:rPr>
          <w:rFonts w:ascii="Consolas" w:hAnsi="Consolas"/>
          <w:sz w:val="18"/>
          <w:szCs w:val="18"/>
        </w:rPr>
        <w:t>);</w:t>
      </w:r>
    </w:p>
    <w:p w14:paraId="053475FF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489F7424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tecte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rid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Dispose(</w:t>
      </w:r>
      <w:r>
        <w:rPr>
          <w:rFonts w:ascii="Consolas" w:hAnsi="Consolas"/>
          <w:color w:val="0000FF"/>
          <w:sz w:val="18"/>
          <w:szCs w:val="18"/>
        </w:rPr>
        <w:t>bool</w:t>
      </w:r>
      <w:r>
        <w:t> </w:t>
      </w:r>
      <w:r>
        <w:rPr>
          <w:rFonts w:ascii="Consolas" w:hAnsi="Consolas"/>
          <w:sz w:val="18"/>
          <w:szCs w:val="18"/>
        </w:rPr>
        <w:t>disposing)</w:t>
      </w:r>
    </w:p>
    <w:p w14:paraId="283769A0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70DBE781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disposing)</w:t>
      </w:r>
    </w:p>
    <w:p w14:paraId="3F4D2B89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0E8C015C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     db.Dispose();</w:t>
      </w:r>
    </w:p>
    <w:p w14:paraId="2C1CF10D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6D585643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ase</w:t>
      </w:r>
      <w:r>
        <w:rPr>
          <w:rFonts w:ascii="Consolas" w:hAnsi="Consolas"/>
          <w:sz w:val="18"/>
          <w:szCs w:val="18"/>
        </w:rPr>
        <w:t>.Dispose(disposing);</w:t>
      </w:r>
    </w:p>
    <w:p w14:paraId="70F240AC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18A7FBE6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7F77724E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24690CAE" w14:textId="77777777" w:rsidR="00B37A8E" w:rsidRDefault="00B37A8E" w:rsidP="00042694">
      <w:pPr>
        <w:spacing w:after="0"/>
      </w:pPr>
    </w:p>
    <w:p w14:paraId="6D1829E1" w14:textId="77777777" w:rsidR="00B37A8E" w:rsidRDefault="00B37A8E" w:rsidP="00042694">
      <w:pPr>
        <w:spacing w:after="0"/>
      </w:pPr>
    </w:p>
    <w:p w14:paraId="530B7F31" w14:textId="77777777" w:rsidR="00B37A8E" w:rsidRDefault="00B37A8E" w:rsidP="00042694">
      <w:pPr>
        <w:spacing w:after="0"/>
      </w:pPr>
      <w:r>
        <w:rPr>
          <w:sz w:val="36"/>
          <w:szCs w:val="36"/>
        </w:rPr>
        <w:t>4.7. Create a Data</w:t>
      </w:r>
    </w:p>
    <w:p w14:paraId="7B1B6EB6" w14:textId="77777777" w:rsidR="00B37A8E" w:rsidRDefault="00B37A8E" w:rsidP="00042694">
      <w:pPr>
        <w:spacing w:after="0"/>
      </w:pPr>
    </w:p>
    <w:p w14:paraId="66733C3E" w14:textId="77777777" w:rsidR="00B37A8E" w:rsidRDefault="00000000" w:rsidP="00042694">
      <w:pPr>
        <w:spacing w:after="0"/>
      </w:pPr>
      <w:hyperlink r:id="rId56" w:history="1">
        <w:r w:rsidR="00B37A8E">
          <w:rPr>
            <w:rStyle w:val="Hyperlink"/>
          </w:rPr>
          <w:t>http://localhost:56064/Gamer/Create</w:t>
        </w:r>
      </w:hyperlink>
    </w:p>
    <w:p w14:paraId="6DDB07BD" w14:textId="77777777" w:rsidR="00B37A8E" w:rsidRDefault="00B37A8E" w:rsidP="00042694">
      <w:pPr>
        <w:spacing w:after="0"/>
      </w:pPr>
      <w:r>
        <w:t>Name5</w:t>
      </w:r>
    </w:p>
    <w:p w14:paraId="06C4C91C" w14:textId="77777777" w:rsidR="00B37A8E" w:rsidRDefault="00B37A8E" w:rsidP="00042694">
      <w:pPr>
        <w:spacing w:after="0"/>
      </w:pPr>
      <w:r>
        <w:t>It is &lt;b&gt;Name5&lt;/b&gt; comment.</w:t>
      </w:r>
    </w:p>
    <w:p w14:paraId="4663FCEE" w14:textId="77777777" w:rsidR="00B37A8E" w:rsidRDefault="00B37A8E" w:rsidP="00042694">
      <w:pPr>
        <w:spacing w:after="0"/>
      </w:pPr>
    </w:p>
    <w:p w14:paraId="04EB146D" w14:textId="489953E5" w:rsidR="00B37A8E" w:rsidRDefault="00B37A8E" w:rsidP="00042694">
      <w:pPr>
        <w:spacing w:after="0"/>
      </w:pPr>
      <w:r>
        <w:rPr>
          <w:noProof/>
        </w:rPr>
        <w:drawing>
          <wp:inline distT="0" distB="0" distL="0" distR="0" wp14:anchorId="6C32FF10" wp14:editId="7FE9D4E5">
            <wp:extent cx="3154680" cy="1851660"/>
            <wp:effectExtent l="0" t="0" r="7620" b="0"/>
            <wp:docPr id="35" name="Picture 3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4680" cy="1851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7B4488" w14:textId="77777777" w:rsidR="00B37A8E" w:rsidRDefault="00B37A8E" w:rsidP="00042694">
      <w:pPr>
        <w:spacing w:after="0"/>
      </w:pPr>
    </w:p>
    <w:p w14:paraId="1900F252" w14:textId="77777777" w:rsidR="00B37A8E" w:rsidRDefault="00B37A8E" w:rsidP="00042694">
      <w:pPr>
        <w:spacing w:after="0"/>
      </w:pPr>
    </w:p>
    <w:p w14:paraId="545CF041" w14:textId="77777777" w:rsidR="00B37A8E" w:rsidRDefault="00B37A8E" w:rsidP="00042694">
      <w:pPr>
        <w:spacing w:after="0"/>
      </w:pPr>
    </w:p>
    <w:p w14:paraId="0C79DDDC" w14:textId="77777777" w:rsidR="00B37A8E" w:rsidRDefault="00000000" w:rsidP="00042694">
      <w:pPr>
        <w:spacing w:after="0"/>
      </w:pPr>
      <w:hyperlink r:id="rId58" w:history="1">
        <w:r w:rsidR="00B37A8E">
          <w:rPr>
            <w:rStyle w:val="Hyperlink"/>
            <w:color w:val="0000EE"/>
          </w:rPr>
          <w:t>http://localhost:56064/gamer/index</w:t>
        </w:r>
      </w:hyperlink>
    </w:p>
    <w:p w14:paraId="3A40F825" w14:textId="77777777" w:rsidR="00B37A8E" w:rsidRDefault="00B37A8E" w:rsidP="00042694">
      <w:pPr>
        <w:spacing w:after="0"/>
      </w:pPr>
      <w:r>
        <w:t>Go back to Index page</w:t>
      </w:r>
    </w:p>
    <w:p w14:paraId="697C7842" w14:textId="77777777" w:rsidR="00B37A8E" w:rsidRDefault="00B37A8E" w:rsidP="00042694">
      <w:pPr>
        <w:spacing w:after="0"/>
      </w:pPr>
      <w:r>
        <w:t>You will see it return the HTML encode text, not mark up.</w:t>
      </w:r>
    </w:p>
    <w:p w14:paraId="671E6D7E" w14:textId="77777777" w:rsidR="00B37A8E" w:rsidRDefault="00B37A8E" w:rsidP="00042694">
      <w:pPr>
        <w:spacing w:after="0"/>
      </w:pPr>
      <w:r>
        <w:t>Thus, we have to use @Html.Raw(...) to return the mark up that is not HTML encoded.</w:t>
      </w:r>
    </w:p>
    <w:p w14:paraId="155B5BBC" w14:textId="77777777" w:rsidR="00B37A8E" w:rsidRDefault="00B37A8E" w:rsidP="00042694">
      <w:pPr>
        <w:spacing w:after="0"/>
      </w:pPr>
    </w:p>
    <w:p w14:paraId="6CDAF06B" w14:textId="4F81646D" w:rsidR="00B37A8E" w:rsidRDefault="00B37A8E" w:rsidP="00042694">
      <w:pPr>
        <w:spacing w:after="0"/>
      </w:pPr>
      <w:r>
        <w:rPr>
          <w:noProof/>
        </w:rPr>
        <w:lastRenderedPageBreak/>
        <w:drawing>
          <wp:inline distT="0" distB="0" distL="0" distR="0" wp14:anchorId="7B700138" wp14:editId="701778C7">
            <wp:extent cx="3398520" cy="2293620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8520" cy="2293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4630C2" w14:textId="77777777" w:rsidR="00B37A8E" w:rsidRDefault="00B37A8E" w:rsidP="00042694">
      <w:pPr>
        <w:spacing w:after="0"/>
      </w:pPr>
    </w:p>
    <w:p w14:paraId="6DC94DED" w14:textId="77777777" w:rsidR="00B37A8E" w:rsidRDefault="00B37A8E" w:rsidP="00042694">
      <w:pPr>
        <w:spacing w:after="0"/>
      </w:pPr>
    </w:p>
    <w:p w14:paraId="5EBF79ED" w14:textId="77777777" w:rsidR="00B37A8E" w:rsidRDefault="00B37A8E" w:rsidP="00042694">
      <w:pPr>
        <w:spacing w:after="0"/>
      </w:pPr>
      <w:r>
        <w:rPr>
          <w:sz w:val="36"/>
          <w:szCs w:val="36"/>
        </w:rPr>
        <w:t>4.8. Use @Html.Raw(...) - Views/Gamer/Index.cshtml</w:t>
      </w:r>
    </w:p>
    <w:p w14:paraId="72B56A9C" w14:textId="77777777" w:rsidR="00B37A8E" w:rsidRDefault="00B37A8E" w:rsidP="00042694">
      <w:pPr>
        <w:spacing w:after="0"/>
      </w:pPr>
    </w:p>
    <w:p w14:paraId="34C7E9FE" w14:textId="77777777" w:rsidR="00B37A8E" w:rsidRDefault="00B37A8E" w:rsidP="00042694">
      <w:pPr>
        <w:spacing w:after="0"/>
      </w:pPr>
      <w:r>
        <w:t>@Html.Raw(...) returns the mark up that is not HTML encoded.</w:t>
      </w:r>
    </w:p>
    <w:p w14:paraId="746890E8" w14:textId="77777777" w:rsidR="00B37A8E" w:rsidRDefault="00B37A8E" w:rsidP="00042694">
      <w:pPr>
        <w:spacing w:after="0"/>
      </w:pPr>
    </w:p>
    <w:p w14:paraId="6A8C1A1A" w14:textId="77777777" w:rsidR="00B37A8E" w:rsidRDefault="00B37A8E" w:rsidP="00042694">
      <w:pPr>
        <w:spacing w:after="0"/>
      </w:pPr>
    </w:p>
    <w:p w14:paraId="1BD2412C" w14:textId="77777777" w:rsidR="00B37A8E" w:rsidRDefault="00B37A8E" w:rsidP="00042694">
      <w:pPr>
        <w:spacing w:after="0"/>
      </w:pPr>
    </w:p>
    <w:p w14:paraId="6C1AF3C6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model</w:t>
      </w:r>
      <w:r>
        <w:t> </w:t>
      </w:r>
      <w:r>
        <w:rPr>
          <w:rFonts w:ascii="Consolas" w:hAnsi="Consolas"/>
          <w:sz w:val="18"/>
          <w:szCs w:val="18"/>
        </w:rPr>
        <w:t>IEnumerable&lt;OnlineGame.Web.Models.ContactComment&gt;</w:t>
      </w:r>
    </w:p>
    <w:p w14:paraId="6106D502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{</w:t>
      </w:r>
    </w:p>
    <w:p w14:paraId="5E26A516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 ViewBag.Titl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ndex"</w:t>
      </w:r>
      <w:r>
        <w:rPr>
          <w:rFonts w:ascii="Consolas" w:hAnsi="Consolas"/>
          <w:sz w:val="18"/>
          <w:szCs w:val="18"/>
        </w:rPr>
        <w:t>;</w:t>
      </w:r>
    </w:p>
    <w:p w14:paraId="0B982466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}</w:t>
      </w:r>
    </w:p>
    <w:p w14:paraId="66B903A4" w14:textId="77777777" w:rsidR="00B37A8E" w:rsidRDefault="00B37A8E" w:rsidP="0004269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Index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2CD9952" w14:textId="77777777" w:rsidR="00B37A8E" w:rsidRDefault="00B37A8E" w:rsidP="0004269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p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47FCA77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ActionLink(</w:t>
      </w:r>
      <w:r>
        <w:rPr>
          <w:rFonts w:ascii="Consolas" w:hAnsi="Consolas"/>
          <w:color w:val="A31515"/>
          <w:sz w:val="18"/>
          <w:szCs w:val="18"/>
        </w:rPr>
        <w:t>"Create New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Create"</w:t>
      </w:r>
      <w:r>
        <w:rPr>
          <w:rFonts w:ascii="Consolas" w:hAnsi="Consolas"/>
          <w:sz w:val="18"/>
          <w:szCs w:val="18"/>
        </w:rPr>
        <w:t>)</w:t>
      </w:r>
    </w:p>
    <w:p w14:paraId="3586EB62" w14:textId="77777777" w:rsidR="00B37A8E" w:rsidRDefault="00B37A8E" w:rsidP="0004269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p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400D244" w14:textId="77777777" w:rsidR="00B37A8E" w:rsidRDefault="00B37A8E" w:rsidP="0004269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able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table"&gt;</w:t>
      </w:r>
    </w:p>
    <w:p w14:paraId="7E8F2F00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60B0AF6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h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0B051DE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NameFor(model =&gt; model.Name)</w:t>
      </w:r>
    </w:p>
    <w:p w14:paraId="0741649A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h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2BD2F33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h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EC8B944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NameFor(model =&gt;</w:t>
      </w:r>
      <w:r>
        <w:t> </w:t>
      </w:r>
      <w:hyperlink r:id="rId60" w:history="1">
        <w:r>
          <w:rPr>
            <w:rStyle w:val="Hyperlink"/>
            <w:rFonts w:ascii="Consolas" w:hAnsi="Consolas"/>
            <w:sz w:val="18"/>
            <w:szCs w:val="18"/>
          </w:rPr>
          <w:t>model.CommentText</w:t>
        </w:r>
      </w:hyperlink>
      <w:r>
        <w:rPr>
          <w:rFonts w:ascii="Consolas" w:hAnsi="Consolas"/>
          <w:sz w:val="18"/>
          <w:szCs w:val="18"/>
        </w:rPr>
        <w:t>)</w:t>
      </w:r>
    </w:p>
    <w:p w14:paraId="55783FFE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h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13BC865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h</w:t>
      </w:r>
      <w:r>
        <w:rPr>
          <w:rFonts w:ascii="Consolas" w:hAnsi="Consolas"/>
          <w:color w:val="0000FF"/>
          <w:sz w:val="18"/>
          <w:szCs w:val="18"/>
        </w:rPr>
        <w:t>&gt;&lt;/</w:t>
      </w:r>
      <w:r>
        <w:rPr>
          <w:rFonts w:ascii="Consolas" w:hAnsi="Consolas"/>
          <w:color w:val="800000"/>
          <w:sz w:val="18"/>
          <w:szCs w:val="18"/>
        </w:rPr>
        <w:t>th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D838B5A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A85F288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var item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Model) {</w:t>
      </w:r>
    </w:p>
    <w:p w14:paraId="2FB633EF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BF31A35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84160E9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For(modelItem =&gt; item.Name)</w:t>
      </w:r>
    </w:p>
    <w:p w14:paraId="3F2F95A6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F8CD454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8BA57E1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@Html.Raw(</w:t>
      </w:r>
      <w:hyperlink r:id="rId61" w:history="1">
        <w:r>
          <w:rPr>
            <w:rStyle w:val="Hyperlink"/>
            <w:rFonts w:ascii="Consolas" w:hAnsi="Consolas"/>
            <w:sz w:val="18"/>
            <w:szCs w:val="18"/>
            <w:shd w:val="clear" w:color="auto" w:fill="FFFAA5"/>
          </w:rPr>
          <w:t>item.CommentText</w:t>
        </w:r>
      </w:hyperlink>
      <w:r>
        <w:rPr>
          <w:rFonts w:ascii="Consolas" w:hAnsi="Consolas"/>
          <w:sz w:val="18"/>
          <w:szCs w:val="18"/>
          <w:shd w:val="clear" w:color="auto" w:fill="FFFAA5"/>
        </w:rPr>
        <w:t>))</w:t>
      </w:r>
    </w:p>
    <w:p w14:paraId="1FCA49E0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@*</w:t>
      </w: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@Html.DisplayFor(modelItem =&gt;</w:t>
      </w:r>
      <w:r>
        <w:t> </w:t>
      </w:r>
      <w:hyperlink r:id="rId62" w:history="1">
        <w:r>
          <w:rPr>
            <w:rStyle w:val="Hyperlink"/>
            <w:rFonts w:ascii="Consolas" w:hAnsi="Consolas"/>
            <w:sz w:val="18"/>
            <w:szCs w:val="18"/>
            <w:shd w:val="clear" w:color="auto" w:fill="FFFAA5"/>
          </w:rPr>
          <w:t>item.CommentText</w:t>
        </w:r>
      </w:hyperlink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)</w:t>
      </w:r>
      <w:r>
        <w:rPr>
          <w:rFonts w:ascii="Consolas" w:hAnsi="Consolas"/>
          <w:sz w:val="18"/>
          <w:szCs w:val="18"/>
          <w:shd w:val="clear" w:color="auto" w:fill="FFFAA5"/>
        </w:rPr>
        <w:t>*@</w:t>
      </w:r>
    </w:p>
    <w:p w14:paraId="2E80E906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2784C12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C0B0D8D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ActionLink(</w:t>
      </w:r>
      <w:r>
        <w:rPr>
          <w:rFonts w:ascii="Consolas" w:hAnsi="Consolas"/>
          <w:color w:val="A31515"/>
          <w:sz w:val="18"/>
          <w:szCs w:val="18"/>
        </w:rPr>
        <w:t>"Edit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Edit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id=item.Id }) |</w:t>
      </w:r>
    </w:p>
    <w:p w14:paraId="4F13D135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ActionLink(</w:t>
      </w:r>
      <w:r>
        <w:rPr>
          <w:rFonts w:ascii="Consolas" w:hAnsi="Consolas"/>
          <w:color w:val="A31515"/>
          <w:sz w:val="18"/>
          <w:szCs w:val="18"/>
        </w:rPr>
        <w:t>"Details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Details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id=item.Id }) |</w:t>
      </w:r>
    </w:p>
    <w:p w14:paraId="464DC92D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ActionLink(</w:t>
      </w:r>
      <w:r>
        <w:rPr>
          <w:rFonts w:ascii="Consolas" w:hAnsi="Consolas"/>
          <w:color w:val="A31515"/>
          <w:sz w:val="18"/>
          <w:szCs w:val="18"/>
        </w:rPr>
        <w:t>"Delete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Delete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id=item.Id })</w:t>
      </w:r>
    </w:p>
    <w:p w14:paraId="312BA4E8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2621EC9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944024D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lastRenderedPageBreak/>
        <w:t>}</w:t>
      </w:r>
    </w:p>
    <w:p w14:paraId="0119126D" w14:textId="77777777" w:rsidR="00B37A8E" w:rsidRDefault="00B37A8E" w:rsidP="0004269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abl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9E499E4" w14:textId="77777777" w:rsidR="00B37A8E" w:rsidRDefault="00B37A8E" w:rsidP="00042694">
      <w:pPr>
        <w:spacing w:after="0"/>
      </w:pPr>
    </w:p>
    <w:p w14:paraId="11F0A5CF" w14:textId="77777777" w:rsidR="00B37A8E" w:rsidRDefault="00B37A8E" w:rsidP="00042694">
      <w:pPr>
        <w:spacing w:after="0"/>
      </w:pPr>
    </w:p>
    <w:p w14:paraId="5815BD4E" w14:textId="77777777" w:rsidR="00B37A8E" w:rsidRDefault="00B37A8E" w:rsidP="00042694">
      <w:pPr>
        <w:spacing w:after="0"/>
      </w:pPr>
    </w:p>
    <w:p w14:paraId="550C41A3" w14:textId="77777777" w:rsidR="00B37A8E" w:rsidRDefault="00B37A8E" w:rsidP="00042694">
      <w:pPr>
        <w:spacing w:after="0"/>
      </w:pPr>
      <w:r>
        <w:rPr>
          <w:sz w:val="36"/>
          <w:szCs w:val="36"/>
        </w:rPr>
        <w:t>4.9. Use @Html.Raw(...) - Views/Gamer/Details.cshtml</w:t>
      </w:r>
    </w:p>
    <w:p w14:paraId="523EDE0F" w14:textId="77777777" w:rsidR="00B37A8E" w:rsidRDefault="00B37A8E" w:rsidP="00042694">
      <w:pPr>
        <w:spacing w:after="0"/>
      </w:pPr>
    </w:p>
    <w:p w14:paraId="50D9C91A" w14:textId="77777777" w:rsidR="00B37A8E" w:rsidRDefault="00B37A8E" w:rsidP="00042694">
      <w:pPr>
        <w:spacing w:after="0"/>
      </w:pPr>
      <w:r>
        <w:t>@Html.Raw(...) returns the mark up that is not HTML encoded.</w:t>
      </w:r>
    </w:p>
    <w:p w14:paraId="4E04DA9D" w14:textId="77777777" w:rsidR="00B37A8E" w:rsidRDefault="00B37A8E" w:rsidP="00042694">
      <w:pPr>
        <w:spacing w:after="0"/>
      </w:pPr>
    </w:p>
    <w:p w14:paraId="2B438FA7" w14:textId="77777777" w:rsidR="00B37A8E" w:rsidRDefault="00B37A8E" w:rsidP="00042694">
      <w:pPr>
        <w:spacing w:after="0"/>
      </w:pPr>
    </w:p>
    <w:p w14:paraId="59EAD29B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model</w:t>
      </w:r>
      <w:r>
        <w:t> </w:t>
      </w:r>
      <w:r>
        <w:rPr>
          <w:rFonts w:ascii="Consolas" w:hAnsi="Consolas"/>
          <w:sz w:val="18"/>
          <w:szCs w:val="18"/>
        </w:rPr>
        <w:t>OnlineGame.Web.Models.ContactComment</w:t>
      </w:r>
    </w:p>
    <w:p w14:paraId="209E7574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{</w:t>
      </w:r>
    </w:p>
    <w:p w14:paraId="7A0CA141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 ViewBag.Titl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Details"</w:t>
      </w:r>
      <w:r>
        <w:rPr>
          <w:rFonts w:ascii="Consolas" w:hAnsi="Consolas"/>
          <w:sz w:val="18"/>
          <w:szCs w:val="18"/>
        </w:rPr>
        <w:t>;</w:t>
      </w:r>
    </w:p>
    <w:p w14:paraId="51932AB5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}</w:t>
      </w:r>
    </w:p>
    <w:p w14:paraId="15DA3168" w14:textId="77777777" w:rsidR="00B37A8E" w:rsidRDefault="00B37A8E" w:rsidP="0004269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Details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EA6197A" w14:textId="77777777" w:rsidR="00B37A8E" w:rsidRDefault="00B37A8E" w:rsidP="0004269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52C4E16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4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ContactComment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4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FBC8A11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3F09938E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l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dl-horizontal"&gt;</w:t>
      </w:r>
    </w:p>
    <w:p w14:paraId="6D6E7F35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312FF2D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NameFor(model =&gt; model.Name)</w:t>
      </w:r>
    </w:p>
    <w:p w14:paraId="4AD442FB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C1A64A9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B947A31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For(model =&gt; model.Name)</w:t>
      </w:r>
    </w:p>
    <w:p w14:paraId="7A20789F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AC06F43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3792EC9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NameFor(model =&gt;</w:t>
      </w:r>
      <w:r>
        <w:t> </w:t>
      </w:r>
      <w:hyperlink r:id="rId63" w:history="1">
        <w:r>
          <w:rPr>
            <w:rStyle w:val="Hyperlink"/>
            <w:rFonts w:ascii="Consolas" w:hAnsi="Consolas"/>
            <w:sz w:val="18"/>
            <w:szCs w:val="18"/>
          </w:rPr>
          <w:t>model.CommentText</w:t>
        </w:r>
      </w:hyperlink>
      <w:r>
        <w:rPr>
          <w:rFonts w:ascii="Consolas" w:hAnsi="Consolas"/>
          <w:sz w:val="18"/>
          <w:szCs w:val="18"/>
        </w:rPr>
        <w:t>)</w:t>
      </w:r>
    </w:p>
    <w:p w14:paraId="6B04BFDD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041823D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C2E28DD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@Html.Raw(Model.CommentText))</w:t>
      </w:r>
    </w:p>
    <w:p w14:paraId="71E283CB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@*</w:t>
      </w: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@Html.DisplayFor(model =&gt; model.CommentText)</w:t>
      </w:r>
      <w:r>
        <w:rPr>
          <w:rFonts w:ascii="Consolas" w:hAnsi="Consolas"/>
          <w:sz w:val="18"/>
          <w:szCs w:val="18"/>
          <w:shd w:val="clear" w:color="auto" w:fill="FFFAA5"/>
        </w:rPr>
        <w:t>*@</w:t>
      </w:r>
    </w:p>
    <w:p w14:paraId="19E6F6F6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C9D0AB7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l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FB0F608" w14:textId="77777777" w:rsidR="00B37A8E" w:rsidRDefault="00B37A8E" w:rsidP="0004269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2DB6BCC" w14:textId="77777777" w:rsidR="00B37A8E" w:rsidRDefault="00B37A8E" w:rsidP="0004269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p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6C33140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ActionLink(</w:t>
      </w:r>
      <w:r>
        <w:rPr>
          <w:rFonts w:ascii="Consolas" w:hAnsi="Consolas"/>
          <w:color w:val="A31515"/>
          <w:sz w:val="18"/>
          <w:szCs w:val="18"/>
        </w:rPr>
        <w:t>"Edit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Edit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id = Model.Id }) |</w:t>
      </w:r>
    </w:p>
    <w:p w14:paraId="79452A4F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ActionLink(</w:t>
      </w:r>
      <w:r>
        <w:rPr>
          <w:rFonts w:ascii="Consolas" w:hAnsi="Consolas"/>
          <w:color w:val="A31515"/>
          <w:sz w:val="18"/>
          <w:szCs w:val="18"/>
        </w:rPr>
        <w:t>"Back to List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ndex"</w:t>
      </w:r>
      <w:r>
        <w:rPr>
          <w:rFonts w:ascii="Consolas" w:hAnsi="Consolas"/>
          <w:sz w:val="18"/>
          <w:szCs w:val="18"/>
        </w:rPr>
        <w:t>)</w:t>
      </w:r>
    </w:p>
    <w:p w14:paraId="6D75032B" w14:textId="77777777" w:rsidR="00B37A8E" w:rsidRDefault="00B37A8E" w:rsidP="0004269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p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D078D2B" w14:textId="77777777" w:rsidR="00B37A8E" w:rsidRDefault="00B37A8E" w:rsidP="00042694">
      <w:pPr>
        <w:spacing w:after="0"/>
      </w:pPr>
    </w:p>
    <w:p w14:paraId="65BF90E5" w14:textId="77777777" w:rsidR="00B37A8E" w:rsidRDefault="00B37A8E" w:rsidP="00042694">
      <w:pPr>
        <w:spacing w:after="0"/>
      </w:pPr>
    </w:p>
    <w:p w14:paraId="01269F13" w14:textId="77777777" w:rsidR="00B37A8E" w:rsidRDefault="00B37A8E" w:rsidP="00042694">
      <w:pPr>
        <w:spacing w:after="0"/>
      </w:pPr>
      <w:r>
        <w:rPr>
          <w:sz w:val="36"/>
          <w:szCs w:val="36"/>
        </w:rPr>
        <w:t>4.10. See Data</w:t>
      </w:r>
    </w:p>
    <w:p w14:paraId="41B1555F" w14:textId="77777777" w:rsidR="00B37A8E" w:rsidRDefault="00B37A8E" w:rsidP="00042694">
      <w:pPr>
        <w:spacing w:after="0"/>
      </w:pPr>
    </w:p>
    <w:p w14:paraId="4B250391" w14:textId="77777777" w:rsidR="00B37A8E" w:rsidRDefault="00B37A8E" w:rsidP="00042694">
      <w:pPr>
        <w:spacing w:after="0"/>
      </w:pPr>
    </w:p>
    <w:p w14:paraId="66069FC0" w14:textId="77777777" w:rsidR="00B37A8E" w:rsidRDefault="00000000" w:rsidP="00042694">
      <w:pPr>
        <w:spacing w:after="0"/>
      </w:pPr>
      <w:hyperlink r:id="rId64" w:history="1">
        <w:r w:rsidR="00B37A8E">
          <w:rPr>
            <w:rStyle w:val="Hyperlink"/>
          </w:rPr>
          <w:t>http://localhost:56064/Gamer/Index</w:t>
        </w:r>
      </w:hyperlink>
    </w:p>
    <w:p w14:paraId="272B6CEE" w14:textId="2C1F5F83" w:rsidR="00B37A8E" w:rsidRDefault="00B37A8E" w:rsidP="00042694">
      <w:pPr>
        <w:spacing w:after="0"/>
      </w:pPr>
      <w:r>
        <w:rPr>
          <w:noProof/>
        </w:rPr>
        <w:lastRenderedPageBreak/>
        <w:drawing>
          <wp:inline distT="0" distB="0" distL="0" distR="0" wp14:anchorId="12EBBDA7" wp14:editId="485CD334">
            <wp:extent cx="5151120" cy="358902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1120" cy="3589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FEBAAE" w14:textId="77777777" w:rsidR="00B37A8E" w:rsidRDefault="00B37A8E" w:rsidP="00042694">
      <w:pPr>
        <w:spacing w:after="0"/>
      </w:pPr>
    </w:p>
    <w:p w14:paraId="124C8559" w14:textId="77777777" w:rsidR="00B37A8E" w:rsidRDefault="00B37A8E" w:rsidP="00042694">
      <w:pPr>
        <w:spacing w:after="0"/>
      </w:pPr>
    </w:p>
    <w:p w14:paraId="1CA45C89" w14:textId="77777777" w:rsidR="00B37A8E" w:rsidRDefault="00B37A8E" w:rsidP="00042694">
      <w:pPr>
        <w:spacing w:after="0"/>
      </w:pPr>
    </w:p>
    <w:p w14:paraId="687EA5E5" w14:textId="77777777" w:rsidR="00B37A8E" w:rsidRDefault="00000000" w:rsidP="00042694">
      <w:pPr>
        <w:spacing w:after="0"/>
      </w:pPr>
      <w:hyperlink r:id="rId66" w:history="1">
        <w:r w:rsidR="00B37A8E">
          <w:rPr>
            <w:rStyle w:val="Hyperlink"/>
          </w:rPr>
          <w:t>http://localhost:56064/Gamer/Details/5</w:t>
        </w:r>
      </w:hyperlink>
    </w:p>
    <w:p w14:paraId="5DAF2FE3" w14:textId="77777777" w:rsidR="00B37A8E" w:rsidRDefault="00B37A8E" w:rsidP="00042694">
      <w:pPr>
        <w:spacing w:after="0"/>
      </w:pPr>
    </w:p>
    <w:p w14:paraId="24CCEE4F" w14:textId="37749664" w:rsidR="00B37A8E" w:rsidRDefault="00B37A8E" w:rsidP="00042694">
      <w:pPr>
        <w:spacing w:after="0"/>
      </w:pPr>
      <w:r>
        <w:rPr>
          <w:noProof/>
        </w:rPr>
        <w:drawing>
          <wp:inline distT="0" distB="0" distL="0" distR="0" wp14:anchorId="78D77054" wp14:editId="4675FCEB">
            <wp:extent cx="4015740" cy="2217420"/>
            <wp:effectExtent l="0" t="0" r="381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5740" cy="2217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DF142E" w14:textId="77777777" w:rsidR="00B37A8E" w:rsidRDefault="00B37A8E" w:rsidP="00042694">
      <w:pPr>
        <w:spacing w:after="0"/>
      </w:pPr>
    </w:p>
    <w:p w14:paraId="5D160D7D" w14:textId="77777777" w:rsidR="00B37A8E" w:rsidRDefault="00B37A8E" w:rsidP="00042694">
      <w:pPr>
        <w:spacing w:after="0"/>
      </w:pPr>
    </w:p>
    <w:p w14:paraId="32105A04" w14:textId="77777777" w:rsidR="00B37A8E" w:rsidRDefault="00B37A8E" w:rsidP="00042694">
      <w:pPr>
        <w:spacing w:after="0"/>
      </w:pPr>
    </w:p>
    <w:p w14:paraId="385A0A9E" w14:textId="77777777" w:rsidR="00B37A8E" w:rsidRDefault="00B37A8E" w:rsidP="00042694">
      <w:pPr>
        <w:spacing w:after="0"/>
      </w:pPr>
    </w:p>
    <w:p w14:paraId="71562DF5" w14:textId="77777777" w:rsidR="00B37A8E" w:rsidRDefault="00B37A8E" w:rsidP="00042694">
      <w:pPr>
        <w:spacing w:after="0"/>
      </w:pPr>
      <w:r>
        <w:rPr>
          <w:sz w:val="36"/>
          <w:szCs w:val="36"/>
        </w:rPr>
        <w:t>4.11. Edit Data - Cross Site Scripting Attack (XSS Attack)</w:t>
      </w:r>
    </w:p>
    <w:p w14:paraId="122DF2B0" w14:textId="77777777" w:rsidR="00B37A8E" w:rsidRDefault="00B37A8E" w:rsidP="00042694">
      <w:pPr>
        <w:spacing w:after="0"/>
      </w:pPr>
    </w:p>
    <w:p w14:paraId="07C405F5" w14:textId="77777777" w:rsidR="00B37A8E" w:rsidRDefault="00B37A8E" w:rsidP="00042694">
      <w:pPr>
        <w:spacing w:after="0"/>
      </w:pPr>
    </w:p>
    <w:p w14:paraId="06254E71" w14:textId="77777777" w:rsidR="00B37A8E" w:rsidRDefault="00000000" w:rsidP="00042694">
      <w:pPr>
        <w:spacing w:after="0"/>
      </w:pPr>
      <w:hyperlink r:id="rId68" w:history="1">
        <w:r w:rsidR="00B37A8E">
          <w:rPr>
            <w:rStyle w:val="Hyperlink"/>
          </w:rPr>
          <w:t>http://localhost:56064/Gamer/Edit/4</w:t>
        </w:r>
      </w:hyperlink>
    </w:p>
    <w:p w14:paraId="603EEEA2" w14:textId="77777777" w:rsidR="00B37A8E" w:rsidRDefault="00B37A8E" w:rsidP="00042694">
      <w:pPr>
        <w:spacing w:after="0"/>
      </w:pPr>
    </w:p>
    <w:p w14:paraId="6955B5C9" w14:textId="77777777" w:rsidR="00B37A8E" w:rsidRDefault="00B37A8E" w:rsidP="00042694">
      <w:pPr>
        <w:spacing w:after="0"/>
      </w:pPr>
      <w:r>
        <w:t>Name4</w:t>
      </w:r>
    </w:p>
    <w:p w14:paraId="182BC04E" w14:textId="77777777" w:rsidR="00B37A8E" w:rsidRDefault="00B37A8E" w:rsidP="00042694">
      <w:pPr>
        <w:spacing w:after="0"/>
      </w:pPr>
    </w:p>
    <w:p w14:paraId="617D3378" w14:textId="77777777" w:rsidR="00B37A8E" w:rsidRDefault="00B37A8E" w:rsidP="00042694">
      <w:pPr>
        <w:spacing w:after="0"/>
      </w:pPr>
      <w:r>
        <w:t>It is Name4 comment.</w:t>
      </w:r>
    </w:p>
    <w:p w14:paraId="1B2C7935" w14:textId="77777777" w:rsidR="00B37A8E" w:rsidRDefault="00B37A8E" w:rsidP="00042694">
      <w:pPr>
        <w:spacing w:after="0"/>
      </w:pPr>
      <w:r>
        <w:t>&lt;script type="text/javascript"&gt;</w:t>
      </w:r>
    </w:p>
    <w:p w14:paraId="1432AE57" w14:textId="77777777" w:rsidR="00B37A8E" w:rsidRDefault="00B37A8E" w:rsidP="00042694">
      <w:pPr>
        <w:spacing w:after="0"/>
      </w:pPr>
      <w:r>
        <w:t>alert('Hacker One ; You Zero.');</w:t>
      </w:r>
    </w:p>
    <w:p w14:paraId="7756E90A" w14:textId="77777777" w:rsidR="00B37A8E" w:rsidRDefault="00B37A8E" w:rsidP="00042694">
      <w:pPr>
        <w:spacing w:after="0"/>
      </w:pPr>
      <w:r>
        <w:t>&lt;/script&gt;</w:t>
      </w:r>
    </w:p>
    <w:p w14:paraId="5C370FA1" w14:textId="77777777" w:rsidR="00B37A8E" w:rsidRDefault="00B37A8E" w:rsidP="00042694">
      <w:pPr>
        <w:spacing w:after="0"/>
      </w:pPr>
    </w:p>
    <w:p w14:paraId="475F7C03" w14:textId="0E69ACA1" w:rsidR="00B37A8E" w:rsidRDefault="00B37A8E" w:rsidP="00042694">
      <w:pPr>
        <w:spacing w:after="0"/>
      </w:pPr>
      <w:r>
        <w:rPr>
          <w:noProof/>
        </w:rPr>
        <w:drawing>
          <wp:inline distT="0" distB="0" distL="0" distR="0" wp14:anchorId="7BFD3D59" wp14:editId="31225D7F">
            <wp:extent cx="3238500" cy="220980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2209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2567D7" w14:textId="77777777" w:rsidR="00B37A8E" w:rsidRDefault="00B37A8E" w:rsidP="00042694">
      <w:pPr>
        <w:spacing w:after="0"/>
      </w:pPr>
    </w:p>
    <w:p w14:paraId="770D7A65" w14:textId="77777777" w:rsidR="00B37A8E" w:rsidRDefault="00B37A8E" w:rsidP="00042694">
      <w:pPr>
        <w:spacing w:after="0"/>
      </w:pPr>
    </w:p>
    <w:p w14:paraId="5B1D65FB" w14:textId="77777777" w:rsidR="00B37A8E" w:rsidRDefault="00B37A8E" w:rsidP="00042694">
      <w:pPr>
        <w:spacing w:after="0"/>
      </w:pPr>
      <w:r>
        <w:t>Go back to Index page.</w:t>
      </w:r>
    </w:p>
    <w:p w14:paraId="11DE409A" w14:textId="77777777" w:rsidR="00B37A8E" w:rsidRDefault="00000000" w:rsidP="00042694">
      <w:pPr>
        <w:spacing w:after="0"/>
      </w:pPr>
      <w:hyperlink r:id="rId70" w:history="1">
        <w:r w:rsidR="00B37A8E">
          <w:rPr>
            <w:rStyle w:val="Hyperlink"/>
          </w:rPr>
          <w:t>http://localhost:56064/Gamer/Index</w:t>
        </w:r>
      </w:hyperlink>
    </w:p>
    <w:p w14:paraId="1661156F" w14:textId="1E6C3860" w:rsidR="00B37A8E" w:rsidRDefault="00B37A8E" w:rsidP="00042694">
      <w:pPr>
        <w:spacing w:after="0"/>
      </w:pPr>
      <w:r>
        <w:rPr>
          <w:noProof/>
        </w:rPr>
        <w:drawing>
          <wp:inline distT="0" distB="0" distL="0" distR="0" wp14:anchorId="3D2782D5" wp14:editId="13758496">
            <wp:extent cx="2209800" cy="1668780"/>
            <wp:effectExtent l="0" t="0" r="0" b="762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9800" cy="1668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8013B9" w14:textId="77777777" w:rsidR="00B37A8E" w:rsidRDefault="00B37A8E" w:rsidP="00042694">
      <w:pPr>
        <w:spacing w:after="0"/>
      </w:pPr>
    </w:p>
    <w:p w14:paraId="3D81763A" w14:textId="77777777" w:rsidR="00B37A8E" w:rsidRDefault="00B37A8E" w:rsidP="00042694">
      <w:pPr>
        <w:spacing w:after="0"/>
      </w:pPr>
      <w:r>
        <w:t>Please delete Name4 data</w:t>
      </w:r>
    </w:p>
    <w:p w14:paraId="2AA156A1" w14:textId="77777777" w:rsidR="00B37A8E" w:rsidRDefault="00B37A8E" w:rsidP="00042694">
      <w:pPr>
        <w:spacing w:after="0"/>
      </w:pPr>
    </w:p>
    <w:p w14:paraId="0A8523E0" w14:textId="77777777" w:rsidR="00B37A8E" w:rsidRDefault="00B37A8E" w:rsidP="00042694">
      <w:pPr>
        <w:spacing w:after="0"/>
      </w:pPr>
    </w:p>
    <w:p w14:paraId="30BE037F" w14:textId="77777777" w:rsidR="00B37A8E" w:rsidRDefault="00B37A8E" w:rsidP="00042694">
      <w:pPr>
        <w:spacing w:after="0"/>
      </w:pPr>
      <w:r>
        <w:rPr>
          <w:sz w:val="36"/>
          <w:szCs w:val="36"/>
        </w:rPr>
        <w:t>4.12.</w:t>
      </w:r>
      <w:r>
        <w:t> </w:t>
      </w:r>
      <w:r>
        <w:rPr>
          <w:sz w:val="36"/>
          <w:szCs w:val="36"/>
        </w:rPr>
        <w:t>Controllers/GamerController.cs - Fix Cross Site Scripting Attack (XSS Attack)</w:t>
      </w:r>
    </w:p>
    <w:p w14:paraId="0498DEAE" w14:textId="77777777" w:rsidR="00B37A8E" w:rsidRDefault="00B37A8E" w:rsidP="00042694">
      <w:pPr>
        <w:spacing w:after="0"/>
      </w:pPr>
    </w:p>
    <w:p w14:paraId="77A36DE2" w14:textId="77777777" w:rsidR="00B37A8E" w:rsidRDefault="00B37A8E" w:rsidP="00042694">
      <w:pPr>
        <w:spacing w:after="0"/>
      </w:pPr>
    </w:p>
    <w:p w14:paraId="53BB6B8A" w14:textId="77777777" w:rsidR="00B37A8E" w:rsidRDefault="00B37A8E" w:rsidP="0004269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Data.Entity;</w:t>
      </w:r>
    </w:p>
    <w:p w14:paraId="58197176" w14:textId="77777777" w:rsidR="00B37A8E" w:rsidRDefault="00B37A8E" w:rsidP="0004269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Threading.Tasks;</w:t>
      </w:r>
    </w:p>
    <w:p w14:paraId="63229E05" w14:textId="77777777" w:rsidR="00B37A8E" w:rsidRDefault="00B37A8E" w:rsidP="0004269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hyperlink r:id="rId72" w:history="1">
        <w:r>
          <w:rPr>
            <w:rStyle w:val="Hyperlink"/>
            <w:rFonts w:ascii="Consolas" w:hAnsi="Consolas"/>
            <w:sz w:val="18"/>
            <w:szCs w:val="18"/>
          </w:rPr>
          <w:t>System.Net</w:t>
        </w:r>
      </w:hyperlink>
      <w:r>
        <w:rPr>
          <w:rFonts w:ascii="Consolas" w:hAnsi="Consolas"/>
          <w:sz w:val="18"/>
          <w:szCs w:val="18"/>
        </w:rPr>
        <w:t>;</w:t>
      </w:r>
    </w:p>
    <w:p w14:paraId="42152412" w14:textId="77777777" w:rsidR="00B37A8E" w:rsidRDefault="00B37A8E" w:rsidP="0004269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Text;</w:t>
      </w:r>
    </w:p>
    <w:p w14:paraId="4015A2DA" w14:textId="77777777" w:rsidR="00B37A8E" w:rsidRDefault="00B37A8E" w:rsidP="0004269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Web;</w:t>
      </w:r>
    </w:p>
    <w:p w14:paraId="191556A5" w14:textId="77777777" w:rsidR="00B37A8E" w:rsidRDefault="00B37A8E" w:rsidP="0004269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Web.Mvc;</w:t>
      </w:r>
    </w:p>
    <w:p w14:paraId="62A9BC6D" w14:textId="77777777" w:rsidR="00B37A8E" w:rsidRDefault="00B37A8E" w:rsidP="0004269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OnlineGame.Web.Models;</w:t>
      </w:r>
    </w:p>
    <w:p w14:paraId="24AE7C30" w14:textId="77777777" w:rsidR="00B37A8E" w:rsidRDefault="00B37A8E" w:rsidP="0004269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OnlineGame.Web.Controllers</w:t>
      </w:r>
    </w:p>
    <w:p w14:paraId="54DF0811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0B454AB9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Controller</w:t>
      </w:r>
      <w:r>
        <w:t> </w:t>
      </w:r>
      <w:r>
        <w:rPr>
          <w:rFonts w:ascii="Consolas" w:hAnsi="Consolas"/>
          <w:sz w:val="18"/>
          <w:szCs w:val="18"/>
        </w:rPr>
        <w:t>: Controller</w:t>
      </w:r>
    </w:p>
    <w:p w14:paraId="7C5046D0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2EB98ED4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vate</w:t>
      </w:r>
      <w:r>
        <w:t> </w:t>
      </w:r>
      <w:r>
        <w:rPr>
          <w:rFonts w:ascii="Consolas" w:hAnsi="Consolas"/>
          <w:sz w:val="18"/>
          <w:szCs w:val="18"/>
        </w:rPr>
        <w:t>OnlineGameContext db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OnlineGameContext();</w:t>
      </w:r>
    </w:p>
    <w:p w14:paraId="1FA918D5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ET: Gamer</w:t>
      </w:r>
    </w:p>
    <w:p w14:paraId="352A7799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ActionResult&gt; Index()</w:t>
      </w:r>
    </w:p>
    <w:p w14:paraId="393B08B7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28CA300B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db.ContactComments.ToListAsync());</w:t>
      </w:r>
    </w:p>
    <w:p w14:paraId="6FA1EE7C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3246F8BE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ET: Gamer/Details/5</w:t>
      </w:r>
    </w:p>
    <w:p w14:paraId="67C167DD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ActionResult&gt; Details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? id)</w:t>
      </w:r>
    </w:p>
    <w:p w14:paraId="01BA7722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697911C4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id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</w:p>
    <w:p w14:paraId="64AB71CE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2039E85E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HttpStatusCodeResult(HttpStatusCode.BadRequest);</w:t>
      </w:r>
    </w:p>
    <w:p w14:paraId="689433A4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188DFE16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 ContactComment contactComment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db.ContactComments.FindAsync(id);</w:t>
      </w:r>
    </w:p>
    <w:p w14:paraId="1A594DDD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contactComment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</w:p>
    <w:p w14:paraId="6F0CCFC7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598C03D8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HttpNotFound();</w:t>
      </w:r>
    </w:p>
    <w:p w14:paraId="6B7C6DBA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1F8A66DE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contactComment);</w:t>
      </w:r>
    </w:p>
    <w:p w14:paraId="1B991483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5AB4B277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ET: Gamer/Create</w:t>
      </w:r>
    </w:p>
    <w:p w14:paraId="612F6701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sz w:val="18"/>
          <w:szCs w:val="18"/>
        </w:rPr>
        <w:t>ActionResult Create()</w:t>
      </w:r>
    </w:p>
    <w:p w14:paraId="728F8127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065AB5AD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);</w:t>
      </w:r>
    </w:p>
    <w:p w14:paraId="60F84EBD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30F19EE6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POST: Gamer/Create</w:t>
      </w:r>
    </w:p>
    <w:p w14:paraId="4069A928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o protect from overposting attacks, please enable the specific properties you want to bind to, for</w:t>
      </w:r>
    </w:p>
    <w:p w14:paraId="308B47F0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more details see</w:t>
      </w:r>
      <w:r>
        <w:t> </w:t>
      </w:r>
      <w:hyperlink r:id="rId73" w:history="1">
        <w:r>
          <w:rPr>
            <w:rStyle w:val="Hyperlink"/>
            <w:rFonts w:ascii="Consolas" w:hAnsi="Consolas"/>
            <w:sz w:val="18"/>
            <w:szCs w:val="18"/>
          </w:rPr>
          <w:t>https://go.microsoft.com/fwlink/?LinkId=317598</w:t>
        </w:r>
      </w:hyperlink>
      <w:r>
        <w:rPr>
          <w:rFonts w:ascii="Consolas" w:hAnsi="Consolas"/>
          <w:color w:val="008000"/>
          <w:sz w:val="18"/>
          <w:szCs w:val="18"/>
        </w:rPr>
        <w:t>.</w:t>
      </w:r>
    </w:p>
    <w:p w14:paraId="6A5384F2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 [HttpPost]</w:t>
      </w:r>
    </w:p>
    <w:p w14:paraId="2120320D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 [ValidateAntiForgeryToken]</w:t>
      </w:r>
    </w:p>
    <w:p w14:paraId="6B2CD30B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</w:t>
      </w:r>
      <w:r>
        <w:rPr>
          <w:rFonts w:ascii="Consolas" w:hAnsi="Consolas"/>
          <w:sz w:val="18"/>
          <w:szCs w:val="18"/>
          <w:shd w:val="clear" w:color="auto" w:fill="FFFAA5"/>
        </w:rPr>
        <w:t>[ValidateInput(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false</w:t>
      </w:r>
      <w:r>
        <w:rPr>
          <w:rFonts w:ascii="Consolas" w:hAnsi="Consolas"/>
          <w:sz w:val="18"/>
          <w:szCs w:val="18"/>
          <w:shd w:val="clear" w:color="auto" w:fill="FFFAA5"/>
        </w:rPr>
        <w:t>)]</w:t>
      </w:r>
    </w:p>
    <w:p w14:paraId="31A94149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ActionResult&gt; Create([Bind(Includ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d,Name,CommentText"</w:t>
      </w:r>
      <w:r>
        <w:rPr>
          <w:rFonts w:ascii="Consolas" w:hAnsi="Consolas"/>
          <w:sz w:val="18"/>
          <w:szCs w:val="18"/>
        </w:rPr>
        <w:t>)] ContactComment contactComment)</w:t>
      </w:r>
    </w:p>
    <w:p w14:paraId="453A63C3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6C120C4D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!ModelState.IsValid)</w:t>
      </w:r>
    </w:p>
    <w:p w14:paraId="0B6EC55C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contactComment);</w:t>
      </w:r>
    </w:p>
    <w:p w14:paraId="339616BE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r>
        <w:rPr>
          <w:rFonts w:ascii="Consolas" w:hAnsi="Consolas"/>
          <w:sz w:val="18"/>
          <w:szCs w:val="18"/>
          <w:shd w:val="clear" w:color="auto" w:fill="FFFAA5"/>
        </w:rPr>
        <w:t>StringBuilder sbCommentText =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new</w:t>
      </w:r>
      <w:r>
        <w:rPr>
          <w:shd w:val="clear" w:color="auto" w:fill="FFFAA5"/>
        </w:rP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StringBuilder();</w:t>
      </w:r>
    </w:p>
    <w:p w14:paraId="1FF332F8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 HTML Encode the CommentText</w:t>
      </w:r>
    </w:p>
    <w:p w14:paraId="4FF7138F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 sbCommentText.Append(HttpUtility.HtmlEncode(</w:t>
      </w:r>
      <w:hyperlink r:id="rId74" w:history="1">
        <w:r>
          <w:rPr>
            <w:rStyle w:val="Hyperlink"/>
            <w:rFonts w:ascii="Consolas" w:hAnsi="Consolas"/>
            <w:sz w:val="18"/>
            <w:szCs w:val="18"/>
            <w:shd w:val="clear" w:color="auto" w:fill="FFFAA5"/>
          </w:rPr>
          <w:t>contactComment.CommentText</w:t>
        </w:r>
      </w:hyperlink>
      <w:r>
        <w:rPr>
          <w:rFonts w:ascii="Consolas" w:hAnsi="Consolas"/>
          <w:sz w:val="18"/>
          <w:szCs w:val="18"/>
          <w:shd w:val="clear" w:color="auto" w:fill="FFFAA5"/>
        </w:rPr>
        <w:t>));</w:t>
      </w:r>
    </w:p>
    <w:p w14:paraId="54B62905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 Decode &lt;b&gt; and &lt;u&gt;</w:t>
      </w:r>
    </w:p>
    <w:p w14:paraId="6B507703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 sbCommentText.Replace(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&amp;lt;b&amp;gt;"</w:t>
      </w:r>
      <w:r>
        <w:rPr>
          <w:rFonts w:ascii="Consolas" w:hAnsi="Consolas"/>
          <w:sz w:val="18"/>
          <w:szCs w:val="18"/>
          <w:shd w:val="clear" w:color="auto" w:fill="FFFAA5"/>
        </w:rPr>
        <w:t>,</w:t>
      </w:r>
      <w:r>
        <w:rPr>
          <w:shd w:val="clear" w:color="auto" w:fill="FFFAA5"/>
        </w:rP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&lt;b&gt;"</w:t>
      </w:r>
      <w:r>
        <w:rPr>
          <w:rFonts w:ascii="Consolas" w:hAnsi="Consolas"/>
          <w:sz w:val="18"/>
          <w:szCs w:val="18"/>
          <w:shd w:val="clear" w:color="auto" w:fill="FFFAA5"/>
        </w:rPr>
        <w:t>);</w:t>
      </w:r>
    </w:p>
    <w:p w14:paraId="08F291E6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 sbCommentText.Replace(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&amp;lt;/b&amp;gt;"</w:t>
      </w:r>
      <w:r>
        <w:rPr>
          <w:rFonts w:ascii="Consolas" w:hAnsi="Consolas"/>
          <w:sz w:val="18"/>
          <w:szCs w:val="18"/>
          <w:shd w:val="clear" w:color="auto" w:fill="FFFAA5"/>
        </w:rPr>
        <w:t>,</w:t>
      </w:r>
      <w:r>
        <w:rPr>
          <w:shd w:val="clear" w:color="auto" w:fill="FFFAA5"/>
        </w:rP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&lt;/b&gt;"</w:t>
      </w:r>
      <w:r>
        <w:rPr>
          <w:rFonts w:ascii="Consolas" w:hAnsi="Consolas"/>
          <w:sz w:val="18"/>
          <w:szCs w:val="18"/>
          <w:shd w:val="clear" w:color="auto" w:fill="FFFAA5"/>
        </w:rPr>
        <w:t>);</w:t>
      </w:r>
    </w:p>
    <w:p w14:paraId="5CD3D5EE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 sbCommentText.Replace(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&amp;lt;u&amp;gt;"</w:t>
      </w:r>
      <w:r>
        <w:rPr>
          <w:rFonts w:ascii="Consolas" w:hAnsi="Consolas"/>
          <w:sz w:val="18"/>
          <w:szCs w:val="18"/>
          <w:shd w:val="clear" w:color="auto" w:fill="FFFAA5"/>
        </w:rPr>
        <w:t>,</w:t>
      </w:r>
      <w:r>
        <w:rPr>
          <w:shd w:val="clear" w:color="auto" w:fill="FFFAA5"/>
        </w:rP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&lt;u&gt;"</w:t>
      </w:r>
      <w:r>
        <w:rPr>
          <w:rFonts w:ascii="Consolas" w:hAnsi="Consolas"/>
          <w:sz w:val="18"/>
          <w:szCs w:val="18"/>
          <w:shd w:val="clear" w:color="auto" w:fill="FFFAA5"/>
        </w:rPr>
        <w:t>);</w:t>
      </w:r>
    </w:p>
    <w:p w14:paraId="45C30033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 sbCommentText.Replace(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&amp;lt;/u&amp;gt;"</w:t>
      </w:r>
      <w:r>
        <w:rPr>
          <w:rFonts w:ascii="Consolas" w:hAnsi="Consolas"/>
          <w:sz w:val="18"/>
          <w:szCs w:val="18"/>
          <w:shd w:val="clear" w:color="auto" w:fill="FFFAA5"/>
        </w:rPr>
        <w:t>,</w:t>
      </w:r>
      <w:r>
        <w:rPr>
          <w:shd w:val="clear" w:color="auto" w:fill="FFFAA5"/>
        </w:rP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&lt;/u&gt;"</w:t>
      </w:r>
      <w:r>
        <w:rPr>
          <w:rFonts w:ascii="Consolas" w:hAnsi="Consolas"/>
          <w:sz w:val="18"/>
          <w:szCs w:val="18"/>
          <w:shd w:val="clear" w:color="auto" w:fill="FFFAA5"/>
        </w:rPr>
        <w:t>);</w:t>
      </w:r>
    </w:p>
    <w:p w14:paraId="64EB7E37" w14:textId="77777777" w:rsidR="00B37A8E" w:rsidRDefault="00000000" w:rsidP="00042694">
      <w:pPr>
        <w:spacing w:after="0"/>
      </w:pPr>
      <w:hyperlink r:id="rId75" w:history="1">
        <w:r w:rsidR="00B37A8E">
          <w:rPr>
            <w:rStyle w:val="Hyperlink"/>
            <w:rFonts w:ascii="Consolas" w:hAnsi="Consolas"/>
            <w:sz w:val="18"/>
            <w:szCs w:val="18"/>
            <w:shd w:val="clear" w:color="auto" w:fill="FFFAA5"/>
          </w:rPr>
          <w:t>contactComment.CommentText</w:t>
        </w:r>
      </w:hyperlink>
      <w:r w:rsidR="00B37A8E">
        <w:rPr>
          <w:rFonts w:ascii="Consolas" w:hAnsi="Consolas"/>
          <w:sz w:val="18"/>
          <w:szCs w:val="18"/>
          <w:shd w:val="clear" w:color="auto" w:fill="FFFAA5"/>
        </w:rPr>
        <w:t> = sbCommentText.ToString();</w:t>
      </w:r>
    </w:p>
    <w:p w14:paraId="3955EE14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 HTML Encode the Name</w:t>
      </w:r>
    </w:p>
    <w:p w14:paraId="309B56E6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string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strEncodedName = HttpUtility.HtmlEncode(contactComment.Name);</w:t>
      </w:r>
    </w:p>
    <w:p w14:paraId="52618308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 contactComment.Name = strEncodedName;</w:t>
      </w:r>
    </w:p>
    <w:p w14:paraId="01EC9CB5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 db.ContactComments.Add(contactComment);</w:t>
      </w:r>
    </w:p>
    <w:p w14:paraId="6D447436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db.SaveChangesAsync();</w:t>
      </w:r>
    </w:p>
    <w:p w14:paraId="762B3F1E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RedirectToAction(</w:t>
      </w:r>
      <w:r>
        <w:rPr>
          <w:rFonts w:ascii="Consolas" w:hAnsi="Consolas"/>
          <w:color w:val="A31515"/>
          <w:sz w:val="18"/>
          <w:szCs w:val="18"/>
        </w:rPr>
        <w:t>"Index"</w:t>
      </w:r>
      <w:r>
        <w:rPr>
          <w:rFonts w:ascii="Consolas" w:hAnsi="Consolas"/>
          <w:sz w:val="18"/>
          <w:szCs w:val="18"/>
        </w:rPr>
        <w:t>);</w:t>
      </w:r>
    </w:p>
    <w:p w14:paraId="74214A45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3C2B3A51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ET: Gamer/Edit/5</w:t>
      </w:r>
    </w:p>
    <w:p w14:paraId="61691C00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ActionResult&gt; Edit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? id)</w:t>
      </w:r>
    </w:p>
    <w:p w14:paraId="18641F64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54150EAD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id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</w:p>
    <w:p w14:paraId="46E0EA66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3D8D25F1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HttpStatusCodeResult(HttpStatusCode.BadRequest);</w:t>
      </w:r>
    </w:p>
    <w:p w14:paraId="6AF5750D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65986024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 ContactComment contactComment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db.ContactComments.FindAsync(id);</w:t>
      </w:r>
    </w:p>
    <w:p w14:paraId="21AD3EFD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contactComment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</w:p>
    <w:p w14:paraId="0E5637B2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1CA35B98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HttpNotFound();</w:t>
      </w:r>
    </w:p>
    <w:p w14:paraId="41FD84F9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35E32B7C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contactComment);</w:t>
      </w:r>
    </w:p>
    <w:p w14:paraId="67080485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39A23F4E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POST: Gamer/Edit/5</w:t>
      </w:r>
    </w:p>
    <w:p w14:paraId="206356C6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o protect from overposting attacks, please enable the specific properties you want to bind to, for</w:t>
      </w:r>
    </w:p>
    <w:p w14:paraId="1E04AFB1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more details see</w:t>
      </w:r>
      <w:r>
        <w:t> </w:t>
      </w:r>
      <w:hyperlink r:id="rId76" w:history="1">
        <w:r>
          <w:rPr>
            <w:rStyle w:val="Hyperlink"/>
            <w:rFonts w:ascii="Consolas" w:hAnsi="Consolas"/>
            <w:sz w:val="18"/>
            <w:szCs w:val="18"/>
          </w:rPr>
          <w:t>https://go.microsoft.com/fwlink/?LinkId=317598</w:t>
        </w:r>
      </w:hyperlink>
      <w:r>
        <w:rPr>
          <w:rFonts w:ascii="Consolas" w:hAnsi="Consolas"/>
          <w:color w:val="008000"/>
          <w:sz w:val="18"/>
          <w:szCs w:val="18"/>
        </w:rPr>
        <w:t>.</w:t>
      </w:r>
    </w:p>
    <w:p w14:paraId="34D4D0E6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 [HttpPost]</w:t>
      </w:r>
    </w:p>
    <w:p w14:paraId="635ED8DA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 [ValidateAntiForgeryToken]</w:t>
      </w:r>
    </w:p>
    <w:p w14:paraId="48B2001B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</w:t>
      </w:r>
      <w:r>
        <w:rPr>
          <w:rFonts w:ascii="Consolas" w:hAnsi="Consolas"/>
          <w:sz w:val="18"/>
          <w:szCs w:val="18"/>
          <w:shd w:val="clear" w:color="auto" w:fill="FFFAA5"/>
        </w:rPr>
        <w:t>[ValidateInput(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false</w:t>
      </w:r>
      <w:r>
        <w:rPr>
          <w:rFonts w:ascii="Consolas" w:hAnsi="Consolas"/>
          <w:sz w:val="18"/>
          <w:szCs w:val="18"/>
          <w:shd w:val="clear" w:color="auto" w:fill="FFFAA5"/>
        </w:rPr>
        <w:t>)]</w:t>
      </w:r>
    </w:p>
    <w:p w14:paraId="6FBAEEA3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ActionResult&gt; Edit([Bind(Includ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d,Name,CommentText"</w:t>
      </w:r>
      <w:r>
        <w:rPr>
          <w:rFonts w:ascii="Consolas" w:hAnsi="Consolas"/>
          <w:sz w:val="18"/>
          <w:szCs w:val="18"/>
        </w:rPr>
        <w:t>)] ContactComment contactComment)</w:t>
      </w:r>
    </w:p>
    <w:p w14:paraId="7161D374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50FA0D3D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!ModelState.IsValid)</w:t>
      </w:r>
    </w:p>
    <w:p w14:paraId="23DABFFE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contactComment);</w:t>
      </w:r>
    </w:p>
    <w:p w14:paraId="1A043D28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r>
        <w:rPr>
          <w:rFonts w:ascii="Consolas" w:hAnsi="Consolas"/>
          <w:sz w:val="18"/>
          <w:szCs w:val="18"/>
          <w:shd w:val="clear" w:color="auto" w:fill="FFFAA5"/>
        </w:rPr>
        <w:t>StringBuilder sbCommentText =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new</w:t>
      </w:r>
      <w:r>
        <w:rPr>
          <w:shd w:val="clear" w:color="auto" w:fill="FFFAA5"/>
        </w:rP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StringBuilder();</w:t>
      </w:r>
    </w:p>
    <w:p w14:paraId="2FAADEC1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 HTML Encode the CommentText</w:t>
      </w:r>
    </w:p>
    <w:p w14:paraId="493066EF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 sbCommentText.Append(HttpUtility.HtmlEncode(</w:t>
      </w:r>
      <w:hyperlink r:id="rId77" w:history="1">
        <w:r>
          <w:rPr>
            <w:rStyle w:val="Hyperlink"/>
            <w:rFonts w:ascii="Consolas" w:hAnsi="Consolas"/>
            <w:sz w:val="18"/>
            <w:szCs w:val="18"/>
            <w:shd w:val="clear" w:color="auto" w:fill="FFFAA5"/>
          </w:rPr>
          <w:t>contactComment.CommentText</w:t>
        </w:r>
      </w:hyperlink>
      <w:r>
        <w:rPr>
          <w:rFonts w:ascii="Consolas" w:hAnsi="Consolas"/>
          <w:sz w:val="18"/>
          <w:szCs w:val="18"/>
          <w:shd w:val="clear" w:color="auto" w:fill="FFFAA5"/>
        </w:rPr>
        <w:t>));</w:t>
      </w:r>
    </w:p>
    <w:p w14:paraId="60E9A9FA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 Decode &lt;b&gt; and &lt;u&gt;</w:t>
      </w:r>
    </w:p>
    <w:p w14:paraId="7F2ABCC6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 sbCommentText.Replace(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&amp;lt;b&amp;gt;"</w:t>
      </w:r>
      <w:r>
        <w:rPr>
          <w:rFonts w:ascii="Consolas" w:hAnsi="Consolas"/>
          <w:sz w:val="18"/>
          <w:szCs w:val="18"/>
          <w:shd w:val="clear" w:color="auto" w:fill="FFFAA5"/>
        </w:rPr>
        <w:t>,</w:t>
      </w:r>
      <w:r>
        <w:rPr>
          <w:shd w:val="clear" w:color="auto" w:fill="FFFAA5"/>
        </w:rP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&lt;b&gt;"</w:t>
      </w:r>
      <w:r>
        <w:rPr>
          <w:rFonts w:ascii="Consolas" w:hAnsi="Consolas"/>
          <w:sz w:val="18"/>
          <w:szCs w:val="18"/>
          <w:shd w:val="clear" w:color="auto" w:fill="FFFAA5"/>
        </w:rPr>
        <w:t>);</w:t>
      </w:r>
    </w:p>
    <w:p w14:paraId="2598F9C8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 sbCommentText.Replace(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&amp;lt;/b&amp;gt;"</w:t>
      </w:r>
      <w:r>
        <w:rPr>
          <w:rFonts w:ascii="Consolas" w:hAnsi="Consolas"/>
          <w:sz w:val="18"/>
          <w:szCs w:val="18"/>
          <w:shd w:val="clear" w:color="auto" w:fill="FFFAA5"/>
        </w:rPr>
        <w:t>,</w:t>
      </w:r>
      <w:r>
        <w:rPr>
          <w:shd w:val="clear" w:color="auto" w:fill="FFFAA5"/>
        </w:rP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&lt;/b&gt;"</w:t>
      </w:r>
      <w:r>
        <w:rPr>
          <w:rFonts w:ascii="Consolas" w:hAnsi="Consolas"/>
          <w:sz w:val="18"/>
          <w:szCs w:val="18"/>
          <w:shd w:val="clear" w:color="auto" w:fill="FFFAA5"/>
        </w:rPr>
        <w:t>);</w:t>
      </w:r>
    </w:p>
    <w:p w14:paraId="78B33F40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 sbCommentText.Replace(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&amp;lt;u&amp;gt;"</w:t>
      </w:r>
      <w:r>
        <w:rPr>
          <w:rFonts w:ascii="Consolas" w:hAnsi="Consolas"/>
          <w:sz w:val="18"/>
          <w:szCs w:val="18"/>
          <w:shd w:val="clear" w:color="auto" w:fill="FFFAA5"/>
        </w:rPr>
        <w:t>,</w:t>
      </w:r>
      <w:r>
        <w:rPr>
          <w:shd w:val="clear" w:color="auto" w:fill="FFFAA5"/>
        </w:rP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&lt;u&gt;"</w:t>
      </w:r>
      <w:r>
        <w:rPr>
          <w:rFonts w:ascii="Consolas" w:hAnsi="Consolas"/>
          <w:sz w:val="18"/>
          <w:szCs w:val="18"/>
          <w:shd w:val="clear" w:color="auto" w:fill="FFFAA5"/>
        </w:rPr>
        <w:t>);</w:t>
      </w:r>
    </w:p>
    <w:p w14:paraId="0F8E730A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 sbCommentText.Replace(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&amp;lt;/u&amp;gt;"</w:t>
      </w:r>
      <w:r>
        <w:rPr>
          <w:rFonts w:ascii="Consolas" w:hAnsi="Consolas"/>
          <w:sz w:val="18"/>
          <w:szCs w:val="18"/>
          <w:shd w:val="clear" w:color="auto" w:fill="FFFAA5"/>
        </w:rPr>
        <w:t>,</w:t>
      </w:r>
      <w:r>
        <w:rPr>
          <w:shd w:val="clear" w:color="auto" w:fill="FFFAA5"/>
        </w:rP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&lt;/u&gt;"</w:t>
      </w:r>
      <w:r>
        <w:rPr>
          <w:rFonts w:ascii="Consolas" w:hAnsi="Consolas"/>
          <w:sz w:val="18"/>
          <w:szCs w:val="18"/>
          <w:shd w:val="clear" w:color="auto" w:fill="FFFAA5"/>
        </w:rPr>
        <w:t>);</w:t>
      </w:r>
    </w:p>
    <w:p w14:paraId="66DFF29D" w14:textId="77777777" w:rsidR="00B37A8E" w:rsidRDefault="00000000" w:rsidP="00042694">
      <w:pPr>
        <w:spacing w:after="0"/>
      </w:pPr>
      <w:hyperlink r:id="rId78" w:history="1">
        <w:r w:rsidR="00B37A8E">
          <w:rPr>
            <w:rStyle w:val="Hyperlink"/>
            <w:rFonts w:ascii="Consolas" w:hAnsi="Consolas"/>
            <w:sz w:val="18"/>
            <w:szCs w:val="18"/>
            <w:shd w:val="clear" w:color="auto" w:fill="FFFAA5"/>
          </w:rPr>
          <w:t>contactComment.CommentText</w:t>
        </w:r>
      </w:hyperlink>
      <w:r w:rsidR="00B37A8E">
        <w:rPr>
          <w:rFonts w:ascii="Consolas" w:hAnsi="Consolas"/>
          <w:sz w:val="18"/>
          <w:szCs w:val="18"/>
          <w:shd w:val="clear" w:color="auto" w:fill="FFFAA5"/>
        </w:rPr>
        <w:t> = sbCommentText.ToString();</w:t>
      </w:r>
    </w:p>
    <w:p w14:paraId="386B62C7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 HTML Encode the Name</w:t>
      </w:r>
    </w:p>
    <w:p w14:paraId="0AB93BCC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string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strEncodedName = HttpUtility.HtmlEncode(contactComment.Name);</w:t>
      </w:r>
    </w:p>
    <w:p w14:paraId="7F37A9DE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 contactComment.Name = strEncodedName;</w:t>
      </w:r>
    </w:p>
    <w:p w14:paraId="157CA2A9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 db.Entry(contactComment).State = EntityState.Modified;</w:t>
      </w:r>
    </w:p>
    <w:p w14:paraId="6978EE5B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db.SaveChangesAsync();</w:t>
      </w:r>
    </w:p>
    <w:p w14:paraId="5F5D0567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RedirectToAction(</w:t>
      </w:r>
      <w:r>
        <w:rPr>
          <w:rFonts w:ascii="Consolas" w:hAnsi="Consolas"/>
          <w:color w:val="A31515"/>
          <w:sz w:val="18"/>
          <w:szCs w:val="18"/>
        </w:rPr>
        <w:t>"Index"</w:t>
      </w:r>
      <w:r>
        <w:rPr>
          <w:rFonts w:ascii="Consolas" w:hAnsi="Consolas"/>
          <w:sz w:val="18"/>
          <w:szCs w:val="18"/>
        </w:rPr>
        <w:t>);</w:t>
      </w:r>
    </w:p>
    <w:p w14:paraId="0EA53349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72AD3C73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ET: Gamer/Delete/5</w:t>
      </w:r>
    </w:p>
    <w:p w14:paraId="7AF50C2C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ActionResult&gt; Delete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? id)</w:t>
      </w:r>
    </w:p>
    <w:p w14:paraId="25E0F2B1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41CB29C5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id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</w:p>
    <w:p w14:paraId="2A0E509F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0237A661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HttpStatusCodeResult(HttpStatusCode.BadRequest);</w:t>
      </w:r>
    </w:p>
    <w:p w14:paraId="2BF676B6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2934E2B0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 ContactComment contactComment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db.ContactComments.FindAsync(id);</w:t>
      </w:r>
    </w:p>
    <w:p w14:paraId="6CE937C0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contactComment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</w:p>
    <w:p w14:paraId="4A0CBB55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657B8C03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HttpNotFound();</w:t>
      </w:r>
    </w:p>
    <w:p w14:paraId="4FB72AA7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40EC2129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contactComment);</w:t>
      </w:r>
    </w:p>
    <w:p w14:paraId="3DC0E93A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2CC02CEA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POST: Gamer/Delete/5</w:t>
      </w:r>
    </w:p>
    <w:p w14:paraId="6387D47D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 [HttpPost, ActionName(</w:t>
      </w:r>
      <w:r>
        <w:rPr>
          <w:rFonts w:ascii="Consolas" w:hAnsi="Consolas"/>
          <w:color w:val="A31515"/>
          <w:sz w:val="18"/>
          <w:szCs w:val="18"/>
        </w:rPr>
        <w:t>"Delete"</w:t>
      </w:r>
      <w:r>
        <w:rPr>
          <w:rFonts w:ascii="Consolas" w:hAnsi="Consolas"/>
          <w:sz w:val="18"/>
          <w:szCs w:val="18"/>
        </w:rPr>
        <w:t>)]</w:t>
      </w:r>
    </w:p>
    <w:p w14:paraId="6CEFA430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 [ValidateAntiForgeryToken]</w:t>
      </w:r>
    </w:p>
    <w:p w14:paraId="407AAB0A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ActionResult&gt; DeleteConfirmed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d)</w:t>
      </w:r>
    </w:p>
    <w:p w14:paraId="3D008429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57DAF774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 ContactComment contactComment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db.ContactComments.FindAsync(id);</w:t>
      </w:r>
    </w:p>
    <w:p w14:paraId="0653FFD3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 db.ContactComments.Remove(contactComment);</w:t>
      </w:r>
    </w:p>
    <w:p w14:paraId="5F89FD98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db.SaveChangesAsync();</w:t>
      </w:r>
    </w:p>
    <w:p w14:paraId="4BD2960C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RedirectToAction(</w:t>
      </w:r>
      <w:r>
        <w:rPr>
          <w:rFonts w:ascii="Consolas" w:hAnsi="Consolas"/>
          <w:color w:val="A31515"/>
          <w:sz w:val="18"/>
          <w:szCs w:val="18"/>
        </w:rPr>
        <w:t>"Index"</w:t>
      </w:r>
      <w:r>
        <w:rPr>
          <w:rFonts w:ascii="Consolas" w:hAnsi="Consolas"/>
          <w:sz w:val="18"/>
          <w:szCs w:val="18"/>
        </w:rPr>
        <w:t>);</w:t>
      </w:r>
    </w:p>
    <w:p w14:paraId="68D31E6D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06433429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tecte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rid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Dispose(</w:t>
      </w:r>
      <w:r>
        <w:rPr>
          <w:rFonts w:ascii="Consolas" w:hAnsi="Consolas"/>
          <w:color w:val="0000FF"/>
          <w:sz w:val="18"/>
          <w:szCs w:val="18"/>
        </w:rPr>
        <w:t>bool</w:t>
      </w:r>
      <w:r>
        <w:t> </w:t>
      </w:r>
      <w:r>
        <w:rPr>
          <w:rFonts w:ascii="Consolas" w:hAnsi="Consolas"/>
          <w:sz w:val="18"/>
          <w:szCs w:val="18"/>
        </w:rPr>
        <w:t>disposing)</w:t>
      </w:r>
    </w:p>
    <w:p w14:paraId="5B34C656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12A9A8FC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disposing)</w:t>
      </w:r>
    </w:p>
    <w:p w14:paraId="11C499ED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3E51CC6D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   db.Dispose();</w:t>
      </w:r>
    </w:p>
    <w:p w14:paraId="631C3555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4C36DF83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ase</w:t>
      </w:r>
      <w:r>
        <w:rPr>
          <w:rFonts w:ascii="Consolas" w:hAnsi="Consolas"/>
          <w:sz w:val="18"/>
          <w:szCs w:val="18"/>
        </w:rPr>
        <w:t>.Dispose(disposing);</w:t>
      </w:r>
    </w:p>
    <w:p w14:paraId="70297210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0109C8FA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6F6FC75B" w14:textId="77777777" w:rsidR="00B37A8E" w:rsidRDefault="00B37A8E" w:rsidP="00042694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2E3FD22A" w14:textId="77777777" w:rsidR="00B37A8E" w:rsidRDefault="00B37A8E" w:rsidP="00042694">
      <w:pPr>
        <w:spacing w:after="0"/>
      </w:pPr>
    </w:p>
    <w:p w14:paraId="616E6E0C" w14:textId="77777777" w:rsidR="00B37A8E" w:rsidRDefault="00B37A8E" w:rsidP="00042694">
      <w:pPr>
        <w:spacing w:after="0"/>
      </w:pPr>
    </w:p>
    <w:p w14:paraId="6480A590" w14:textId="77777777" w:rsidR="00B37A8E" w:rsidRDefault="00B37A8E" w:rsidP="00042694">
      <w:pPr>
        <w:spacing w:after="0"/>
      </w:pPr>
      <w:r>
        <w:rPr>
          <w:sz w:val="36"/>
          <w:szCs w:val="36"/>
        </w:rPr>
        <w:t>4.13.</w:t>
      </w:r>
      <w:r>
        <w:t> </w:t>
      </w:r>
      <w:r>
        <w:rPr>
          <w:sz w:val="36"/>
          <w:szCs w:val="36"/>
        </w:rPr>
        <w:t>Create a data</w:t>
      </w:r>
    </w:p>
    <w:p w14:paraId="365C7209" w14:textId="77777777" w:rsidR="00B37A8E" w:rsidRDefault="00B37A8E" w:rsidP="00042694">
      <w:pPr>
        <w:spacing w:after="0"/>
      </w:pPr>
    </w:p>
    <w:p w14:paraId="138F8C41" w14:textId="77777777" w:rsidR="00B37A8E" w:rsidRDefault="00000000" w:rsidP="00042694">
      <w:pPr>
        <w:spacing w:after="0"/>
      </w:pPr>
      <w:hyperlink r:id="rId79" w:history="1">
        <w:r w:rsidR="00B37A8E">
          <w:rPr>
            <w:rStyle w:val="Hyperlink"/>
          </w:rPr>
          <w:t>http://localhost:56064/Gamer/Create</w:t>
        </w:r>
      </w:hyperlink>
    </w:p>
    <w:p w14:paraId="050449F2" w14:textId="77777777" w:rsidR="00B37A8E" w:rsidRDefault="00B37A8E" w:rsidP="00042694">
      <w:pPr>
        <w:spacing w:after="0"/>
      </w:pPr>
    </w:p>
    <w:p w14:paraId="10958276" w14:textId="77777777" w:rsidR="00B37A8E" w:rsidRDefault="00B37A8E" w:rsidP="00042694">
      <w:pPr>
        <w:spacing w:after="0"/>
      </w:pPr>
      <w:r>
        <w:t>Name6</w:t>
      </w:r>
    </w:p>
    <w:p w14:paraId="52BAAF86" w14:textId="77777777" w:rsidR="00B37A8E" w:rsidRDefault="00B37A8E" w:rsidP="00042694">
      <w:pPr>
        <w:spacing w:after="0"/>
      </w:pPr>
    </w:p>
    <w:p w14:paraId="5EEC8C88" w14:textId="77777777" w:rsidR="00B37A8E" w:rsidRDefault="00B37A8E" w:rsidP="00042694">
      <w:pPr>
        <w:spacing w:after="0"/>
      </w:pPr>
      <w:r>
        <w:t>It is Name6 comment.</w:t>
      </w:r>
    </w:p>
    <w:p w14:paraId="33D829FA" w14:textId="77777777" w:rsidR="00B37A8E" w:rsidRDefault="00B37A8E" w:rsidP="00042694">
      <w:pPr>
        <w:spacing w:after="0"/>
      </w:pPr>
      <w:r>
        <w:t>&lt;script type="text/javascript"&gt;</w:t>
      </w:r>
    </w:p>
    <w:p w14:paraId="06CF3D3B" w14:textId="77777777" w:rsidR="00B37A8E" w:rsidRDefault="00B37A8E" w:rsidP="00042694">
      <w:pPr>
        <w:spacing w:after="0"/>
      </w:pPr>
      <w:r>
        <w:t>alert('Hacker One ; You Zero.');</w:t>
      </w:r>
    </w:p>
    <w:p w14:paraId="576CB901" w14:textId="77777777" w:rsidR="00B37A8E" w:rsidRDefault="00B37A8E" w:rsidP="00042694">
      <w:pPr>
        <w:spacing w:after="0"/>
      </w:pPr>
      <w:r>
        <w:t>&lt;/script&gt;</w:t>
      </w:r>
    </w:p>
    <w:p w14:paraId="01023A87" w14:textId="77777777" w:rsidR="00B37A8E" w:rsidRDefault="00B37A8E" w:rsidP="00042694">
      <w:pPr>
        <w:spacing w:after="0"/>
      </w:pPr>
    </w:p>
    <w:p w14:paraId="4D8BF461" w14:textId="788755BA" w:rsidR="00B37A8E" w:rsidRDefault="00B37A8E" w:rsidP="00042694">
      <w:pPr>
        <w:spacing w:after="0"/>
      </w:pPr>
      <w:r>
        <w:rPr>
          <w:noProof/>
        </w:rPr>
        <w:drawing>
          <wp:inline distT="0" distB="0" distL="0" distR="0" wp14:anchorId="2FD2F6D4" wp14:editId="7E7F665F">
            <wp:extent cx="5274310" cy="1440180"/>
            <wp:effectExtent l="0" t="0" r="2540" b="762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440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B37A8E" w:rsidSect="00042694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639C02" w14:textId="77777777" w:rsidR="00CA5AD3" w:rsidRDefault="00CA5AD3" w:rsidP="000435DB">
      <w:pPr>
        <w:spacing w:after="0" w:line="240" w:lineRule="auto"/>
      </w:pPr>
      <w:r>
        <w:separator/>
      </w:r>
    </w:p>
  </w:endnote>
  <w:endnote w:type="continuationSeparator" w:id="0">
    <w:p w14:paraId="5F9B4E96" w14:textId="77777777" w:rsidR="00CA5AD3" w:rsidRDefault="00CA5AD3" w:rsidP="000435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JhengHei U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4CE17A" w14:textId="77777777" w:rsidR="00CA5AD3" w:rsidRDefault="00CA5AD3" w:rsidP="000435DB">
      <w:pPr>
        <w:spacing w:after="0" w:line="240" w:lineRule="auto"/>
      </w:pPr>
      <w:r>
        <w:separator/>
      </w:r>
    </w:p>
  </w:footnote>
  <w:footnote w:type="continuationSeparator" w:id="0">
    <w:p w14:paraId="32A14D5F" w14:textId="77777777" w:rsidR="00CA5AD3" w:rsidRDefault="00CA5AD3" w:rsidP="000435D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K0NDQ3NjQzszQ0NTdQ0lEKTi0uzszPAykwrAUA/7YpECwAAAA="/>
  </w:docVars>
  <w:rsids>
    <w:rsidRoot w:val="00BF1C8A"/>
    <w:rsid w:val="00042694"/>
    <w:rsid w:val="000435DB"/>
    <w:rsid w:val="00147C60"/>
    <w:rsid w:val="0015654F"/>
    <w:rsid w:val="00173998"/>
    <w:rsid w:val="001C7B94"/>
    <w:rsid w:val="002B127C"/>
    <w:rsid w:val="002F778D"/>
    <w:rsid w:val="00326350"/>
    <w:rsid w:val="003961E3"/>
    <w:rsid w:val="00396454"/>
    <w:rsid w:val="00442279"/>
    <w:rsid w:val="004A6FC0"/>
    <w:rsid w:val="005500E8"/>
    <w:rsid w:val="00565C18"/>
    <w:rsid w:val="00650942"/>
    <w:rsid w:val="006E3A32"/>
    <w:rsid w:val="006E47A2"/>
    <w:rsid w:val="00726C41"/>
    <w:rsid w:val="00802951"/>
    <w:rsid w:val="00827439"/>
    <w:rsid w:val="008308F0"/>
    <w:rsid w:val="008A38BD"/>
    <w:rsid w:val="008B3669"/>
    <w:rsid w:val="008C0F4D"/>
    <w:rsid w:val="00943493"/>
    <w:rsid w:val="0095375D"/>
    <w:rsid w:val="00A23C55"/>
    <w:rsid w:val="00A51CFB"/>
    <w:rsid w:val="00B16A34"/>
    <w:rsid w:val="00B37A8E"/>
    <w:rsid w:val="00BC579A"/>
    <w:rsid w:val="00BF1C8A"/>
    <w:rsid w:val="00C055C8"/>
    <w:rsid w:val="00C12C30"/>
    <w:rsid w:val="00C428D5"/>
    <w:rsid w:val="00CA5AD3"/>
    <w:rsid w:val="00D00ECE"/>
    <w:rsid w:val="00D50511"/>
    <w:rsid w:val="00D51059"/>
    <w:rsid w:val="00DD61BB"/>
    <w:rsid w:val="00DF0AD8"/>
    <w:rsid w:val="00E05A9B"/>
    <w:rsid w:val="00E11A14"/>
    <w:rsid w:val="00EF05CB"/>
    <w:rsid w:val="00F264FD"/>
    <w:rsid w:val="00F5623E"/>
    <w:rsid w:val="00F809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9A2F4C"/>
  <w15:chartTrackingRefBased/>
  <w15:docId w15:val="{9FC7C65B-7C7C-41BE-AD7D-56587ADAE5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BF1C8A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0435D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35DB"/>
  </w:style>
  <w:style w:type="paragraph" w:styleId="Footer">
    <w:name w:val="footer"/>
    <w:basedOn w:val="Normal"/>
    <w:link w:val="FooterChar"/>
    <w:uiPriority w:val="99"/>
    <w:unhideWhenUsed/>
    <w:rsid w:val="000435D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35DB"/>
  </w:style>
  <w:style w:type="paragraph" w:customStyle="1" w:styleId="msonormal0">
    <w:name w:val="msonormal"/>
    <w:basedOn w:val="Normal"/>
    <w:rsid w:val="00DD61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DD61BB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628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0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36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95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74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2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6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8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030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8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52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18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0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15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2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84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96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91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5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73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0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0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27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4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2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0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68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4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86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86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695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38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0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72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8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748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1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61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60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51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4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5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5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88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7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4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4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259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6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38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24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95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74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56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62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2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3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3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17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44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44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5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26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7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40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20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7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78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4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95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88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4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8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90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1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57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77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78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49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48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3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82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4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5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3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26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2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77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7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7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54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304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26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1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0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9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4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9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0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32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8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3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1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62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32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667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86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8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08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2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732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13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82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666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6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08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87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90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626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46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66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537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4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8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74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5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599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6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0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97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12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8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35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59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53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36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25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0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6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2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9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44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8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30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54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09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24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86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62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2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06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02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94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02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0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93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41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448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57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0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12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24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83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5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93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72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6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73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79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05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21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10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76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30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7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75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595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57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5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26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69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00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2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5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19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97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41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06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0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59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59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74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36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350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8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44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899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37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73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40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19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97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24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16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39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5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73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7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63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9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49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8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1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64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0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8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79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37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1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47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79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20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287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1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8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8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58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17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809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54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76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9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32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753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00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3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6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523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1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1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8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1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57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58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91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0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7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81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67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7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9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57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83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19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26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96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80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66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2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33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97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87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4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2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18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55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17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6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69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3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42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14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59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1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78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50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19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18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47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3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00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99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66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12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57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4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648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90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2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1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28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80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944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45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33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76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7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37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04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3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3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6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29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10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8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12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82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5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35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83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23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86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5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4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52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8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4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24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26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94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61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03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9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9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3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4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84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0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44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82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7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9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65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75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57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85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05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0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12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8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9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7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535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8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57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09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02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60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44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4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12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36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75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09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19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07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23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764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607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34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15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92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30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1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5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1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48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6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6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46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05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18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4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93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3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9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67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5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374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85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196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5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11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36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19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0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0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004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80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94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21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64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7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3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18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16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334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89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90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2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07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0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75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0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95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21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1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26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0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64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90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73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52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8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64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57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71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8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25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0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9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268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7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45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5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66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01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41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7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10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98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4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23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7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155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46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9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63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876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08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64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79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23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33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07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78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54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33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934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62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7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8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81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96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70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85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53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84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820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513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7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27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9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9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6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4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0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1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864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45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1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28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0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88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3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5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219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31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64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52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3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32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4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89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78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10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6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5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98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422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8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6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31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69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4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16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5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41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36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5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95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71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65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08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91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42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33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08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16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55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89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86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0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71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935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31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9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26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80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52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450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88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54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437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21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89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66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07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71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761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25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00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229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90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9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93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46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21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96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6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03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0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24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8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5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0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734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83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121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1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53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2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39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4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86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1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1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9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45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7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81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45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34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95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3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4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91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0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82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9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08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76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40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5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972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10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962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7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56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5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0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1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54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4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17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0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345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458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56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841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638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37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6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3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0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21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812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91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12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5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1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8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01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418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7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89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7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10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19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82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09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39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628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560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2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2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94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80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672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8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65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40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92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25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1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37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069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49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04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54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07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35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1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45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0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9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7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59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4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6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9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375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74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30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89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074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73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11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84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61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75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28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9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2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93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86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898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518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20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52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4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141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9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71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47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110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2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00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397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0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54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17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99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58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08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7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48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7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11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53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4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67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55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40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325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5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26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30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8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23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640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9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71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501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7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120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57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2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71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80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19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7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0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0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3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12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56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9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2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8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71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43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98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2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02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70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04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5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93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2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8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081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2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1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80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6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2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3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84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23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0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3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9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9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46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7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1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96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41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16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61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37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86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165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7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5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54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7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2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80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3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137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64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83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96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80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8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13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50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76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35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0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87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741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88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63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38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69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95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1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98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24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0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33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77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1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4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5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86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13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71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7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67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65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1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3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51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04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6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8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86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94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774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02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35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77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41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9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5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16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57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63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5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5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9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6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0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95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30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4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32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5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65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0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5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1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53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07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57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68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85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06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2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2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8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44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8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1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4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33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78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61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22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05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4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06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68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11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8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66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93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4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1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17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0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6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16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37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1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35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838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648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2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7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8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62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80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23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53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4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77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8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29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877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67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19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57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85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8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16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24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1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09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50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43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7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46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6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1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83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44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61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81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459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00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03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83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66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6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7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1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31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3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11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85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4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9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9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13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4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53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5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79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63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64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99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72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92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91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2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11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4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33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75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7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202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3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96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59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162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61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47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27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07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1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97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5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06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73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9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9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66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74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95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22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73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09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73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214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4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2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5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52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47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7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60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7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64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5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115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97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04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35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868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8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8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35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36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0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96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3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00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53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66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28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30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310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1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58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03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32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22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82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9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35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3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37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24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94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11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83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9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89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23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7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87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153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4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73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13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49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0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95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04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86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5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41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35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2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04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2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7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2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23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04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883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69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04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7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9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6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39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98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08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6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27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8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5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826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37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32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1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46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5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16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43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92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67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72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7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2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41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73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69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10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15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51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82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358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9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60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1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5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0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606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48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9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0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80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11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17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03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4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25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11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560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136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52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58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5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35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36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50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83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752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63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12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84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67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40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0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3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31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3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0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53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1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11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1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41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923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854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4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33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842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61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40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154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16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1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64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49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23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43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67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20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11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1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96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65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0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20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4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76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69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20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5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7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111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72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55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1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942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3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8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4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58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24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0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24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04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053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6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15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67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06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5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81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15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0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4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12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2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15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30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3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9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370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81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9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64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69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863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15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91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74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57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2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4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1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26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5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63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92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89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9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94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4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18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85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36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38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72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55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7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522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9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5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6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84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63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1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13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4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5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56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82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81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03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9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1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03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18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748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49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0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9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5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73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9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38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4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5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255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12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570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83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4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84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68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8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12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22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2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9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5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301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8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89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65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9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84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7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1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5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1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50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4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43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8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6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27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24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43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50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0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8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20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0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46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7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40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41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6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01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59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71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08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3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23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9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63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1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05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8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32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0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2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7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47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93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88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40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36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900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3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24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92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38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37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8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1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81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65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93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47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48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7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9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5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73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30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37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49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44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33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9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26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42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5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62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900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458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01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32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80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49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42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9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64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8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78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16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1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3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07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05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58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33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17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16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42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08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74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84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4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0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03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52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39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85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83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75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06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7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7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52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7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6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37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5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81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25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0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2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566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73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53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0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78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90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58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10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86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74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99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34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2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30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66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76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0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67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94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12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54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94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9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21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0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6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94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97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9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66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981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92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491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20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2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446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56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52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2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1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46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7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4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4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8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8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6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04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9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59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88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46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65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07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21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03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42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62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71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10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31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1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47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1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63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9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14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4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93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51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5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55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37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50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3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8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635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16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279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1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3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06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269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17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83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4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25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93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33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47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788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0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64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72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868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94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3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9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8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68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81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0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6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389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42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8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94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4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1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3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79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1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34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46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6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36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36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9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22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53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4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70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19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15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13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68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44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2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86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287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43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99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9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0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114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72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1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97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08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8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8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0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2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56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06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6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60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72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52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18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4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6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8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1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81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63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36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36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20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412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9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67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77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10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431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1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00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50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3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37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12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99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8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62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26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90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41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87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47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84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1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4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56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04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09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826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3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9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51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39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67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5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26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37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3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83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5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259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1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62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48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09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55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41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36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08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89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3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64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14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07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25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82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810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24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9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7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5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0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16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02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608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5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80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7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53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10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6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75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35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04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16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54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09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09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764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3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82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6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4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33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14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90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3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915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12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09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7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30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57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499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67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8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64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08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91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22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80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90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62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9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1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7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44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3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9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052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8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34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57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80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13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16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45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8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14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1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54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88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3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60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99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59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4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71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89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5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24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41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3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88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9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9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79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30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17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70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23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1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165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52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8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86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221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3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673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0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00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42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95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8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6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8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02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7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20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93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18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380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89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606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59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13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69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65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13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86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86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45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41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4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24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86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703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11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23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20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8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28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7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21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315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20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15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536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19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6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65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04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9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4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5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16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54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2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55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02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715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23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80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62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67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88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9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8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42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6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15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29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99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84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57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08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8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7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6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75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85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42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06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99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65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63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20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357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36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657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174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062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53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63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67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066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48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801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94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17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68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05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0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1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88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1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4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6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1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59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347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80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96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34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44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65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55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64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72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8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47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38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6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0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9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85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35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0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0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96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0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74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70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1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4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72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9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0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37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8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0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88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34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34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41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82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52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58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8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26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3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33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7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01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49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56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4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23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3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43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16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21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81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9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81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07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5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2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77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83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17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62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45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15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40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85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68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30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23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14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6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9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41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082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28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59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30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1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2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417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86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86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060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099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681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70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83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0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0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99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354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0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75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27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06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55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7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68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83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0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66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2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55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75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25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44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15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32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06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33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73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1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12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16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16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451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1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9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46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98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631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65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2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87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957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10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7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91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24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81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62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9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049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17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63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7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46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67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4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05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0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72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07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5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08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21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48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55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5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83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03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85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74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0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30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3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7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61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3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23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587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89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0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20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88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0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34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72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2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04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74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80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72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14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199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38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03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11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3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43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98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9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4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4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79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26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2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1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93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02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19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90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476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33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19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65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75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67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63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07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39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03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0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04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19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352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74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19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1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03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088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66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5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66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75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5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631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2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73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62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18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82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16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7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01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86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5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8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661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12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79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85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3913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80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150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137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7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55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79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026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9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2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88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98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914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68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58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21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401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0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510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94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79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81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9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2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58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5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0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87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89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76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65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96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1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27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61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5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65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124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8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0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060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7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78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86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46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1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9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0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24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24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61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1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16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08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84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38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21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66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05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0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65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24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471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885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1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74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28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04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16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23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1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10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0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8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72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62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23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34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59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74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03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16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641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27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97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9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5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638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70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8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14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20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3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50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8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66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2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57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842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138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40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159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565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922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6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4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0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06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466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44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23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7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5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364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8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94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80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7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50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39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716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668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33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24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64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5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56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04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8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39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0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77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80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32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14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5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7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38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7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06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35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37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2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26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42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2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5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44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53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81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1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6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2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80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67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640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48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78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21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7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499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188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55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1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94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94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3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48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0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50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8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8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74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24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23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1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5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2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334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4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47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81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3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66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57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62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621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8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8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86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8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8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1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9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10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27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19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936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8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737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641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15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7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0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80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3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844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1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18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2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9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7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61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79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73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21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9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22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673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75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77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46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78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2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84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55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18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1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46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31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7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57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6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85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1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56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12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3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82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10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5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180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89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95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32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99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54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82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38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03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2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2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12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84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9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51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3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87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25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7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88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13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89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8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43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32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2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67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67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72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9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70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92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205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1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2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382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99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16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76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46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45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63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33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69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8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04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5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91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88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670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4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6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02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2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7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27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8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20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35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470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69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54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26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08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3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62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0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2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1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17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9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490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65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38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83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24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94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9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3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17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8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0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13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8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3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70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496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13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7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23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717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1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78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47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4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021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98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14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945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95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72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0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03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84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1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5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41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89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69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67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42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927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06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0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90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67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81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94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60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5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34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4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8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81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35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31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3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542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22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22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03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4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684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447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9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5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3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231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9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11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968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84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74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65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85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2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7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9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75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15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757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79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23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77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11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50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93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42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78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61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62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27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62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87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64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15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30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66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879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7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60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37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82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47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74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77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005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5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01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0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40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166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38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95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26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14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94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27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85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12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08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97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25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8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6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9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79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9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62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13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8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0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04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54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4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79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68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84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72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00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90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50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2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7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8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57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45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78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1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95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6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8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33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9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44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43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29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1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52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7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52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885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63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7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7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691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59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50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11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90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2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5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5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58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260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301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0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79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23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82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28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6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80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69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22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88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9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4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14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93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17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018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4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9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47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8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0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9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2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422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246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17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76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519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68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71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35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5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296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64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281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23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281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127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92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83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94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8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8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26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05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5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84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86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88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43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1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58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55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087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8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2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72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054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46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94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1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82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244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0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68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93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78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1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805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66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4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32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8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7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51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06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01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02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64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64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70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70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7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83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36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724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07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46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43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9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08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13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50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71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6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8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24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81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64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18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87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08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62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84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12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959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66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75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2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893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12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18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0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59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10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46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66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64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8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04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28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235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25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8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5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17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18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03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8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337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4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85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0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03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4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1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2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41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85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23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4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569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6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75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2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87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5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8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89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86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6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6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21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80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081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98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1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5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71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05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124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53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66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0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08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14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83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62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30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427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59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45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7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08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79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33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56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21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686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45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8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83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90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69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94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6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99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74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0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1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76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90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01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71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47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032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26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822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4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36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2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7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42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953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687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40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7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086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2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07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0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1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54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06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7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51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13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81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0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95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326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96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7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03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98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48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16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62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4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8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16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55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92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504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40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22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2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3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95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46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40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77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26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826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75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6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596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43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98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40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1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30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61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8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10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13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69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735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0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0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2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2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9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33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9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7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94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9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267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37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1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9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7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1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2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1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4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9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741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81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9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25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11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06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83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21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69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185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23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36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0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68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1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70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73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66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12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43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99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89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5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46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72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836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76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7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83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002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81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08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4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8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2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54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71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35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10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20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358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52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85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421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1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02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67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7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17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351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77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31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17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1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24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31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1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77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65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36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880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05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75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9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94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0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06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67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6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030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32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27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3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8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30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00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43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394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833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04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041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2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27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4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53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094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1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9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9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30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1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6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6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99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62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01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26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66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0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86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7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73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5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83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1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95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38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6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2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288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3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99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88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03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04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618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5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3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5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2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34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27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36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82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1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6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9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5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26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76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4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29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68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83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05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66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97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39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52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8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1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67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39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16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56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27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2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1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08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7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740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89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29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8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35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57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29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9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40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46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2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9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35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434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57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82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03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91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8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49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9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9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86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18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6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59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98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53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1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16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8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0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8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3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18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8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2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86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39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6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34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84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45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7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75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68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14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31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1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16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5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37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50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40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0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67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07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87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03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56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33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1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33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34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45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5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34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4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7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82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38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67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67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83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250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1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85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75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46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60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5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08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53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8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8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07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8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28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0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3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08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8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9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24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74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55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63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19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9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32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3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31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58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8261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01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5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63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3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9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9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06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11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09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23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92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7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08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27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25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6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56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1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1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76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9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97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16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49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57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6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92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04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47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555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8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4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6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64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38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6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16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8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24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60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40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825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00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4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1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19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19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2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5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0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71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06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1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67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23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7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41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63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8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0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4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8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24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22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85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536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7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3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9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62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7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0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0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20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5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0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86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10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26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9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9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4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10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47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8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08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87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98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9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0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988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8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295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4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98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65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5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8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07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25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0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827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7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56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27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8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94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0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1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23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9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38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1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2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24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25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30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2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7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4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7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54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57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9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96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53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08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30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2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18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72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89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05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3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03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68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8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5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768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59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63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8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0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20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99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443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61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4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68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27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5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1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71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57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50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9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2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1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1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55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05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93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9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8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68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8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81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23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547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81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7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5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1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93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0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51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76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22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93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76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39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5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8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10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18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98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9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458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87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02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57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32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61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27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6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73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1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38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3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89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00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2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71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16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6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7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50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47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50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66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7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052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86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45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44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575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03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28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1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69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98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4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93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64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6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792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2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51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30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804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8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8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45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51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43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81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7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17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4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43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7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57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8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39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55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17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40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68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74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3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4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36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68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01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76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07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172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2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90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10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4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8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11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72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542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81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60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6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1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87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673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3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28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233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61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78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36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653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35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3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073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44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1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46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45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1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52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3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9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287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5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96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86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615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703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17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254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90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7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27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20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8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35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7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5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28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993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2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39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47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36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14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9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15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86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56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42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95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01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7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1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84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71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1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56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2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60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29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8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9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05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43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58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0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00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3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4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50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8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83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30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8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5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33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83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3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40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7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43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92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98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00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46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49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22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4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9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3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19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5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5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1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7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43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65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27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76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5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2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951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1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4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208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1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9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39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02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38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35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72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48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7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82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83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165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08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30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24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15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1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87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88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8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91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38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92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37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32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87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3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92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61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2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67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5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95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07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46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4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34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59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0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07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56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423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5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2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1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27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75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94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8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87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1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7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7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9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36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6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58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4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40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241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63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38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499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5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20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51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03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15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6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1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23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7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82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53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85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80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2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87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31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56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89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62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8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1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6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0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2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44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74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6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11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7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87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9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6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9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58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172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64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388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4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80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82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2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98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35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99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76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52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54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0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95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33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87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1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7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26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74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5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53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4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0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90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84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29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4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357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654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2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46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76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16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7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252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0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35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13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328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1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94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66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1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46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28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5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929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59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26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95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10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996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33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15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8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23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54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8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24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43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0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45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11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24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1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77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5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1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9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2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9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21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0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2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18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96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8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66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3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10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1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43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1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9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6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9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67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5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70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10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48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9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63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2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112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52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5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93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77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0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7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427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8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44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8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9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23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93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04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06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1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35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3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4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92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02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54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25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0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9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81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173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05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03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6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3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90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192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7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8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860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34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08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17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26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12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8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88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78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46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42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30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19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19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962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4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19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45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07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0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94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06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16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07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05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45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6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41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331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8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11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4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4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01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00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6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65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33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44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14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52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77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83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67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259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0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55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0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46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61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0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1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17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9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2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53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39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3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07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08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36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35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19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05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02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0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85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29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6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8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75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47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84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31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15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45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97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72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0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47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33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6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1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6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84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8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29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3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90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581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80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27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81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11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60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01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22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06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086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34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88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49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833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83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43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248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90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2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48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6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3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03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21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00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1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814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80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12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5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5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93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37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009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8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32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4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51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68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00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50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4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85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52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16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1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48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25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9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01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32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00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7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35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4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7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853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99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9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76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15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5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47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0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866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4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87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02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5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1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0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149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5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410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04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50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76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14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06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1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20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1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0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609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90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67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80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6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40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73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46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15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5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3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69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30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15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7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25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5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1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15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94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57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1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101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25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488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05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13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036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33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25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26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49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3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59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6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1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0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87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731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06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971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42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28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6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91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0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54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1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70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7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9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1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12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4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18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93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1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68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720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1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0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31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9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53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56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8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45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97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713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8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140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5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015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36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707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2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8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0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913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53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1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2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43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89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3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609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4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59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37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70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84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62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44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30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31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2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39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33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02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136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28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0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7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82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292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3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24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52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63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02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39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6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608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07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08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1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68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32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125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6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2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160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14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6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38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24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89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22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08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28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9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03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06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29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994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46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2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41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78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14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23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09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17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34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838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96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0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153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18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44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7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7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65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55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9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02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76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3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41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81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63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55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28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1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17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8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0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74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0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47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5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17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49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74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4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05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20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1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1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0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35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1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7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02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2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7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45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60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9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62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4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02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2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1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2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33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803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711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79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03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23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1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78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88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839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47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2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10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675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44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72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52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04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87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72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4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07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3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81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67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60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5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3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9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84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18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99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11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011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41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86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57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92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13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75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07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39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99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7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89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80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57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0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2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052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78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7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48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81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65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75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86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52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56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58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30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84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33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87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33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469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665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62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081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140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17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68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135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6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20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86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2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78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73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2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6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9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8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7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73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53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41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74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7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62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50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32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297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7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76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11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090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72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9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50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82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05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79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23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13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3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38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2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97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9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03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93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35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460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86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22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77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78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3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19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59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72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49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4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9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840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10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505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6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06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14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7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9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32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45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9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1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8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55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22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06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5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4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61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868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2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55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747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379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9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746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15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17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0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161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7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70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33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531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83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5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94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0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64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8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90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8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22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34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55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10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27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305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9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66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77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9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8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9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781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58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93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5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4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568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87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36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41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53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80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39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65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7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47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7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8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746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9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59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9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0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25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88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94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15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75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48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2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84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7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06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74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8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7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2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77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36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538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39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92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85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43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28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9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154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75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44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0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40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0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58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2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7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62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420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54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08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335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17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88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83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4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71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6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53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220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13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66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888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94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212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04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66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1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0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2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31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3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8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9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25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8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80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1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8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89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41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32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76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8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9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5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29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1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117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76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18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49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90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71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550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89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1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4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16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94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0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2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31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1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1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1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88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8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69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471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37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0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9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23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336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03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903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53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422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03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4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16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0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0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94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8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23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4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6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63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379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25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87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86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96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46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42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34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460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3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0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31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62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54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0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05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2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05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8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9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0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02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3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0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27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52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45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5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8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2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59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8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47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11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05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8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95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75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70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638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62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470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01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97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01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22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6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267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71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0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14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7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55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7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5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59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401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526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05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6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70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9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35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80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36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2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53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02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60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66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92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85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6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11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38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8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21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397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9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91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0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6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16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14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85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3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64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35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34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47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36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2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57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7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66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843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89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7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96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8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10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83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03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8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70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67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70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64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42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28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39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9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6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49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40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5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16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061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34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4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81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2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02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04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79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24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9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55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770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2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10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19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47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2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35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6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36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4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93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10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76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8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11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6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16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77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29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71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20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8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80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92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6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82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4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04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8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4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89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33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66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8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30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17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18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1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9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63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66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25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79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39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73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24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3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7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57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565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85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7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97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31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97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6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09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97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2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49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04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95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47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58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49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60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5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8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79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15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316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820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38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083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39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057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74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62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9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2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447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2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70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34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5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8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3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251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35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2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22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52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00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74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8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8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7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6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83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201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8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5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994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33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790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9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60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88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6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7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16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2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05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4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80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37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2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106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81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053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69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85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80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82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20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182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71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666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08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6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2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7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27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4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12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25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0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0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94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9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02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81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02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83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4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65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62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91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86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6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54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2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48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1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29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579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0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76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264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9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51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23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47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7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64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4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07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918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5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4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1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38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94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8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9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2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600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64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26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154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39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660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72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83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34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51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9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88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12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36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9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52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29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90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50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97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42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68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455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7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41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6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62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38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156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87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7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39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1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001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7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1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6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34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8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83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9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433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90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43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14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45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06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8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72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228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92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31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73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33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13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40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5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8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2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48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8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39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6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1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20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0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87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5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16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63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94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28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12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82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9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22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13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1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3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2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80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06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27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34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14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16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9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23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18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23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43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8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97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56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67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28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4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34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74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4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8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51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54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2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25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77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3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49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80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4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53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9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8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34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0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53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9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97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1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41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0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0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6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98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7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4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5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6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80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15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89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41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15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50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71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04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73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84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5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65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6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9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1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57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25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9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5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86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75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83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9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4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8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36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93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79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49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9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51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8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03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09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71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90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26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68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008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6907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27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5115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8791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65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33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59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86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0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6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4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9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02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5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3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83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6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10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6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7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8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81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7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4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05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8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53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7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0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1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64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50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8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7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74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8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75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7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1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6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5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90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39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2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00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88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98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68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7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5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9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54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1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86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7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6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0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2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6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5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90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1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76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7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8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9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5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21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25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4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64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8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430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9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10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32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2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24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68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0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1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5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80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3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1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89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02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0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70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7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31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20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75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0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6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180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2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83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4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9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93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93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7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15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6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8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21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04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8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91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60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28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6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53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7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8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9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2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1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91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00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05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6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62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92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05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9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8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98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94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5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30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9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2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63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94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63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1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29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1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8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3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0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94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00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23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12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0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8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18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2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2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0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3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3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65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1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13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95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5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97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23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2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57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97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0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4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44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0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81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5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68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1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1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5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34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77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03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93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0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57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23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55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83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7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7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55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897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6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6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77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99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9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5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4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2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4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1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99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2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0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28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15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6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9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38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08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4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83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40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23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62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52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49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7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28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0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63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2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82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8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46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4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532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9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7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06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20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44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90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43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4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4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4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40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7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0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7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03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0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77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5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20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74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44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8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5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6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6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89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77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3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33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6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65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99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54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96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25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5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6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31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41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92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3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9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37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2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1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5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99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07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3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9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0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1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58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9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23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0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73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1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5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02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14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4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1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8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1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2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2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9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9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4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0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47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74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3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78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43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6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7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4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2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1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39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77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8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32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26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8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://localhost/OnlineGame.Web/trace.axd" TargetMode="External"/><Relationship Id="rId21" Type="http://schemas.openxmlformats.org/officeDocument/2006/relationships/hyperlink" Target="http://localhost:PortNumber/" TargetMode="External"/><Relationship Id="rId42" Type="http://schemas.openxmlformats.org/officeDocument/2006/relationships/image" Target="media/image25.png"/><Relationship Id="rId47" Type="http://schemas.openxmlformats.org/officeDocument/2006/relationships/hyperlink" Target="http://model.commenttext/" TargetMode="External"/><Relationship Id="rId63" Type="http://schemas.openxmlformats.org/officeDocument/2006/relationships/hyperlink" Target="http://model.commenttext/" TargetMode="External"/><Relationship Id="rId68" Type="http://schemas.openxmlformats.org/officeDocument/2006/relationships/hyperlink" Target="http://localhost:56064/Gamer/Edit/4" TargetMode="External"/><Relationship Id="rId16" Type="http://schemas.openxmlformats.org/officeDocument/2006/relationships/image" Target="media/image8.png"/><Relationship Id="rId11" Type="http://schemas.openxmlformats.org/officeDocument/2006/relationships/image" Target="media/image3.png"/><Relationship Id="rId32" Type="http://schemas.openxmlformats.org/officeDocument/2006/relationships/image" Target="media/image15.png"/><Relationship Id="rId37" Type="http://schemas.openxmlformats.org/officeDocument/2006/relationships/image" Target="media/image20.png"/><Relationship Id="rId53" Type="http://schemas.openxmlformats.org/officeDocument/2006/relationships/image" Target="media/image28.png"/><Relationship Id="rId58" Type="http://schemas.openxmlformats.org/officeDocument/2006/relationships/hyperlink" Target="http://localhost:56064/gamer/index" TargetMode="External"/><Relationship Id="rId74" Type="http://schemas.openxmlformats.org/officeDocument/2006/relationships/hyperlink" Target="http://contactcomment.commenttext/" TargetMode="External"/><Relationship Id="rId79" Type="http://schemas.openxmlformats.org/officeDocument/2006/relationships/hyperlink" Target="http://localhost:56064/Gamer/Create" TargetMode="External"/><Relationship Id="rId5" Type="http://schemas.openxmlformats.org/officeDocument/2006/relationships/settings" Target="settings.xml"/><Relationship Id="rId61" Type="http://schemas.openxmlformats.org/officeDocument/2006/relationships/hyperlink" Target="http://item.commenttext/" TargetMode="External"/><Relationship Id="rId82" Type="http://schemas.openxmlformats.org/officeDocument/2006/relationships/theme" Target="theme/theme1.xml"/><Relationship Id="rId19" Type="http://schemas.openxmlformats.org/officeDocument/2006/relationships/image" Target="media/image10.png"/><Relationship Id="rId14" Type="http://schemas.openxmlformats.org/officeDocument/2006/relationships/image" Target="media/image6.png"/><Relationship Id="rId22" Type="http://schemas.openxmlformats.org/officeDocument/2006/relationships/hyperlink" Target="https://stackoverflow.com/questions/9016650/what-is-routes-ignorerouteresource-axd-pathinfo" TargetMode="External"/><Relationship Id="rId27" Type="http://schemas.openxmlformats.org/officeDocument/2006/relationships/hyperlink" Target="http://asp.net/" TargetMode="External"/><Relationship Id="rId30" Type="http://schemas.openxmlformats.org/officeDocument/2006/relationships/image" Target="media/image13.png"/><Relationship Id="rId35" Type="http://schemas.openxmlformats.org/officeDocument/2006/relationships/image" Target="media/image18.png"/><Relationship Id="rId43" Type="http://schemas.openxmlformats.org/officeDocument/2006/relationships/hyperlink" Target="http://model.commenttext/" TargetMode="External"/><Relationship Id="rId48" Type="http://schemas.openxmlformats.org/officeDocument/2006/relationships/hyperlink" Target="http://model.commenttext/" TargetMode="External"/><Relationship Id="rId56" Type="http://schemas.openxmlformats.org/officeDocument/2006/relationships/hyperlink" Target="http://localhost:56064/Gamer/Create" TargetMode="External"/><Relationship Id="rId64" Type="http://schemas.openxmlformats.org/officeDocument/2006/relationships/hyperlink" Target="http://localhost:56064/Gamer/Index" TargetMode="External"/><Relationship Id="rId69" Type="http://schemas.openxmlformats.org/officeDocument/2006/relationships/image" Target="media/image33.png"/><Relationship Id="rId77" Type="http://schemas.openxmlformats.org/officeDocument/2006/relationships/hyperlink" Target="http://contactcomment.commenttext/" TargetMode="External"/><Relationship Id="rId8" Type="http://schemas.openxmlformats.org/officeDocument/2006/relationships/endnotes" Target="endnotes.xml"/><Relationship Id="rId51" Type="http://schemas.openxmlformats.org/officeDocument/2006/relationships/image" Target="media/image27.png"/><Relationship Id="rId72" Type="http://schemas.openxmlformats.org/officeDocument/2006/relationships/hyperlink" Target="http://system.net/" TargetMode="External"/><Relationship Id="rId80" Type="http://schemas.openxmlformats.org/officeDocument/2006/relationships/image" Target="media/image35.png"/><Relationship Id="rId3" Type="http://schemas.openxmlformats.org/officeDocument/2006/relationships/customXml" Target="../customXml/item3.xml"/><Relationship Id="rId12" Type="http://schemas.openxmlformats.org/officeDocument/2006/relationships/image" Target="media/image4.png"/><Relationship Id="rId17" Type="http://schemas.openxmlformats.org/officeDocument/2006/relationships/hyperlink" Target="http://asp.net/" TargetMode="External"/><Relationship Id="rId25" Type="http://schemas.openxmlformats.org/officeDocument/2006/relationships/hyperlink" Target="https://msdn.microsoft.com/en-us/library/wwh16c6c.aspx" TargetMode="External"/><Relationship Id="rId33" Type="http://schemas.openxmlformats.org/officeDocument/2006/relationships/image" Target="media/image16.png"/><Relationship Id="rId38" Type="http://schemas.openxmlformats.org/officeDocument/2006/relationships/image" Target="media/image21.png"/><Relationship Id="rId46" Type="http://schemas.openxmlformats.org/officeDocument/2006/relationships/hyperlink" Target="http://model.commenttext/" TargetMode="External"/><Relationship Id="rId59" Type="http://schemas.openxmlformats.org/officeDocument/2006/relationships/image" Target="media/image30.png"/><Relationship Id="rId67" Type="http://schemas.openxmlformats.org/officeDocument/2006/relationships/image" Target="media/image32.png"/><Relationship Id="rId20" Type="http://schemas.openxmlformats.org/officeDocument/2006/relationships/hyperlink" Target="http://asp.net/" TargetMode="External"/><Relationship Id="rId41" Type="http://schemas.openxmlformats.org/officeDocument/2006/relationships/image" Target="media/image24.png"/><Relationship Id="rId54" Type="http://schemas.openxmlformats.org/officeDocument/2006/relationships/hyperlink" Target="https://go.microsoft.com/fwlink/?LinkId=317598" TargetMode="External"/><Relationship Id="rId62" Type="http://schemas.openxmlformats.org/officeDocument/2006/relationships/hyperlink" Target="http://item.commenttext/" TargetMode="External"/><Relationship Id="rId70" Type="http://schemas.openxmlformats.org/officeDocument/2006/relationships/hyperlink" Target="http://localhost:56064/Gamer/Index" TargetMode="External"/><Relationship Id="rId75" Type="http://schemas.openxmlformats.org/officeDocument/2006/relationships/hyperlink" Target="http://contactcomment.commenttext/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hyperlink" Target="http://asp.net/" TargetMode="External"/><Relationship Id="rId28" Type="http://schemas.openxmlformats.org/officeDocument/2006/relationships/image" Target="media/image11.png"/><Relationship Id="rId36" Type="http://schemas.openxmlformats.org/officeDocument/2006/relationships/image" Target="media/image19.png"/><Relationship Id="rId49" Type="http://schemas.openxmlformats.org/officeDocument/2006/relationships/hyperlink" Target="http://localhost:56064/Gamer/Create" TargetMode="External"/><Relationship Id="rId57" Type="http://schemas.openxmlformats.org/officeDocument/2006/relationships/image" Target="media/image29.png"/><Relationship Id="rId10" Type="http://schemas.openxmlformats.org/officeDocument/2006/relationships/image" Target="media/image2.png"/><Relationship Id="rId31" Type="http://schemas.openxmlformats.org/officeDocument/2006/relationships/image" Target="media/image14.png"/><Relationship Id="rId44" Type="http://schemas.openxmlformats.org/officeDocument/2006/relationships/hyperlink" Target="http://model.commenttext/" TargetMode="External"/><Relationship Id="rId52" Type="http://schemas.openxmlformats.org/officeDocument/2006/relationships/hyperlink" Target="http://localhost:56064/Gamer/Create" TargetMode="External"/><Relationship Id="rId60" Type="http://schemas.openxmlformats.org/officeDocument/2006/relationships/hyperlink" Target="http://model.commenttext/" TargetMode="External"/><Relationship Id="rId65" Type="http://schemas.openxmlformats.org/officeDocument/2006/relationships/image" Target="media/image31.png"/><Relationship Id="rId73" Type="http://schemas.openxmlformats.org/officeDocument/2006/relationships/hyperlink" Target="https://go.microsoft.com/fwlink/?LinkId=317598" TargetMode="External"/><Relationship Id="rId78" Type="http://schemas.openxmlformats.org/officeDocument/2006/relationships/hyperlink" Target="http://contactcomment.commenttext/" TargetMode="External"/><Relationship Id="rId81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9.png"/><Relationship Id="rId39" Type="http://schemas.openxmlformats.org/officeDocument/2006/relationships/image" Target="media/image22.png"/><Relationship Id="rId34" Type="http://schemas.openxmlformats.org/officeDocument/2006/relationships/image" Target="media/image17.png"/><Relationship Id="rId50" Type="http://schemas.openxmlformats.org/officeDocument/2006/relationships/image" Target="media/image26.png"/><Relationship Id="rId55" Type="http://schemas.openxmlformats.org/officeDocument/2006/relationships/hyperlink" Target="https://go.microsoft.com/fwlink/?LinkId=317598" TargetMode="External"/><Relationship Id="rId76" Type="http://schemas.openxmlformats.org/officeDocument/2006/relationships/hyperlink" Target="https://go.microsoft.com/fwlink/?LinkId=317598" TargetMode="External"/><Relationship Id="rId7" Type="http://schemas.openxmlformats.org/officeDocument/2006/relationships/footnotes" Target="footnotes.xml"/><Relationship Id="rId71" Type="http://schemas.openxmlformats.org/officeDocument/2006/relationships/image" Target="media/image34.png"/><Relationship Id="rId2" Type="http://schemas.openxmlformats.org/officeDocument/2006/relationships/customXml" Target="../customXml/item2.xml"/><Relationship Id="rId29" Type="http://schemas.openxmlformats.org/officeDocument/2006/relationships/image" Target="media/image12.png"/><Relationship Id="rId24" Type="http://schemas.openxmlformats.org/officeDocument/2006/relationships/hyperlink" Target="http://asp.net/" TargetMode="External"/><Relationship Id="rId40" Type="http://schemas.openxmlformats.org/officeDocument/2006/relationships/image" Target="media/image23.png"/><Relationship Id="rId45" Type="http://schemas.openxmlformats.org/officeDocument/2006/relationships/hyperlink" Target="http://model.commenttext/" TargetMode="External"/><Relationship Id="rId66" Type="http://schemas.openxmlformats.org/officeDocument/2006/relationships/hyperlink" Target="http://localhost:56064/Gamer/Details/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1804C21A9E324084DE74B575044193" ma:contentTypeVersion="2" ma:contentTypeDescription="Create a new document." ma:contentTypeScope="" ma:versionID="5583284e7a0ecfdef98841a3ed9aa8ff">
  <xsd:schema xmlns:xsd="http://www.w3.org/2001/XMLSchema" xmlns:xs="http://www.w3.org/2001/XMLSchema" xmlns:p="http://schemas.microsoft.com/office/2006/metadata/properties" xmlns:ns3="2c4bb5ee-71d5-4df8-a094-13dde73b8d96" targetNamespace="http://schemas.microsoft.com/office/2006/metadata/properties" ma:root="true" ma:fieldsID="5702f10079236259dd3023cf1f9d6e3a" ns3:_="">
    <xsd:import namespace="2c4bb5ee-71d5-4df8-a094-13dde73b8d9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4bb5ee-71d5-4df8-a094-13dde73b8d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89564C0-A246-4BB9-92E7-6B0FC6B9B7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4bb5ee-71d5-4df8-a094-13dde73b8d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284587B-DB59-4D35-91A9-C0DF79059E1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18C8C64-F351-4333-A265-D5D15C82AB5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31</Pages>
  <Words>3948</Words>
  <Characters>22509</Characters>
  <Application>Microsoft Office Word</Application>
  <DocSecurity>0</DocSecurity>
  <Lines>187</Lines>
  <Paragraphs>52</Paragraphs>
  <ScaleCrop>false</ScaleCrop>
  <Company/>
  <LinksUpToDate>false</LinksUpToDate>
  <CharactersWithSpaces>26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Lin</dc:creator>
  <cp:keywords/>
  <dc:description/>
  <cp:lastModifiedBy>Kevin Lin</cp:lastModifiedBy>
  <cp:revision>39</cp:revision>
  <dcterms:created xsi:type="dcterms:W3CDTF">2022-10-19T17:36:00Z</dcterms:created>
  <dcterms:modified xsi:type="dcterms:W3CDTF">2022-11-15T1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61804C21A9E324084DE74B575044193</vt:lpwstr>
  </property>
</Properties>
</file>